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2A708" w14:textId="2695D67C" w:rsidR="005F561A" w:rsidRPr="00BB278E" w:rsidRDefault="00B8685C" w:rsidP="00B8685C">
      <w:pPr>
        <w:pStyle w:val="Cmsor1"/>
        <w:numPr>
          <w:ilvl w:val="0"/>
          <w:numId w:val="0"/>
        </w:numPr>
        <w:tabs>
          <w:tab w:val="center" w:pos="4819"/>
        </w:tabs>
        <w:spacing w:before="0" w:after="0"/>
        <w:jc w:val="left"/>
        <w:rPr>
          <w:rFonts w:asciiTheme="minorHAnsi" w:hAnsiTheme="minorHAnsi"/>
          <w:smallCaps w:val="0"/>
          <w:szCs w:val="24"/>
          <w:lang w:val="hu-HU"/>
        </w:rPr>
      </w:pPr>
      <w:r>
        <w:rPr>
          <w:rFonts w:asciiTheme="minorHAnsi" w:hAnsiTheme="minorHAnsi"/>
          <w:smallCaps w:val="0"/>
          <w:szCs w:val="24"/>
          <w:lang w:val="hu-HU"/>
        </w:rPr>
        <w:tab/>
      </w:r>
      <w:r w:rsidR="001360E7">
        <w:rPr>
          <w:rFonts w:asciiTheme="minorHAnsi" w:hAnsiTheme="minorHAnsi"/>
          <w:smallCaps w:val="0"/>
          <w:szCs w:val="24"/>
          <w:lang w:val="hu-HU"/>
        </w:rPr>
        <w:t xml:space="preserve">Támogatási </w:t>
      </w:r>
      <w:r w:rsidR="005F561A" w:rsidRPr="00BB278E">
        <w:rPr>
          <w:rFonts w:asciiTheme="minorHAnsi" w:hAnsiTheme="minorHAnsi"/>
          <w:smallCaps w:val="0"/>
          <w:szCs w:val="24"/>
          <w:lang w:val="hu-HU"/>
        </w:rPr>
        <w:t>szerződés</w:t>
      </w:r>
    </w:p>
    <w:p w14:paraId="648EB32C" w14:textId="77777777" w:rsidR="00641B67" w:rsidRPr="00BB278E" w:rsidRDefault="0086163E" w:rsidP="00AA232C">
      <w:pPr>
        <w:pStyle w:val="Text1"/>
        <w:spacing w:after="0"/>
        <w:jc w:val="center"/>
        <w:rPr>
          <w:rFonts w:asciiTheme="minorHAnsi" w:hAnsiTheme="minorHAnsi"/>
          <w:b/>
          <w:szCs w:val="24"/>
          <w:lang w:val="hu-HU"/>
        </w:rPr>
      </w:pPr>
      <w:r>
        <w:rPr>
          <w:rFonts w:asciiTheme="minorHAnsi" w:hAnsiTheme="minorHAnsi"/>
          <w:b/>
          <w:szCs w:val="24"/>
          <w:lang w:val="hu-HU"/>
        </w:rPr>
        <w:t xml:space="preserve">Erasmus+ </w:t>
      </w:r>
      <w:r w:rsidRPr="00C76E7E">
        <w:rPr>
          <w:rFonts w:asciiTheme="minorHAnsi" w:hAnsiTheme="minorHAnsi"/>
          <w:b/>
          <w:szCs w:val="24"/>
          <w:lang w:val="hu-HU"/>
        </w:rPr>
        <w:t>személyzet</w:t>
      </w:r>
      <w:r w:rsidR="00641B67" w:rsidRPr="00BB278E">
        <w:rPr>
          <w:rFonts w:asciiTheme="minorHAnsi" w:hAnsiTheme="minorHAnsi"/>
          <w:b/>
          <w:szCs w:val="24"/>
          <w:lang w:val="hu-HU"/>
        </w:rPr>
        <w:t xml:space="preserve"> mobilitás</w:t>
      </w:r>
    </w:p>
    <w:p w14:paraId="517C93F2" w14:textId="6156856D" w:rsidR="0085175D" w:rsidRPr="00161914" w:rsidRDefault="00D5535D" w:rsidP="0085175D">
      <w:pPr>
        <w:pStyle w:val="Text1"/>
        <w:spacing w:after="0"/>
        <w:ind w:left="0"/>
        <w:jc w:val="center"/>
        <w:rPr>
          <w:szCs w:val="24"/>
          <w:lang w:val="hu-HU"/>
        </w:rPr>
      </w:pPr>
      <w:permStart w:id="808454268" w:edGrp="everyone"/>
      <w:r w:rsidRPr="00D5535D">
        <w:rPr>
          <w:szCs w:val="24"/>
          <w:highlight w:val="yellow"/>
          <w:lang w:val="hu-HU"/>
        </w:rPr>
        <w:t>.</w:t>
      </w:r>
      <w:r w:rsidR="00872635">
        <w:rPr>
          <w:szCs w:val="24"/>
          <w:highlight w:val="yellow"/>
          <w:lang w:val="hu-HU"/>
        </w:rPr>
        <w:t>.</w:t>
      </w:r>
      <w:r w:rsidRPr="00D5535D">
        <w:rPr>
          <w:szCs w:val="24"/>
          <w:highlight w:val="yellow"/>
          <w:lang w:val="hu-HU"/>
        </w:rPr>
        <w:t>.</w:t>
      </w:r>
      <w:permEnd w:id="808454268"/>
      <w:r>
        <w:rPr>
          <w:szCs w:val="24"/>
          <w:lang w:val="hu-HU"/>
        </w:rPr>
        <w:t xml:space="preserve"> </w:t>
      </w:r>
      <w:r w:rsidR="00F812C6">
        <w:rPr>
          <w:szCs w:val="24"/>
          <w:lang w:val="hu-HU"/>
        </w:rPr>
        <w:t>/</w:t>
      </w:r>
      <w:r>
        <w:rPr>
          <w:szCs w:val="24"/>
          <w:lang w:val="hu-HU"/>
        </w:rPr>
        <w:t xml:space="preserve"> </w:t>
      </w:r>
      <w:permStart w:id="1596865331" w:edGrp="everyone"/>
      <w:r w:rsidR="00872635">
        <w:rPr>
          <w:szCs w:val="24"/>
          <w:highlight w:val="yellow"/>
          <w:lang w:val="hu-HU"/>
        </w:rPr>
        <w:t>..</w:t>
      </w:r>
      <w:r w:rsidR="0085175D" w:rsidRPr="00D5535D">
        <w:rPr>
          <w:szCs w:val="24"/>
          <w:highlight w:val="yellow"/>
          <w:lang w:val="hu-HU"/>
        </w:rPr>
        <w:t>.</w:t>
      </w:r>
      <w:permEnd w:id="1596865331"/>
      <w:r w:rsidR="0085175D" w:rsidRPr="00161914">
        <w:rPr>
          <w:szCs w:val="24"/>
          <w:lang w:val="hu-HU"/>
        </w:rPr>
        <w:t xml:space="preserve"> tanév</w:t>
      </w:r>
    </w:p>
    <w:p w14:paraId="33449982" w14:textId="77777777" w:rsidR="00AA232C" w:rsidRPr="00161914" w:rsidRDefault="00AA232C" w:rsidP="00AA232C">
      <w:pPr>
        <w:pStyle w:val="Text1"/>
        <w:spacing w:after="0"/>
        <w:jc w:val="center"/>
        <w:rPr>
          <w:rFonts w:asciiTheme="minorHAnsi" w:hAnsiTheme="minorHAnsi"/>
          <w:sz w:val="22"/>
          <w:szCs w:val="22"/>
          <w:lang w:val="hu-HU"/>
        </w:rPr>
      </w:pPr>
    </w:p>
    <w:p w14:paraId="1807C52D" w14:textId="6F3DA588" w:rsidR="00BF3B87" w:rsidRPr="005F16EE" w:rsidRDefault="00896CA1" w:rsidP="00BF3B87">
      <w:pPr>
        <w:jc w:val="center"/>
        <w:rPr>
          <w:b/>
          <w:sz w:val="24"/>
          <w:szCs w:val="24"/>
        </w:rPr>
      </w:pPr>
      <w:r>
        <w:rPr>
          <w:rFonts w:asciiTheme="minorHAnsi" w:hAnsiTheme="minorHAnsi"/>
          <w:sz w:val="22"/>
          <w:szCs w:val="22"/>
          <w:lang w:val="hu-HU"/>
        </w:rPr>
        <w:t>Szerződé</w:t>
      </w:r>
      <w:r w:rsidR="005F561A" w:rsidRPr="00161914">
        <w:rPr>
          <w:rFonts w:asciiTheme="minorHAnsi" w:hAnsiTheme="minorHAnsi"/>
          <w:sz w:val="22"/>
          <w:szCs w:val="22"/>
          <w:lang w:val="hu-HU"/>
        </w:rPr>
        <w:t xml:space="preserve">sszám: </w:t>
      </w:r>
      <w:permStart w:id="144128317" w:edGrp="everyone"/>
      <w:r w:rsidR="00D5535D" w:rsidRPr="00D5535D">
        <w:rPr>
          <w:b/>
          <w:sz w:val="24"/>
          <w:szCs w:val="24"/>
          <w:highlight w:val="yellow"/>
        </w:rPr>
        <w:t>...</w:t>
      </w:r>
      <w:permEnd w:id="144128317"/>
    </w:p>
    <w:p w14:paraId="69C1EDF6" w14:textId="3EA45260" w:rsidR="005F561A" w:rsidRPr="00BB278E" w:rsidRDefault="005F561A" w:rsidP="00AA232C">
      <w:pPr>
        <w:jc w:val="center"/>
        <w:rPr>
          <w:rFonts w:asciiTheme="minorHAnsi" w:hAnsiTheme="minorHAnsi"/>
          <w:sz w:val="22"/>
          <w:szCs w:val="22"/>
          <w:lang w:val="hu-HU"/>
        </w:rPr>
      </w:pPr>
    </w:p>
    <w:p w14:paraId="4957607A" w14:textId="77777777" w:rsidR="00641B67" w:rsidRPr="00BB278E" w:rsidRDefault="00641B67" w:rsidP="00AA232C">
      <w:pPr>
        <w:rPr>
          <w:rFonts w:asciiTheme="minorHAnsi" w:hAnsiTheme="minorHAnsi"/>
          <w:sz w:val="22"/>
          <w:szCs w:val="22"/>
          <w:lang w:val="hu-HU"/>
        </w:rPr>
      </w:pPr>
    </w:p>
    <w:p w14:paraId="381CFCC4" w14:textId="77777777" w:rsidR="005F561A" w:rsidRPr="00BB278E" w:rsidRDefault="005F561A" w:rsidP="00AA232C">
      <w:pPr>
        <w:pBdr>
          <w:bottom w:val="single" w:sz="6" w:space="1" w:color="000000"/>
        </w:pBdr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Egyrészről</w:t>
      </w:r>
    </w:p>
    <w:tbl>
      <w:tblPr>
        <w:tblW w:w="999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"/>
        <w:gridCol w:w="1388"/>
        <w:gridCol w:w="2610"/>
        <w:gridCol w:w="5783"/>
      </w:tblGrid>
      <w:tr w:rsidR="00641B67" w:rsidRPr="00BB278E" w14:paraId="5EC2BFCD" w14:textId="77777777" w:rsidTr="00641B67">
        <w:trPr>
          <w:cantSplit/>
        </w:trPr>
        <w:tc>
          <w:tcPr>
            <w:tcW w:w="1600" w:type="dxa"/>
            <w:gridSpan w:val="2"/>
          </w:tcPr>
          <w:p w14:paraId="4B19B9E1" w14:textId="77777777" w:rsidR="00641B67" w:rsidRPr="00BB278E" w:rsidRDefault="00641B67" w:rsidP="00AA232C">
            <w:pPr>
              <w:snapToGrid w:val="0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  <w:tc>
          <w:tcPr>
            <w:tcW w:w="8393" w:type="dxa"/>
            <w:gridSpan w:val="2"/>
            <w:vAlign w:val="center"/>
          </w:tcPr>
          <w:p w14:paraId="34FCBBF0" w14:textId="77777777" w:rsidR="00641B67" w:rsidRPr="00BB278E" w:rsidRDefault="00641B67" w:rsidP="00AA232C">
            <w:pPr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>Intézmén</w:t>
            </w:r>
            <w:r w:rsidR="004F10C6">
              <w:rPr>
                <w:rFonts w:asciiTheme="minorHAnsi" w:hAnsiTheme="minorHAnsi"/>
                <w:sz w:val="22"/>
                <w:szCs w:val="22"/>
                <w:lang w:val="hu-HU"/>
              </w:rPr>
              <w:t xml:space="preserve">y neve:                       </w:t>
            </w:r>
            <w:r w:rsidR="00A57BF3" w:rsidRPr="00BB278E">
              <w:rPr>
                <w:rFonts w:asciiTheme="minorHAnsi" w:hAnsiTheme="minorHAnsi"/>
                <w:b/>
                <w:sz w:val="22"/>
                <w:szCs w:val="22"/>
                <w:lang w:val="hu-HU"/>
              </w:rPr>
              <w:t>Pécsi</w:t>
            </w:r>
            <w:r w:rsidR="00BB278E">
              <w:rPr>
                <w:rFonts w:asciiTheme="minorHAnsi" w:hAnsiTheme="minorHAnsi"/>
                <w:b/>
                <w:sz w:val="22"/>
                <w:szCs w:val="22"/>
                <w:lang w:val="hu-HU"/>
              </w:rPr>
              <w:t xml:space="preserve"> </w:t>
            </w:r>
            <w:r w:rsidR="00A57BF3" w:rsidRPr="00BB278E">
              <w:rPr>
                <w:rFonts w:asciiTheme="minorHAnsi" w:hAnsiTheme="minorHAnsi"/>
                <w:b/>
                <w:sz w:val="22"/>
                <w:szCs w:val="22"/>
                <w:lang w:val="hu-HU"/>
              </w:rPr>
              <w:t>Tudománye</w:t>
            </w:r>
            <w:r w:rsidRPr="00BB278E">
              <w:rPr>
                <w:rFonts w:asciiTheme="minorHAnsi" w:hAnsiTheme="minorHAnsi"/>
                <w:b/>
                <w:sz w:val="22"/>
                <w:szCs w:val="22"/>
                <w:lang w:val="hu-HU"/>
              </w:rPr>
              <w:t>gyetem</w:t>
            </w:r>
            <w:r w:rsidR="00A57BF3" w:rsidRPr="00BB278E">
              <w:rPr>
                <w:rFonts w:asciiTheme="minorHAnsi" w:hAnsiTheme="minorHAnsi"/>
                <w:sz w:val="22"/>
                <w:szCs w:val="22"/>
                <w:lang w:val="hu-HU"/>
              </w:rPr>
              <w:t xml:space="preserve"> (HU PECS</w:t>
            </w: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>01)</w:t>
            </w:r>
          </w:p>
        </w:tc>
      </w:tr>
      <w:tr w:rsidR="00641B67" w:rsidRPr="00BB278E" w14:paraId="71191F0B" w14:textId="77777777" w:rsidTr="00641B67">
        <w:tc>
          <w:tcPr>
            <w:tcW w:w="1600" w:type="dxa"/>
            <w:gridSpan w:val="2"/>
          </w:tcPr>
          <w:p w14:paraId="7044FE9A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  <w:tc>
          <w:tcPr>
            <w:tcW w:w="2610" w:type="dxa"/>
          </w:tcPr>
          <w:p w14:paraId="21E83FB3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>Hivatalos jogi forma:</w:t>
            </w:r>
          </w:p>
        </w:tc>
        <w:tc>
          <w:tcPr>
            <w:tcW w:w="5783" w:type="dxa"/>
          </w:tcPr>
          <w:p w14:paraId="65E08347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b/>
                <w:sz w:val="22"/>
                <w:szCs w:val="22"/>
                <w:lang w:val="hu-HU"/>
              </w:rPr>
            </w:pPr>
            <w:r w:rsidRPr="00BB278E">
              <w:rPr>
                <w:rFonts w:asciiTheme="minorHAnsi" w:hAnsiTheme="minorHAnsi"/>
                <w:b/>
                <w:sz w:val="22"/>
                <w:szCs w:val="22"/>
                <w:lang w:val="hu-HU"/>
              </w:rPr>
              <w:t>Felsőoktatási intézmény</w:t>
            </w:r>
          </w:p>
        </w:tc>
      </w:tr>
      <w:tr w:rsidR="00641B67" w:rsidRPr="00BB278E" w14:paraId="29F98F02" w14:textId="77777777" w:rsidTr="00641B67">
        <w:tc>
          <w:tcPr>
            <w:tcW w:w="1600" w:type="dxa"/>
            <w:gridSpan w:val="2"/>
          </w:tcPr>
          <w:p w14:paraId="6BC8EA8B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  <w:tc>
          <w:tcPr>
            <w:tcW w:w="2610" w:type="dxa"/>
          </w:tcPr>
          <w:p w14:paraId="15DAD8F3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>Nyilvántartási szám:</w:t>
            </w:r>
          </w:p>
        </w:tc>
        <w:tc>
          <w:tcPr>
            <w:tcW w:w="5783" w:type="dxa"/>
          </w:tcPr>
          <w:p w14:paraId="07C19EE6" w14:textId="77777777" w:rsidR="00641B67" w:rsidRPr="00BB278E" w:rsidRDefault="00A57BF3" w:rsidP="00A57BF3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BB278E">
              <w:rPr>
                <w:rFonts w:ascii="Calibri" w:hAnsi="Calibri"/>
                <w:b/>
                <w:sz w:val="22"/>
                <w:szCs w:val="22"/>
                <w:lang w:val="hu-HU"/>
              </w:rPr>
              <w:t>FI 58544</w:t>
            </w:r>
          </w:p>
        </w:tc>
      </w:tr>
      <w:tr w:rsidR="00641B67" w:rsidRPr="00BB278E" w14:paraId="00773745" w14:textId="77777777" w:rsidTr="00641B67">
        <w:tc>
          <w:tcPr>
            <w:tcW w:w="1600" w:type="dxa"/>
            <w:gridSpan w:val="2"/>
          </w:tcPr>
          <w:p w14:paraId="65F01511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  <w:tc>
          <w:tcPr>
            <w:tcW w:w="2610" w:type="dxa"/>
          </w:tcPr>
          <w:p w14:paraId="1260E1D3" w14:textId="77777777" w:rsidR="00641B67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>Székhely:</w:t>
            </w:r>
          </w:p>
          <w:p w14:paraId="5D8920F4" w14:textId="70C21C03" w:rsidR="00D17516" w:rsidRDefault="00D17516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>
              <w:rPr>
                <w:rFonts w:asciiTheme="minorHAnsi" w:hAnsiTheme="minorHAnsi"/>
                <w:sz w:val="22"/>
                <w:szCs w:val="22"/>
                <w:lang w:val="hu-HU"/>
              </w:rPr>
              <w:t>Adószám:</w:t>
            </w:r>
          </w:p>
          <w:p w14:paraId="4665291B" w14:textId="578955A4" w:rsidR="00D17516" w:rsidRPr="00BB278E" w:rsidRDefault="00D17516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>
              <w:rPr>
                <w:rFonts w:asciiTheme="minorHAnsi" w:hAnsiTheme="minorHAnsi"/>
                <w:sz w:val="22"/>
                <w:szCs w:val="22"/>
                <w:lang w:val="hu-HU"/>
              </w:rPr>
              <w:t xml:space="preserve">Csoport azonosító szám: </w:t>
            </w:r>
          </w:p>
        </w:tc>
        <w:tc>
          <w:tcPr>
            <w:tcW w:w="5783" w:type="dxa"/>
          </w:tcPr>
          <w:p w14:paraId="127D6DC2" w14:textId="77777777" w:rsidR="00641B67" w:rsidRDefault="00A57BF3" w:rsidP="00AA232C">
            <w:pPr>
              <w:snapToGrid w:val="0"/>
              <w:jc w:val="both"/>
              <w:rPr>
                <w:rFonts w:ascii="Calibri" w:hAnsi="Calibri"/>
                <w:b/>
                <w:sz w:val="22"/>
                <w:szCs w:val="22"/>
                <w:lang w:val="hu-HU"/>
              </w:rPr>
            </w:pPr>
            <w:r w:rsidRPr="00BB278E">
              <w:rPr>
                <w:rFonts w:ascii="Calibri" w:hAnsi="Calibri"/>
                <w:b/>
                <w:sz w:val="22"/>
                <w:szCs w:val="22"/>
                <w:lang w:val="hu-HU"/>
              </w:rPr>
              <w:t>7622 Pécs, Vasvári P. u. 4.</w:t>
            </w:r>
          </w:p>
          <w:p w14:paraId="6B318A51" w14:textId="77777777" w:rsidR="00D17516" w:rsidRDefault="00D17516" w:rsidP="00AA232C">
            <w:pPr>
              <w:snapToGrid w:val="0"/>
              <w:jc w:val="both"/>
              <w:rPr>
                <w:rFonts w:ascii="Calibri" w:hAnsi="Calibri"/>
                <w:b/>
                <w:sz w:val="22"/>
                <w:szCs w:val="22"/>
                <w:lang w:val="hu-HU"/>
              </w:rPr>
            </w:pPr>
            <w:r>
              <w:rPr>
                <w:rFonts w:ascii="Calibri" w:hAnsi="Calibri"/>
                <w:b/>
                <w:sz w:val="22"/>
                <w:szCs w:val="22"/>
                <w:lang w:val="hu-HU"/>
              </w:rPr>
              <w:t>19308681-4-02</w:t>
            </w:r>
          </w:p>
          <w:p w14:paraId="31E6DB48" w14:textId="1BDA694D" w:rsidR="00D17516" w:rsidRPr="00BB278E" w:rsidRDefault="00D17516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>
              <w:rPr>
                <w:rFonts w:ascii="Calibri" w:hAnsi="Calibri"/>
                <w:b/>
                <w:sz w:val="22"/>
                <w:szCs w:val="22"/>
                <w:lang w:val="hu-HU"/>
              </w:rPr>
              <w:t>17783941-5-02</w:t>
            </w:r>
          </w:p>
        </w:tc>
      </w:tr>
      <w:tr w:rsidR="00641B67" w:rsidRPr="00BB278E" w14:paraId="3A142A00" w14:textId="77777777" w:rsidTr="00641B67">
        <w:tc>
          <w:tcPr>
            <w:tcW w:w="1600" w:type="dxa"/>
            <w:gridSpan w:val="2"/>
          </w:tcPr>
          <w:p w14:paraId="78900AEF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  <w:tc>
          <w:tcPr>
            <w:tcW w:w="2610" w:type="dxa"/>
          </w:tcPr>
          <w:p w14:paraId="49006DDB" w14:textId="77777777" w:rsidR="00641B67" w:rsidRPr="00BB278E" w:rsidRDefault="00A57BF3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>Bankszámla</w:t>
            </w:r>
            <w:r w:rsidR="00641B67" w:rsidRPr="00BB278E">
              <w:rPr>
                <w:rFonts w:asciiTheme="minorHAnsi" w:hAnsiTheme="minorHAnsi"/>
                <w:sz w:val="22"/>
                <w:szCs w:val="22"/>
                <w:lang w:val="hu-HU"/>
              </w:rPr>
              <w:t>szám:</w:t>
            </w:r>
          </w:p>
        </w:tc>
        <w:tc>
          <w:tcPr>
            <w:tcW w:w="5783" w:type="dxa"/>
          </w:tcPr>
          <w:p w14:paraId="308359AE" w14:textId="24A8D0E9" w:rsidR="00641B67" w:rsidRPr="00902D7D" w:rsidRDefault="00902D7D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highlight w:val="yellow"/>
                <w:lang w:val="hu-HU"/>
              </w:rPr>
            </w:pPr>
            <w:r w:rsidRPr="001B43C6">
              <w:rPr>
                <w:rFonts w:ascii="Calibri" w:hAnsi="Calibri"/>
                <w:b/>
                <w:sz w:val="22"/>
                <w:szCs w:val="22"/>
                <w:lang w:val="hu-HU"/>
              </w:rPr>
              <w:t>OTP Bank 11731001-23135378</w:t>
            </w:r>
          </w:p>
        </w:tc>
      </w:tr>
      <w:tr w:rsidR="00641B67" w:rsidRPr="00BB278E" w14:paraId="6C3AC212" w14:textId="77777777" w:rsidTr="00641B67">
        <w:trPr>
          <w:cantSplit/>
        </w:trPr>
        <w:tc>
          <w:tcPr>
            <w:tcW w:w="212" w:type="dxa"/>
          </w:tcPr>
          <w:p w14:paraId="329C07E9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  <w:tc>
          <w:tcPr>
            <w:tcW w:w="9781" w:type="dxa"/>
            <w:gridSpan w:val="3"/>
          </w:tcPr>
          <w:p w14:paraId="26E83B2E" w14:textId="77777777" w:rsidR="00641B67" w:rsidRPr="00BB278E" w:rsidRDefault="00641B67" w:rsidP="00AA232C">
            <w:pPr>
              <w:pBdr>
                <w:bottom w:val="single" w:sz="6" w:space="1" w:color="000000"/>
              </w:pBdr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  <w:p w14:paraId="36331CC4" w14:textId="77777777" w:rsidR="00641B67" w:rsidRPr="00BB278E" w:rsidRDefault="00641B67" w:rsidP="00AA232C">
            <w:pPr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 xml:space="preserve">a továbbiakban az intézmény, amelyet a jelen szerződés aláírásakor </w:t>
            </w:r>
            <w:r w:rsidR="00A57BF3" w:rsidRPr="00BB278E">
              <w:rPr>
                <w:rFonts w:ascii="Calibri" w:hAnsi="Calibri"/>
                <w:b/>
                <w:sz w:val="22"/>
                <w:szCs w:val="22"/>
                <w:lang w:val="hu-HU"/>
              </w:rPr>
              <w:t xml:space="preserve">Prof. Dr. </w:t>
            </w:r>
            <w:r w:rsidR="00346867" w:rsidRPr="00161914">
              <w:rPr>
                <w:rFonts w:ascii="Calibri" w:hAnsi="Calibri"/>
                <w:b/>
                <w:sz w:val="22"/>
                <w:szCs w:val="22"/>
                <w:lang w:val="hu-HU"/>
              </w:rPr>
              <w:t>Miseta Attila</w:t>
            </w:r>
            <w:r w:rsidR="00A57BF3" w:rsidRPr="00BB278E">
              <w:rPr>
                <w:rFonts w:ascii="Calibri" w:hAnsi="Calibri"/>
                <w:b/>
                <w:sz w:val="22"/>
                <w:szCs w:val="22"/>
                <w:lang w:val="hu-HU"/>
              </w:rPr>
              <w:t xml:space="preserve"> rektor</w:t>
            </w: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 xml:space="preserve"> képvisel</w:t>
            </w:r>
            <w:r w:rsidR="00FB7F6D" w:rsidRPr="00BB278E">
              <w:rPr>
                <w:rFonts w:asciiTheme="minorHAnsi" w:hAnsiTheme="minorHAnsi"/>
                <w:sz w:val="22"/>
                <w:szCs w:val="22"/>
                <w:lang w:val="hu-HU"/>
              </w:rPr>
              <w:t>,</w:t>
            </w:r>
          </w:p>
          <w:p w14:paraId="61E368DD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</w:tr>
      <w:tr w:rsidR="00641B67" w:rsidRPr="00BB278E" w14:paraId="7BB6F001" w14:textId="77777777" w:rsidTr="00641B67">
        <w:trPr>
          <w:cantSplit/>
        </w:trPr>
        <w:tc>
          <w:tcPr>
            <w:tcW w:w="1600" w:type="dxa"/>
            <w:gridSpan w:val="2"/>
          </w:tcPr>
          <w:p w14:paraId="253419F0" w14:textId="0909A813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>másrészről</w:t>
            </w:r>
            <w:r w:rsidR="008A3026">
              <w:rPr>
                <w:rFonts w:asciiTheme="minorHAnsi" w:hAnsiTheme="minorHAnsi"/>
                <w:sz w:val="22"/>
                <w:szCs w:val="22"/>
                <w:lang w:val="hu-HU"/>
              </w:rPr>
              <w:t xml:space="preserve"> </w:t>
            </w:r>
          </w:p>
          <w:p w14:paraId="5AD3C728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  <w:p w14:paraId="098C2180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  <w:tc>
          <w:tcPr>
            <w:tcW w:w="8393" w:type="dxa"/>
            <w:gridSpan w:val="2"/>
          </w:tcPr>
          <w:p w14:paraId="5FEDE86A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  <w:p w14:paraId="44FA1E32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  <w:tbl>
            <w:tblPr>
              <w:tblStyle w:val="Rcsostblzat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215"/>
              <w:gridCol w:w="5023"/>
            </w:tblGrid>
            <w:tr w:rsidR="00641B67" w:rsidRPr="00BB278E" w14:paraId="35A7EF4B" w14:textId="77777777" w:rsidTr="00AA232C">
              <w:tc>
                <w:tcPr>
                  <w:tcW w:w="3215" w:type="dxa"/>
                </w:tcPr>
                <w:p w14:paraId="4A654F63" w14:textId="77777777" w:rsidR="00641B67" w:rsidRPr="00BB278E" w:rsidRDefault="00641B67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Név:</w:t>
                  </w:r>
                </w:p>
              </w:tc>
              <w:tc>
                <w:tcPr>
                  <w:tcW w:w="5023" w:type="dxa"/>
                </w:tcPr>
                <w:p w14:paraId="2BA36008" w14:textId="060C7D2B" w:rsidR="00641B67" w:rsidRPr="005B3D7C" w:rsidRDefault="00872635" w:rsidP="00A061D7">
                  <w:pPr>
                    <w:snapToGrid w:val="0"/>
                    <w:jc w:val="both"/>
                    <w:rPr>
                      <w:rFonts w:asciiTheme="minorHAnsi" w:hAnsiTheme="minorHAnsi"/>
                      <w:b/>
                      <w:sz w:val="24"/>
                      <w:szCs w:val="24"/>
                      <w:lang w:val="hu-HU"/>
                    </w:rPr>
                  </w:pPr>
                  <w:permStart w:id="497617483" w:edGrp="everyone"/>
                  <w:r>
                    <w:rPr>
                      <w:rFonts w:asciiTheme="minorHAnsi" w:hAnsiTheme="minorHAnsi"/>
                      <w:b/>
                      <w:sz w:val="24"/>
                      <w:szCs w:val="24"/>
                      <w:lang w:val="hu-HU"/>
                    </w:rPr>
                    <w:t>.</w:t>
                  </w:r>
                  <w:r w:rsidR="00011BFD">
                    <w:rPr>
                      <w:rFonts w:asciiTheme="minorHAnsi" w:hAnsiTheme="minorHAnsi"/>
                      <w:b/>
                      <w:sz w:val="24"/>
                      <w:szCs w:val="24"/>
                      <w:lang w:val="hu-HU"/>
                    </w:rPr>
                    <w:t>.</w:t>
                  </w:r>
                  <w:permEnd w:id="497617483"/>
                </w:p>
              </w:tc>
            </w:tr>
            <w:tr w:rsidR="00641B67" w:rsidRPr="00BB278E" w14:paraId="18F9BA3A" w14:textId="77777777" w:rsidTr="00AA232C">
              <w:tc>
                <w:tcPr>
                  <w:tcW w:w="3215" w:type="dxa"/>
                </w:tcPr>
                <w:p w14:paraId="0693E8AA" w14:textId="77777777" w:rsidR="00641B67" w:rsidRPr="00BB278E" w:rsidRDefault="00641B67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Álla</w:t>
                  </w:r>
                  <w:r w:rsidR="00A57BF3"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m</w:t>
                  </w: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polgárság:</w:t>
                  </w:r>
                </w:p>
              </w:tc>
              <w:tc>
                <w:tcPr>
                  <w:tcW w:w="5023" w:type="dxa"/>
                </w:tcPr>
                <w:p w14:paraId="7351821E" w14:textId="632CF95B" w:rsidR="00641B67" w:rsidRPr="00BB278E" w:rsidRDefault="00451A71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permStart w:id="1606621354" w:edGrp="everyone"/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.</w:t>
                  </w:r>
                  <w:permEnd w:id="1606621354"/>
                </w:p>
              </w:tc>
            </w:tr>
            <w:tr w:rsidR="001C68A5" w:rsidRPr="00BB278E" w14:paraId="421DAFEE" w14:textId="77777777" w:rsidTr="00AA232C">
              <w:tc>
                <w:tcPr>
                  <w:tcW w:w="3215" w:type="dxa"/>
                </w:tcPr>
                <w:p w14:paraId="3F6A0A54" w14:textId="77777777" w:rsidR="001C68A5" w:rsidRPr="004351B8" w:rsidRDefault="001C68A5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4351B8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Születési idő:</w:t>
                  </w:r>
                </w:p>
              </w:tc>
              <w:tc>
                <w:tcPr>
                  <w:tcW w:w="5023" w:type="dxa"/>
                </w:tcPr>
                <w:p w14:paraId="621B0863" w14:textId="6DC0CB58" w:rsidR="001C68A5" w:rsidRPr="00BB278E" w:rsidRDefault="00872635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permStart w:id="105270823" w:edGrp="everyone"/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</w:t>
                  </w:r>
                  <w:r w:rsidR="00011BFD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</w:t>
                  </w:r>
                  <w:permEnd w:id="105270823"/>
                </w:p>
              </w:tc>
            </w:tr>
            <w:tr w:rsidR="00D31C7B" w:rsidRPr="00BB278E" w14:paraId="2C2103EA" w14:textId="77777777" w:rsidTr="00AA232C">
              <w:tc>
                <w:tcPr>
                  <w:tcW w:w="3215" w:type="dxa"/>
                </w:tcPr>
                <w:p w14:paraId="07F321DE" w14:textId="77777777" w:rsidR="00D31C7B" w:rsidRPr="004351B8" w:rsidRDefault="0040684F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4351B8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Adóazonosító jel</w:t>
                  </w:r>
                  <w:r w:rsidR="00D31C7B" w:rsidRPr="004351B8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:</w:t>
                  </w:r>
                </w:p>
              </w:tc>
              <w:tc>
                <w:tcPr>
                  <w:tcW w:w="5023" w:type="dxa"/>
                </w:tcPr>
                <w:p w14:paraId="1567046A" w14:textId="0A054BDB" w:rsidR="00D31C7B" w:rsidRPr="00BB278E" w:rsidRDefault="00872635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permStart w:id="984902697" w:edGrp="everyone"/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</w:t>
                  </w:r>
                  <w:r w:rsidR="00011BFD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</w:t>
                  </w:r>
                  <w:permEnd w:id="984902697"/>
                </w:p>
              </w:tc>
            </w:tr>
            <w:tr w:rsidR="00641B67" w:rsidRPr="00BB278E" w14:paraId="022DED1A" w14:textId="77777777" w:rsidTr="00AA232C">
              <w:tc>
                <w:tcPr>
                  <w:tcW w:w="3215" w:type="dxa"/>
                </w:tcPr>
                <w:p w14:paraId="09A004B3" w14:textId="77777777" w:rsidR="00641B67" w:rsidRPr="004351B8" w:rsidRDefault="00641B67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4351B8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Tapasztaltsá</w:t>
                  </w:r>
                  <w:r w:rsidR="00C43D97" w:rsidRPr="004351B8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g</w:t>
                  </w:r>
                  <w:r w:rsidRPr="004351B8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:</w:t>
                  </w:r>
                </w:p>
              </w:tc>
              <w:tc>
                <w:tcPr>
                  <w:tcW w:w="5023" w:type="dxa"/>
                </w:tcPr>
                <w:p w14:paraId="5AE0EE97" w14:textId="77777777" w:rsidR="00641B67" w:rsidRPr="00F61786" w:rsidRDefault="00E939C2" w:rsidP="00B56316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F61786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junior/</w:t>
                  </w:r>
                  <w:r w:rsidR="00AA232C" w:rsidRPr="00F61786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intermediate</w:t>
                  </w:r>
                  <w:r w:rsidRPr="00F61786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/senior</w:t>
                  </w:r>
                </w:p>
              </w:tc>
            </w:tr>
            <w:tr w:rsidR="00641B67" w:rsidRPr="00BB278E" w14:paraId="61850C58" w14:textId="77777777" w:rsidTr="00AA232C">
              <w:tc>
                <w:tcPr>
                  <w:tcW w:w="3215" w:type="dxa"/>
                </w:tcPr>
                <w:p w14:paraId="36EDB48B" w14:textId="77777777" w:rsidR="00641B67" w:rsidRPr="00BB278E" w:rsidRDefault="0086163E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Kar, intézet, tanszék:</w:t>
                  </w:r>
                </w:p>
              </w:tc>
              <w:tc>
                <w:tcPr>
                  <w:tcW w:w="5023" w:type="dxa"/>
                </w:tcPr>
                <w:p w14:paraId="583417E2" w14:textId="60CEE230" w:rsidR="00641B67" w:rsidRPr="00BB278E" w:rsidRDefault="00011BFD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permStart w:id="393884255" w:edGrp="everyone"/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.</w:t>
                  </w:r>
                  <w:permEnd w:id="393884255"/>
                </w:p>
              </w:tc>
            </w:tr>
            <w:tr w:rsidR="00641B67" w:rsidRPr="00BB278E" w14:paraId="7AFA5076" w14:textId="77777777" w:rsidTr="00AA232C">
              <w:tc>
                <w:tcPr>
                  <w:tcW w:w="3215" w:type="dxa"/>
                </w:tcPr>
                <w:p w14:paraId="4837849A" w14:textId="77777777" w:rsidR="00641B67" w:rsidRPr="00BB278E" w:rsidRDefault="0086163E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Lakcím:</w:t>
                  </w:r>
                </w:p>
              </w:tc>
              <w:tc>
                <w:tcPr>
                  <w:tcW w:w="5023" w:type="dxa"/>
                </w:tcPr>
                <w:p w14:paraId="14E6F2B9" w14:textId="2EDC7F8C" w:rsidR="00641B67" w:rsidRPr="00BB278E" w:rsidRDefault="00872635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permStart w:id="1061713755" w:edGrp="everyone"/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</w:t>
                  </w:r>
                  <w:r w:rsidR="00011BFD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</w:t>
                  </w:r>
                  <w:permEnd w:id="1061713755"/>
                </w:p>
              </w:tc>
            </w:tr>
            <w:tr w:rsidR="00641B67" w:rsidRPr="00BB278E" w14:paraId="654B8422" w14:textId="77777777" w:rsidTr="00AA232C">
              <w:tc>
                <w:tcPr>
                  <w:tcW w:w="3215" w:type="dxa"/>
                </w:tcPr>
                <w:p w14:paraId="6FEDB3FA" w14:textId="77777777" w:rsidR="00641B67" w:rsidRPr="00BB278E" w:rsidRDefault="00AA232C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Telefonszám:</w:t>
                  </w:r>
                </w:p>
              </w:tc>
              <w:tc>
                <w:tcPr>
                  <w:tcW w:w="5023" w:type="dxa"/>
                </w:tcPr>
                <w:p w14:paraId="0D1E7A6E" w14:textId="7CCCA5BF" w:rsidR="00641B67" w:rsidRPr="00BB278E" w:rsidRDefault="00011BFD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permStart w:id="2103654610" w:edGrp="everyone"/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.</w:t>
                  </w:r>
                  <w:permEnd w:id="2103654610"/>
                </w:p>
              </w:tc>
            </w:tr>
            <w:tr w:rsidR="00641B67" w:rsidRPr="00BB278E" w14:paraId="33D18A17" w14:textId="77777777" w:rsidTr="00AA232C">
              <w:tc>
                <w:tcPr>
                  <w:tcW w:w="3215" w:type="dxa"/>
                </w:tcPr>
                <w:p w14:paraId="1D18F2B5" w14:textId="77777777" w:rsidR="00641B67" w:rsidRPr="00BB278E" w:rsidRDefault="00AA232C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e-mail cím:</w:t>
                  </w:r>
                </w:p>
              </w:tc>
              <w:tc>
                <w:tcPr>
                  <w:tcW w:w="5023" w:type="dxa"/>
                </w:tcPr>
                <w:p w14:paraId="6123C1E0" w14:textId="0ED4ADBC" w:rsidR="00641B67" w:rsidRPr="00BB278E" w:rsidRDefault="00872635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permStart w:id="733893004" w:edGrp="everyone"/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</w:t>
                  </w:r>
                  <w:r w:rsidR="00011BFD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</w:t>
                  </w:r>
                  <w:permEnd w:id="733893004"/>
                </w:p>
              </w:tc>
            </w:tr>
            <w:tr w:rsidR="00641B67" w:rsidRPr="00BB278E" w14:paraId="3778B1BF" w14:textId="77777777" w:rsidTr="00AA232C">
              <w:tc>
                <w:tcPr>
                  <w:tcW w:w="3215" w:type="dxa"/>
                </w:tcPr>
                <w:p w14:paraId="08AB546C" w14:textId="77777777" w:rsidR="00641B67" w:rsidRPr="00BB278E" w:rsidRDefault="00AA232C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Neme:</w:t>
                  </w:r>
                </w:p>
              </w:tc>
              <w:tc>
                <w:tcPr>
                  <w:tcW w:w="5023" w:type="dxa"/>
                </w:tcPr>
                <w:p w14:paraId="2FD27253" w14:textId="2F114B2A" w:rsidR="00641B67" w:rsidRPr="00BB278E" w:rsidRDefault="00896CA1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permStart w:id="1316578292" w:edGrp="everyone"/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.</w:t>
                  </w:r>
                  <w:permEnd w:id="1316578292"/>
                </w:p>
              </w:tc>
            </w:tr>
            <w:tr w:rsidR="0010218C" w:rsidRPr="00BB278E" w14:paraId="178FC97B" w14:textId="77777777" w:rsidTr="00FC759B">
              <w:tc>
                <w:tcPr>
                  <w:tcW w:w="3215" w:type="dxa"/>
                  <w:shd w:val="clear" w:color="auto" w:fill="auto"/>
                </w:tcPr>
                <w:p w14:paraId="2C47ACD4" w14:textId="77777777" w:rsidR="0010218C" w:rsidRPr="00BB278E" w:rsidRDefault="0010218C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Bankszámla tulajdonos neve:</w:t>
                  </w:r>
                </w:p>
              </w:tc>
              <w:tc>
                <w:tcPr>
                  <w:tcW w:w="5023" w:type="dxa"/>
                </w:tcPr>
                <w:p w14:paraId="54BDFC95" w14:textId="5376DD3D" w:rsidR="0010218C" w:rsidRPr="00BB278E" w:rsidRDefault="00872635" w:rsidP="00AA232C">
                  <w:pPr>
                    <w:snapToGrid w:val="0"/>
                    <w:jc w:val="both"/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</w:pPr>
                  <w:permStart w:id="1262502911" w:edGrp="everyone"/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</w:t>
                  </w:r>
                  <w:r w:rsidR="00011BFD"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</w:t>
                  </w:r>
                  <w:permEnd w:id="1262502911"/>
                </w:p>
              </w:tc>
            </w:tr>
            <w:tr w:rsidR="0010218C" w:rsidRPr="00BB278E" w14:paraId="2762776C" w14:textId="77777777" w:rsidTr="00FC759B">
              <w:tc>
                <w:tcPr>
                  <w:tcW w:w="3215" w:type="dxa"/>
                  <w:shd w:val="clear" w:color="auto" w:fill="auto"/>
                </w:tcPr>
                <w:p w14:paraId="02313600" w14:textId="77777777" w:rsidR="0010218C" w:rsidRPr="00BB278E" w:rsidRDefault="0010218C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Számlavezető bank neve:</w:t>
                  </w:r>
                </w:p>
              </w:tc>
              <w:tc>
                <w:tcPr>
                  <w:tcW w:w="5023" w:type="dxa"/>
                </w:tcPr>
                <w:p w14:paraId="34F147F6" w14:textId="69ED0DF1" w:rsidR="0010218C" w:rsidRPr="00BB278E" w:rsidRDefault="00011BFD" w:rsidP="00AA232C">
                  <w:pPr>
                    <w:snapToGrid w:val="0"/>
                    <w:jc w:val="both"/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</w:pPr>
                  <w:permStart w:id="1689530746" w:edGrp="everyone"/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.</w:t>
                  </w:r>
                  <w:permEnd w:id="1689530746"/>
                </w:p>
              </w:tc>
            </w:tr>
            <w:tr w:rsidR="0010218C" w:rsidRPr="00BB278E" w14:paraId="42060DDF" w14:textId="77777777" w:rsidTr="00FC759B">
              <w:tc>
                <w:tcPr>
                  <w:tcW w:w="3215" w:type="dxa"/>
                  <w:shd w:val="clear" w:color="auto" w:fill="auto"/>
                </w:tcPr>
                <w:p w14:paraId="078C268E" w14:textId="77777777" w:rsidR="0010218C" w:rsidRPr="00BB278E" w:rsidRDefault="0010218C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Számlavezető bankfiók címe:</w:t>
                  </w:r>
                </w:p>
              </w:tc>
              <w:tc>
                <w:tcPr>
                  <w:tcW w:w="5023" w:type="dxa"/>
                </w:tcPr>
                <w:p w14:paraId="26AFD188" w14:textId="31A9CEFF" w:rsidR="0010218C" w:rsidRPr="00BB278E" w:rsidRDefault="00872635" w:rsidP="00AA232C">
                  <w:pPr>
                    <w:snapToGrid w:val="0"/>
                    <w:jc w:val="both"/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</w:pPr>
                  <w:permStart w:id="1785613873" w:edGrp="everyone"/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</w:t>
                  </w:r>
                  <w:r w:rsidR="00011BFD"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</w:t>
                  </w:r>
                  <w:permEnd w:id="1785613873"/>
                </w:p>
              </w:tc>
            </w:tr>
            <w:tr w:rsidR="0010218C" w:rsidRPr="00BB278E" w14:paraId="06BBF589" w14:textId="77777777" w:rsidTr="00FC759B">
              <w:tc>
                <w:tcPr>
                  <w:tcW w:w="3215" w:type="dxa"/>
                  <w:shd w:val="clear" w:color="auto" w:fill="auto"/>
                </w:tcPr>
                <w:p w14:paraId="4E8DB955" w14:textId="77777777" w:rsidR="00105D62" w:rsidRPr="00E40DDE" w:rsidRDefault="00105D62" w:rsidP="00105D62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E40DD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IBAN kódos bankszámlaszám:</w:t>
                  </w:r>
                </w:p>
                <w:p w14:paraId="7D4EF814" w14:textId="2E0BE306" w:rsidR="00E00F18" w:rsidRPr="00E40DDE" w:rsidRDefault="00105D62" w:rsidP="00105D62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highlight w:val="yellow"/>
                      <w:lang w:val="hu-HU"/>
                    </w:rPr>
                  </w:pPr>
                  <w:r w:rsidRPr="00E40DD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(kötelező elem</w:t>
                  </w:r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, minta</w:t>
                  </w:r>
                  <w:r w:rsidRPr="00E40DD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:</w:t>
                  </w:r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 xml:space="preserve"> HU00</w:t>
                  </w:r>
                  <w:r w:rsidRPr="00E40DD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 xml:space="preserve"> </w:t>
                  </w:r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– 11111111-22222222-33333333</w:t>
                  </w:r>
                  <w:r w:rsidRPr="00E40DD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)</w:t>
                  </w:r>
                </w:p>
              </w:tc>
              <w:tc>
                <w:tcPr>
                  <w:tcW w:w="5023" w:type="dxa"/>
                </w:tcPr>
                <w:p w14:paraId="59900FD3" w14:textId="2906935E" w:rsidR="0010218C" w:rsidRPr="00BB278E" w:rsidRDefault="00872635" w:rsidP="00AA232C">
                  <w:pPr>
                    <w:snapToGrid w:val="0"/>
                    <w:jc w:val="both"/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</w:pPr>
                  <w:permStart w:id="1858219396" w:edGrp="everyone"/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</w:t>
                  </w:r>
                  <w:r w:rsidR="00011BFD"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</w:t>
                  </w:r>
                  <w:permEnd w:id="1858219396"/>
                </w:p>
              </w:tc>
            </w:tr>
            <w:tr w:rsidR="00AA232C" w:rsidRPr="00BB278E" w14:paraId="029F4050" w14:textId="77777777" w:rsidTr="00FC759B">
              <w:tc>
                <w:tcPr>
                  <w:tcW w:w="3215" w:type="dxa"/>
                  <w:shd w:val="clear" w:color="auto" w:fill="auto"/>
                </w:tcPr>
                <w:p w14:paraId="73C7411D" w14:textId="1060C1C2" w:rsidR="00AA232C" w:rsidRPr="00E40DDE" w:rsidRDefault="00AA232C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highlight w:val="yellow"/>
                      <w:lang w:val="hu-HU"/>
                    </w:rPr>
                  </w:pPr>
                  <w:r w:rsidRPr="00E40DD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SWIFT / BIC kód</w:t>
                  </w:r>
                  <w:r w:rsidR="009027F3" w:rsidRPr="00E40DD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 xml:space="preserve"> (betűsor)</w:t>
                  </w:r>
                </w:p>
              </w:tc>
              <w:tc>
                <w:tcPr>
                  <w:tcW w:w="5023" w:type="dxa"/>
                </w:tcPr>
                <w:p w14:paraId="3E19E627" w14:textId="26F7DD33" w:rsidR="00AA232C" w:rsidRPr="00BB278E" w:rsidRDefault="00872635" w:rsidP="00AA232C">
                  <w:pPr>
                    <w:snapToGrid w:val="0"/>
                    <w:jc w:val="both"/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</w:pPr>
                  <w:permStart w:id="648417982" w:edGrp="everyone"/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</w:t>
                  </w:r>
                  <w:r w:rsidR="00011BFD"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</w:t>
                  </w:r>
                  <w:permEnd w:id="648417982"/>
                </w:p>
              </w:tc>
            </w:tr>
          </w:tbl>
          <w:p w14:paraId="3272DDE2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</w:tr>
    </w:tbl>
    <w:p w14:paraId="34226374" w14:textId="77777777" w:rsidR="00AA232C" w:rsidRPr="00BB278E" w:rsidRDefault="00AA232C" w:rsidP="00AA232C">
      <w:pPr>
        <w:jc w:val="both"/>
        <w:rPr>
          <w:rFonts w:asciiTheme="minorHAnsi" w:hAnsiTheme="minorHAnsi"/>
          <w:sz w:val="22"/>
          <w:szCs w:val="22"/>
          <w:lang w:val="hu-HU"/>
        </w:rPr>
      </w:pPr>
    </w:p>
    <w:p w14:paraId="264E342E" w14:textId="77777777" w:rsidR="00AA232C" w:rsidRPr="00BB278E" w:rsidRDefault="00AA232C" w:rsidP="00AA232C">
      <w:pPr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 xml:space="preserve">a továbbiakban a </w:t>
      </w:r>
      <w:r w:rsidR="001C68A5" w:rsidRPr="001C68A5">
        <w:rPr>
          <w:rFonts w:ascii="Calibri" w:hAnsi="Calibri"/>
          <w:b/>
          <w:sz w:val="22"/>
          <w:szCs w:val="22"/>
          <w:lang w:val="hu-HU"/>
        </w:rPr>
        <w:t>Résztvevő</w:t>
      </w:r>
      <w:r w:rsidRPr="00BB278E">
        <w:rPr>
          <w:rFonts w:asciiTheme="minorHAnsi" w:hAnsiTheme="minorHAnsi"/>
          <w:sz w:val="22"/>
          <w:szCs w:val="22"/>
          <w:lang w:val="hu-HU"/>
        </w:rPr>
        <w:t>, megállapodtak a jelen szerződés (a Szerződés) feltételeiről, valamint a Különös Feltételekről és a szerződés szerves részét képező alábbi Mellékletekről.</w:t>
      </w:r>
    </w:p>
    <w:p w14:paraId="213496CA" w14:textId="77777777" w:rsidR="00641B67" w:rsidRPr="00BB278E" w:rsidRDefault="00641B67" w:rsidP="00AA232C">
      <w:pPr>
        <w:pStyle w:val="Szvegtest"/>
        <w:widowControl/>
        <w:spacing w:after="0"/>
        <w:rPr>
          <w:rFonts w:asciiTheme="minorHAnsi" w:hAnsiTheme="minorHAnsi"/>
          <w:sz w:val="22"/>
          <w:szCs w:val="22"/>
          <w:lang w:val="hu-HU" w:eastAsia="zh-CN"/>
        </w:rPr>
      </w:pPr>
    </w:p>
    <w:p w14:paraId="79898132" w14:textId="77777777" w:rsidR="00641B67" w:rsidRPr="00BB278E" w:rsidRDefault="00641B67" w:rsidP="00AA232C">
      <w:pPr>
        <w:pStyle w:val="Szvegtest"/>
        <w:widowControl/>
        <w:spacing w:after="0"/>
        <w:rPr>
          <w:rFonts w:asciiTheme="minorHAnsi" w:hAnsiTheme="minorHAnsi"/>
          <w:sz w:val="22"/>
          <w:szCs w:val="22"/>
          <w:lang w:val="hu-HU" w:eastAsia="zh-CN"/>
        </w:rPr>
      </w:pPr>
      <w:r w:rsidRPr="00BB278E">
        <w:rPr>
          <w:rFonts w:asciiTheme="minorHAnsi" w:hAnsiTheme="minorHAnsi"/>
          <w:sz w:val="22"/>
          <w:szCs w:val="22"/>
          <w:lang w:val="hu-HU" w:eastAsia="zh-CN"/>
        </w:rPr>
        <w:t>az alulírott napon és helyen, az alábbi feltételekkel:</w:t>
      </w:r>
    </w:p>
    <w:p w14:paraId="2B2E55C0" w14:textId="77777777" w:rsidR="008C0566" w:rsidRPr="00BB278E" w:rsidRDefault="008C0566" w:rsidP="00AA232C">
      <w:pPr>
        <w:rPr>
          <w:rFonts w:asciiTheme="minorHAnsi" w:hAnsiTheme="minorHAnsi"/>
          <w:sz w:val="22"/>
          <w:szCs w:val="22"/>
          <w:lang w:val="hu-HU"/>
        </w:rPr>
      </w:pPr>
    </w:p>
    <w:p w14:paraId="2494F53B" w14:textId="016322CC" w:rsidR="00971687" w:rsidRDefault="005F561A" w:rsidP="00D17516">
      <w:pPr>
        <w:tabs>
          <w:tab w:val="left" w:pos="2694"/>
        </w:tabs>
        <w:ind w:left="1843" w:hanging="1843"/>
        <w:contextualSpacing/>
        <w:rPr>
          <w:rFonts w:ascii="Calibri" w:hAnsi="Calibri" w:cs="Calibri"/>
          <w:sz w:val="22"/>
          <w:szCs w:val="22"/>
          <w:lang w:val="hu-HU"/>
        </w:rPr>
      </w:pPr>
      <w:r w:rsidRPr="001C68A5">
        <w:rPr>
          <w:rFonts w:ascii="Calibri" w:hAnsi="Calibri"/>
          <w:b/>
          <w:sz w:val="22"/>
          <w:szCs w:val="22"/>
          <w:lang w:val="hu-HU"/>
        </w:rPr>
        <w:t>Résztvevő</w:t>
      </w:r>
      <w:r w:rsidRPr="00BB278E">
        <w:rPr>
          <w:rFonts w:ascii="Calibri" w:hAnsi="Calibri"/>
          <w:sz w:val="22"/>
          <w:szCs w:val="22"/>
          <w:lang w:val="hu-HU"/>
        </w:rPr>
        <w:t xml:space="preserve"> státusza:</w:t>
      </w:r>
      <w:r w:rsidRPr="00BB278E">
        <w:rPr>
          <w:rFonts w:ascii="Calibri" w:hAnsi="Calibri"/>
          <w:sz w:val="22"/>
          <w:szCs w:val="22"/>
          <w:lang w:val="hu-HU"/>
        </w:rPr>
        <w:tab/>
      </w:r>
      <w:r w:rsidRPr="00BB278E">
        <w:rPr>
          <w:rFonts w:ascii="Wingdings" w:hAnsi="Wingdings"/>
          <w:position w:val="-4"/>
          <w:sz w:val="28"/>
          <w:szCs w:val="22"/>
          <w:lang w:val="hu-HU"/>
        </w:rPr>
        <w:tab/>
      </w:r>
      <w:r w:rsidRPr="00BB278E">
        <w:rPr>
          <w:rFonts w:ascii="Calibri" w:hAnsi="Calibri"/>
          <w:sz w:val="22"/>
          <w:szCs w:val="22"/>
          <w:lang w:val="hu-HU"/>
        </w:rPr>
        <w:t xml:space="preserve">Erasmus+ pénzügyi támogatás </w:t>
      </w:r>
    </w:p>
    <w:p w14:paraId="0BBB4727" w14:textId="77777777" w:rsidR="00D17516" w:rsidRDefault="00D17516" w:rsidP="00D17516">
      <w:pPr>
        <w:tabs>
          <w:tab w:val="left" w:pos="2694"/>
        </w:tabs>
        <w:ind w:left="1843" w:hanging="1843"/>
        <w:contextualSpacing/>
        <w:rPr>
          <w:rFonts w:ascii="Calibri" w:hAnsi="Calibri"/>
          <w:sz w:val="22"/>
          <w:szCs w:val="22"/>
          <w:lang w:val="hu-HU"/>
        </w:rPr>
      </w:pPr>
    </w:p>
    <w:p w14:paraId="01909FC5" w14:textId="77777777" w:rsidR="005F561A" w:rsidRPr="00BB278E" w:rsidRDefault="005F561A" w:rsidP="00AA232C">
      <w:pPr>
        <w:tabs>
          <w:tab w:val="left" w:pos="2552"/>
          <w:tab w:val="left" w:pos="2694"/>
        </w:tabs>
        <w:ind w:left="1843" w:hanging="1843"/>
        <w:rPr>
          <w:rFonts w:ascii="Calibri" w:hAnsi="Calibri"/>
          <w:sz w:val="22"/>
          <w:szCs w:val="22"/>
          <w:lang w:val="hu-HU"/>
        </w:rPr>
      </w:pPr>
      <w:r w:rsidRPr="00BB278E">
        <w:rPr>
          <w:rFonts w:ascii="Calibri" w:hAnsi="Calibri"/>
          <w:sz w:val="22"/>
          <w:szCs w:val="22"/>
          <w:lang w:val="hu-HU"/>
        </w:rPr>
        <w:t xml:space="preserve">A pénzügyi támogatás tartalmaz: </w:t>
      </w:r>
    </w:p>
    <w:p w14:paraId="244DF90C" w14:textId="77777777" w:rsidR="005F561A" w:rsidRPr="00BB278E" w:rsidRDefault="005F561A" w:rsidP="00AA232C">
      <w:pPr>
        <w:tabs>
          <w:tab w:val="left" w:pos="2694"/>
        </w:tabs>
        <w:ind w:left="2694" w:hanging="851"/>
        <w:rPr>
          <w:rFonts w:ascii="Calibri" w:hAnsi="Calibri"/>
          <w:sz w:val="22"/>
          <w:szCs w:val="22"/>
          <w:lang w:val="hu-HU"/>
        </w:rPr>
      </w:pPr>
      <w:r w:rsidRPr="00BB278E">
        <w:rPr>
          <w:rFonts w:ascii="Wingdings" w:hAnsi="Wingdings"/>
          <w:position w:val="-4"/>
          <w:sz w:val="28"/>
          <w:szCs w:val="22"/>
          <w:lang w:val="hu-HU"/>
        </w:rPr>
        <w:lastRenderedPageBreak/>
        <w:t></w:t>
      </w:r>
      <w:r w:rsidR="00AA232C" w:rsidRPr="00BB278E">
        <w:rPr>
          <w:rFonts w:ascii="Wingdings" w:hAnsi="Wingdings"/>
          <w:position w:val="-4"/>
          <w:sz w:val="28"/>
          <w:szCs w:val="22"/>
          <w:lang w:val="hu-HU"/>
        </w:rPr>
        <w:tab/>
      </w:r>
      <w:r w:rsidRPr="00BB278E">
        <w:rPr>
          <w:rFonts w:ascii="Calibri" w:hAnsi="Calibri"/>
          <w:sz w:val="22"/>
          <w:szCs w:val="22"/>
          <w:lang w:val="hu-HU"/>
        </w:rPr>
        <w:t xml:space="preserve">Különleges igények </w:t>
      </w:r>
      <w:r w:rsidR="008F7664" w:rsidRPr="00BB278E">
        <w:rPr>
          <w:rFonts w:ascii="Calibri" w:hAnsi="Calibri"/>
          <w:sz w:val="22"/>
          <w:szCs w:val="22"/>
          <w:lang w:val="hu-HU"/>
        </w:rPr>
        <w:t>(fogyatékossággal élő vagy tartósan beteg pályázaton elnyert)</w:t>
      </w:r>
      <w:r w:rsidRPr="00BB278E">
        <w:rPr>
          <w:rFonts w:ascii="Calibri" w:hAnsi="Calibri"/>
          <w:sz w:val="22"/>
          <w:szCs w:val="22"/>
          <w:lang w:val="hu-HU"/>
        </w:rPr>
        <w:t>támogatása</w:t>
      </w:r>
    </w:p>
    <w:p w14:paraId="5E5808D7" w14:textId="77777777" w:rsidR="008F7664" w:rsidRPr="00BB278E" w:rsidRDefault="008F7664" w:rsidP="00AA232C">
      <w:pPr>
        <w:tabs>
          <w:tab w:val="left" w:pos="1701"/>
          <w:tab w:val="left" w:pos="1985"/>
        </w:tabs>
        <w:ind w:left="1701" w:hanging="1701"/>
        <w:rPr>
          <w:sz w:val="24"/>
          <w:szCs w:val="24"/>
          <w:lang w:val="hu-HU"/>
        </w:rPr>
      </w:pPr>
    </w:p>
    <w:p w14:paraId="72581062" w14:textId="77777777" w:rsidR="001C68A5" w:rsidRDefault="001C68A5" w:rsidP="00AA232C">
      <w:pPr>
        <w:tabs>
          <w:tab w:val="left" w:pos="1701"/>
        </w:tabs>
        <w:ind w:left="1701" w:hanging="1701"/>
        <w:rPr>
          <w:rFonts w:asciiTheme="minorHAnsi" w:hAnsiTheme="minorHAnsi"/>
          <w:sz w:val="22"/>
          <w:szCs w:val="22"/>
          <w:lang w:val="hu-HU"/>
        </w:rPr>
      </w:pPr>
    </w:p>
    <w:p w14:paraId="377973E4" w14:textId="0F4555E2" w:rsidR="008670C8" w:rsidRPr="00BB278E" w:rsidRDefault="008670C8" w:rsidP="00AA232C">
      <w:pPr>
        <w:tabs>
          <w:tab w:val="left" w:pos="1701"/>
        </w:tabs>
        <w:ind w:left="1701" w:hanging="1701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I.</w:t>
      </w:r>
      <w:r w:rsidR="00BB278E">
        <w:rPr>
          <w:rFonts w:asciiTheme="minorHAnsi" w:hAnsiTheme="minorHAnsi"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>sz. Melléklet</w:t>
      </w:r>
      <w:r w:rsidRPr="00BB278E">
        <w:rPr>
          <w:rFonts w:asciiTheme="minorHAnsi" w:hAnsiTheme="minorHAnsi"/>
          <w:sz w:val="22"/>
          <w:szCs w:val="22"/>
          <w:lang w:val="hu-HU"/>
        </w:rPr>
        <w:tab/>
      </w:r>
      <w:r w:rsidR="0028319C" w:rsidRPr="00CE422D">
        <w:rPr>
          <w:rFonts w:asciiTheme="minorHAnsi" w:hAnsiTheme="minorHAnsi"/>
          <w:sz w:val="22"/>
          <w:szCs w:val="22"/>
          <w:lang w:val="hu-HU"/>
        </w:rPr>
        <w:t>Erasmus+ m</w:t>
      </w:r>
      <w:r w:rsidR="006B06D0" w:rsidRPr="00CE422D">
        <w:rPr>
          <w:rFonts w:asciiTheme="minorHAnsi" w:hAnsiTheme="minorHAnsi"/>
          <w:sz w:val="22"/>
          <w:szCs w:val="22"/>
          <w:lang w:val="hu-HU"/>
        </w:rPr>
        <w:t xml:space="preserve">egállapodás </w:t>
      </w:r>
      <w:r w:rsidR="008A3026">
        <w:rPr>
          <w:rFonts w:asciiTheme="minorHAnsi" w:hAnsiTheme="minorHAnsi"/>
          <w:sz w:val="22"/>
          <w:szCs w:val="22"/>
          <w:lang w:val="hu-HU"/>
        </w:rPr>
        <w:t xml:space="preserve">felsőoktatási </w:t>
      </w:r>
      <w:r w:rsidR="006B06D0" w:rsidRPr="00CE422D">
        <w:rPr>
          <w:rFonts w:asciiTheme="minorHAnsi" w:hAnsiTheme="minorHAnsi"/>
          <w:sz w:val="22"/>
          <w:szCs w:val="22"/>
          <w:lang w:val="hu-HU"/>
        </w:rPr>
        <w:t>munkatársak mobilitásáról</w:t>
      </w:r>
      <w:r w:rsidR="00E01A1C" w:rsidRPr="00CE422D">
        <w:rPr>
          <w:rFonts w:asciiTheme="minorHAnsi" w:hAnsiTheme="minorHAnsi"/>
          <w:sz w:val="22"/>
          <w:szCs w:val="22"/>
          <w:lang w:val="hu-HU"/>
        </w:rPr>
        <w:t xml:space="preserve"> </w:t>
      </w:r>
      <w:r w:rsidR="004F10C6">
        <w:rPr>
          <w:rFonts w:asciiTheme="minorHAnsi" w:hAnsiTheme="minorHAnsi"/>
          <w:sz w:val="22"/>
          <w:szCs w:val="22"/>
          <w:lang w:val="hu-HU"/>
        </w:rPr>
        <w:t>(staff mobility for training</w:t>
      </w:r>
      <w:r w:rsidR="00742D25" w:rsidRPr="00CE422D">
        <w:rPr>
          <w:rFonts w:asciiTheme="minorHAnsi" w:hAnsiTheme="minorHAnsi"/>
          <w:sz w:val="22"/>
          <w:szCs w:val="22"/>
          <w:lang w:val="hu-HU"/>
        </w:rPr>
        <w:t xml:space="preserve"> mobility agreement</w:t>
      </w:r>
      <w:r w:rsidR="00E01A1C" w:rsidRPr="00CE422D">
        <w:rPr>
          <w:rFonts w:asciiTheme="minorHAnsi" w:hAnsiTheme="minorHAnsi"/>
          <w:sz w:val="22"/>
          <w:szCs w:val="22"/>
          <w:lang w:val="hu-HU"/>
        </w:rPr>
        <w:t>)</w:t>
      </w:r>
    </w:p>
    <w:p w14:paraId="495FC812" w14:textId="77777777" w:rsidR="008670C8" w:rsidRPr="00BB278E" w:rsidRDefault="008670C8" w:rsidP="00AA232C">
      <w:pPr>
        <w:tabs>
          <w:tab w:val="left" w:pos="1701"/>
        </w:tabs>
        <w:ind w:left="1701" w:hanging="1701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II.</w:t>
      </w:r>
      <w:r w:rsidR="00BB278E">
        <w:rPr>
          <w:rFonts w:asciiTheme="minorHAnsi" w:hAnsiTheme="minorHAnsi"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>sz. Melléklet</w:t>
      </w:r>
      <w:r w:rsidRPr="00BB278E">
        <w:rPr>
          <w:rFonts w:asciiTheme="minorHAnsi" w:hAnsiTheme="minorHAnsi"/>
          <w:sz w:val="22"/>
          <w:szCs w:val="22"/>
          <w:lang w:val="hu-HU"/>
        </w:rPr>
        <w:tab/>
        <w:t>Általános feltételek</w:t>
      </w:r>
    </w:p>
    <w:p w14:paraId="7A8B36FF" w14:textId="77777777" w:rsidR="008670C8" w:rsidRPr="00BB278E" w:rsidRDefault="008670C8" w:rsidP="00AA232C">
      <w:pPr>
        <w:tabs>
          <w:tab w:val="left" w:pos="1701"/>
        </w:tabs>
        <w:ind w:left="1701" w:hanging="1701"/>
        <w:rPr>
          <w:rFonts w:asciiTheme="minorHAnsi" w:hAnsiTheme="minorHAnsi"/>
          <w:sz w:val="22"/>
          <w:szCs w:val="22"/>
          <w:lang w:val="hu-HU"/>
        </w:rPr>
      </w:pPr>
    </w:p>
    <w:p w14:paraId="49C9DA62" w14:textId="77777777" w:rsidR="00754A03" w:rsidRDefault="008670C8" w:rsidP="00754A03">
      <w:pPr>
        <w:jc w:val="center"/>
        <w:rPr>
          <w:rFonts w:asciiTheme="minorHAnsi" w:eastAsia="MingLiU" w:hAnsiTheme="minorHAnsi"/>
          <w:sz w:val="22"/>
          <w:szCs w:val="22"/>
          <w:lang w:val="hu-HU"/>
        </w:rPr>
      </w:pPr>
      <w:r w:rsidRPr="00BB278E">
        <w:rPr>
          <w:rFonts w:asciiTheme="minorHAnsi" w:eastAsia="MingLiU" w:hAnsiTheme="minorHAnsi"/>
          <w:sz w:val="22"/>
          <w:szCs w:val="22"/>
          <w:lang w:val="hu-HU"/>
        </w:rPr>
        <w:t xml:space="preserve">A Különös Feltételekben megállapított feltételek a Mellékletekben megállapított </w:t>
      </w:r>
      <w:r w:rsidR="00205F8C">
        <w:rPr>
          <w:rFonts w:asciiTheme="minorHAnsi" w:eastAsia="MingLiU" w:hAnsiTheme="minorHAnsi"/>
          <w:sz w:val="22"/>
          <w:szCs w:val="22"/>
          <w:lang w:val="hu-HU"/>
        </w:rPr>
        <w:t>rendelkezésekkel</w:t>
      </w:r>
      <w:r w:rsidRPr="00BB278E">
        <w:rPr>
          <w:rFonts w:asciiTheme="minorHAnsi" w:eastAsia="MingLiU" w:hAnsiTheme="minorHAnsi"/>
          <w:sz w:val="22"/>
          <w:szCs w:val="22"/>
          <w:lang w:val="hu-HU"/>
        </w:rPr>
        <w:t xml:space="preserve"> szemben elsőbbséget élveznek.</w:t>
      </w:r>
      <w:r w:rsidR="00754A03">
        <w:rPr>
          <w:rFonts w:asciiTheme="minorHAnsi" w:eastAsia="MingLiU" w:hAnsiTheme="minorHAnsi"/>
          <w:sz w:val="22"/>
          <w:szCs w:val="22"/>
          <w:lang w:val="hu-HU"/>
        </w:rPr>
        <w:t xml:space="preserve"> </w:t>
      </w:r>
    </w:p>
    <w:p w14:paraId="5FCBC448" w14:textId="77777777" w:rsidR="00754A03" w:rsidRPr="008057A4" w:rsidRDefault="00754A03" w:rsidP="00754A03">
      <w:pPr>
        <w:jc w:val="center"/>
        <w:rPr>
          <w:rFonts w:asciiTheme="minorHAnsi" w:hAnsiTheme="minorHAnsi"/>
          <w:i/>
          <w:sz w:val="18"/>
          <w:szCs w:val="18"/>
          <w:shd w:val="clear" w:color="auto" w:fill="00FFFF"/>
          <w:lang w:val="hu-HU"/>
        </w:rPr>
      </w:pPr>
      <w:r w:rsidRPr="00754A03">
        <w:rPr>
          <w:rFonts w:asciiTheme="minorHAnsi" w:hAnsiTheme="minorHAnsi"/>
          <w:i/>
          <w:sz w:val="18"/>
          <w:szCs w:val="18"/>
          <w:shd w:val="clear" w:color="auto" w:fill="00FFFF"/>
          <w:lang w:val="hu-HU"/>
        </w:rPr>
        <w:t>[Jelen dokumentum aláírt I. sz. Mellékletének eredeti példányait nem kötelező köröztetni, hanem – ha a nemzeti jog megengedi – az aláírások szkennelt másolata és elektronikus aláírás is elfogadható. A magyar felsőoktatás intézmény egy olyan példányt őriz, amin a kiutazó oktató és hazai intézmény illetékes képviselőjének eredeti aláírása található]</w:t>
      </w:r>
    </w:p>
    <w:p w14:paraId="58F0F4B2" w14:textId="77777777" w:rsidR="008F7664" w:rsidRPr="00BB278E" w:rsidRDefault="008F7664" w:rsidP="00D17516">
      <w:pPr>
        <w:tabs>
          <w:tab w:val="left" w:pos="1701"/>
          <w:tab w:val="left" w:pos="1985"/>
        </w:tabs>
        <w:rPr>
          <w:sz w:val="24"/>
          <w:szCs w:val="24"/>
          <w:lang w:val="hu-HU"/>
        </w:rPr>
      </w:pPr>
    </w:p>
    <w:p w14:paraId="2EE824BC" w14:textId="77777777" w:rsidR="006B06D0" w:rsidRPr="00BB278E" w:rsidRDefault="006B06D0" w:rsidP="00AA232C">
      <w:pPr>
        <w:pStyle w:val="Cmsor1"/>
        <w:numPr>
          <w:ilvl w:val="0"/>
          <w:numId w:val="0"/>
        </w:numPr>
        <w:spacing w:before="0" w:after="0"/>
        <w:rPr>
          <w:lang w:val="hu-HU"/>
        </w:rPr>
      </w:pPr>
      <w:r w:rsidRPr="00BB278E">
        <w:rPr>
          <w:lang w:val="hu-HU"/>
        </w:rPr>
        <w:t>KÜLÖNÖS FELTÉTELEK</w:t>
      </w:r>
    </w:p>
    <w:p w14:paraId="1AD6127F" w14:textId="77777777" w:rsidR="00091C53" w:rsidRPr="00BB278E" w:rsidRDefault="00091C53" w:rsidP="00AA232C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rFonts w:asciiTheme="minorHAnsi" w:hAnsiTheme="minorHAnsi"/>
          <w:sz w:val="22"/>
          <w:szCs w:val="22"/>
          <w:lang w:val="hu-HU"/>
        </w:rPr>
      </w:pPr>
    </w:p>
    <w:p w14:paraId="21904F95" w14:textId="77777777" w:rsidR="006B06D0" w:rsidRPr="00BB278E" w:rsidRDefault="006B06D0" w:rsidP="00AA232C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1. CIKK  – A</w:t>
      </w:r>
      <w:r w:rsidR="001C68A5">
        <w:rPr>
          <w:rFonts w:asciiTheme="minorHAnsi" w:hAnsiTheme="minorHAnsi"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>SZERZŐDÉS TÁRGYA</w:t>
      </w:r>
    </w:p>
    <w:p w14:paraId="3849B882" w14:textId="77777777" w:rsidR="006B06D0" w:rsidRDefault="006B06D0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1.1</w:t>
      </w:r>
      <w:r w:rsidRPr="00BB278E">
        <w:rPr>
          <w:rFonts w:asciiTheme="minorHAnsi" w:hAnsiTheme="minorHAnsi"/>
          <w:sz w:val="22"/>
          <w:szCs w:val="22"/>
          <w:lang w:val="hu-HU"/>
        </w:rPr>
        <w:tab/>
      </w:r>
      <w:r w:rsidRPr="00BB278E">
        <w:rPr>
          <w:rFonts w:asciiTheme="minorHAnsi" w:hAnsiTheme="minorHAnsi"/>
          <w:b/>
          <w:sz w:val="22"/>
          <w:szCs w:val="22"/>
          <w:lang w:val="hu-HU"/>
        </w:rPr>
        <w:t>Az Intézmény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 a </w:t>
      </w:r>
      <w:r w:rsidR="00461DAE" w:rsidRPr="001C68A5">
        <w:rPr>
          <w:rFonts w:ascii="Calibri" w:hAnsi="Calibri"/>
          <w:b/>
          <w:sz w:val="22"/>
          <w:szCs w:val="22"/>
          <w:lang w:val="hu-HU"/>
        </w:rPr>
        <w:t>Résztvevő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 számára támogatást nyújt ahhoz, hogy az Erasmus+ Program keretein belül </w:t>
      </w:r>
      <w:r w:rsidR="0086163E">
        <w:rPr>
          <w:rFonts w:asciiTheme="minorHAnsi" w:hAnsiTheme="minorHAnsi"/>
          <w:sz w:val="22"/>
          <w:szCs w:val="22"/>
          <w:lang w:val="hu-HU"/>
        </w:rPr>
        <w:t>képzési</w:t>
      </w:r>
      <w:r w:rsidR="0086163E" w:rsidRPr="00FB7F6D">
        <w:rPr>
          <w:rFonts w:asciiTheme="minorHAnsi" w:hAnsiTheme="minorHAnsi"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mobilitási tevékenységet végezzen. </w:t>
      </w:r>
      <w:r w:rsidR="00461DAE">
        <w:rPr>
          <w:rFonts w:asciiTheme="minorHAnsi" w:hAnsiTheme="minorHAnsi"/>
          <w:sz w:val="22"/>
          <w:szCs w:val="22"/>
          <w:lang w:val="hu-HU"/>
        </w:rPr>
        <w:t xml:space="preserve"> </w:t>
      </w:r>
    </w:p>
    <w:p w14:paraId="7F382199" w14:textId="77777777" w:rsidR="00A9085C" w:rsidRDefault="00A9085C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</w:p>
    <w:p w14:paraId="276DEAA3" w14:textId="12916428" w:rsidR="00A9085C" w:rsidRPr="005A573E" w:rsidRDefault="00A9085C" w:rsidP="00A9085C">
      <w:pPr>
        <w:ind w:left="567"/>
        <w:jc w:val="both"/>
        <w:rPr>
          <w:rFonts w:asciiTheme="minorHAnsi" w:hAnsiTheme="minorHAnsi" w:cstheme="minorHAnsi"/>
          <w:b/>
          <w:sz w:val="24"/>
          <w:szCs w:val="24"/>
          <w:lang w:val="hu-HU"/>
        </w:rPr>
      </w:pPr>
      <w:r w:rsidRPr="005A573E">
        <w:rPr>
          <w:rFonts w:asciiTheme="minorHAnsi" w:hAnsiTheme="minorHAnsi" w:cstheme="minorHAnsi"/>
          <w:b/>
          <w:sz w:val="24"/>
          <w:szCs w:val="24"/>
          <w:lang w:val="hu-HU"/>
        </w:rPr>
        <w:t>Fogadó intézmény neve:</w:t>
      </w:r>
      <w:r>
        <w:rPr>
          <w:rFonts w:asciiTheme="minorHAnsi" w:hAnsiTheme="minorHAnsi" w:cstheme="minorHAnsi"/>
          <w:b/>
          <w:sz w:val="24"/>
          <w:szCs w:val="24"/>
          <w:lang w:val="hu-HU"/>
        </w:rPr>
        <w:t xml:space="preserve"> </w:t>
      </w:r>
      <w:permStart w:id="1929315080" w:edGrp="everyone"/>
      <w:r w:rsidR="00872635">
        <w:rPr>
          <w:rFonts w:asciiTheme="minorHAnsi" w:hAnsiTheme="minorHAnsi" w:cstheme="minorHAnsi"/>
          <w:b/>
          <w:sz w:val="24"/>
          <w:szCs w:val="24"/>
          <w:highlight w:val="yellow"/>
          <w:lang w:val="hu-HU"/>
        </w:rPr>
        <w:t>.</w:t>
      </w:r>
      <w:r w:rsidR="00D5535D" w:rsidRPr="00D5535D">
        <w:rPr>
          <w:rFonts w:asciiTheme="minorHAnsi" w:hAnsiTheme="minorHAnsi" w:cstheme="minorHAnsi"/>
          <w:b/>
          <w:sz w:val="24"/>
          <w:szCs w:val="24"/>
          <w:highlight w:val="yellow"/>
          <w:lang w:val="hu-HU"/>
        </w:rPr>
        <w:t>.</w:t>
      </w:r>
      <w:permEnd w:id="1929315080"/>
    </w:p>
    <w:p w14:paraId="3ECF3306" w14:textId="77777777" w:rsidR="00A9085C" w:rsidRPr="005A573E" w:rsidRDefault="00A9085C" w:rsidP="00A9085C">
      <w:pPr>
        <w:ind w:left="567"/>
        <w:jc w:val="both"/>
        <w:rPr>
          <w:rFonts w:asciiTheme="minorHAnsi" w:hAnsiTheme="minorHAnsi" w:cstheme="minorHAnsi"/>
          <w:b/>
          <w:sz w:val="24"/>
          <w:szCs w:val="24"/>
          <w:lang w:val="hu-HU"/>
        </w:rPr>
      </w:pPr>
    </w:p>
    <w:p w14:paraId="2DE555C8" w14:textId="498AA916" w:rsidR="00A9085C" w:rsidRPr="005A573E" w:rsidRDefault="00A9085C" w:rsidP="00A9085C">
      <w:pPr>
        <w:ind w:left="567"/>
        <w:jc w:val="both"/>
        <w:rPr>
          <w:rFonts w:asciiTheme="minorHAnsi" w:hAnsiTheme="minorHAnsi" w:cstheme="minorHAnsi"/>
          <w:b/>
          <w:sz w:val="24"/>
          <w:szCs w:val="24"/>
          <w:lang w:val="hu-HU"/>
        </w:rPr>
      </w:pPr>
      <w:r w:rsidRPr="005A573E">
        <w:rPr>
          <w:rFonts w:asciiTheme="minorHAnsi" w:hAnsiTheme="minorHAnsi" w:cstheme="minorHAnsi"/>
          <w:b/>
          <w:sz w:val="24"/>
          <w:szCs w:val="24"/>
          <w:lang w:val="hu-HU"/>
        </w:rPr>
        <w:t xml:space="preserve">Erasmus kódja: </w:t>
      </w:r>
      <w:permStart w:id="232481808" w:edGrp="everyone"/>
      <w:r w:rsidR="00872635">
        <w:rPr>
          <w:rFonts w:asciiTheme="minorHAnsi" w:hAnsiTheme="minorHAnsi" w:cstheme="minorHAnsi"/>
          <w:b/>
          <w:sz w:val="24"/>
          <w:szCs w:val="24"/>
          <w:highlight w:val="yellow"/>
          <w:lang w:val="hu-HU"/>
        </w:rPr>
        <w:t>.</w:t>
      </w:r>
      <w:r w:rsidR="00D5535D" w:rsidRPr="00D5535D">
        <w:rPr>
          <w:rFonts w:asciiTheme="minorHAnsi" w:hAnsiTheme="minorHAnsi" w:cstheme="minorHAnsi"/>
          <w:b/>
          <w:sz w:val="24"/>
          <w:szCs w:val="24"/>
          <w:highlight w:val="yellow"/>
          <w:lang w:val="hu-HU"/>
        </w:rPr>
        <w:t>.</w:t>
      </w:r>
      <w:permEnd w:id="232481808"/>
    </w:p>
    <w:p w14:paraId="5218A303" w14:textId="77777777" w:rsidR="00A9085C" w:rsidRDefault="00A9085C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</w:p>
    <w:p w14:paraId="16327D43" w14:textId="17845BFB" w:rsidR="006B06D0" w:rsidRPr="00BB278E" w:rsidRDefault="006B06D0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1.2</w:t>
      </w:r>
      <w:r w:rsidRPr="00BB278E">
        <w:rPr>
          <w:rFonts w:asciiTheme="minorHAnsi" w:hAnsiTheme="minorHAnsi"/>
          <w:sz w:val="22"/>
          <w:szCs w:val="22"/>
          <w:lang w:val="hu-HU"/>
        </w:rPr>
        <w:tab/>
        <w:t xml:space="preserve">A </w:t>
      </w:r>
      <w:r w:rsidRPr="00BB278E">
        <w:rPr>
          <w:rFonts w:asciiTheme="minorHAnsi" w:hAnsiTheme="minorHAnsi"/>
          <w:b/>
          <w:sz w:val="22"/>
          <w:szCs w:val="22"/>
          <w:lang w:val="hu-HU"/>
        </w:rPr>
        <w:t>Résztvevő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 elfogadja a 3.1 cikkben meghatározott összegű pénzügyi támogatást, és vállalja, hogy az I. sz. mellékletben leírt </w:t>
      </w:r>
      <w:r w:rsidR="008A3026">
        <w:rPr>
          <w:rFonts w:asciiTheme="minorHAnsi" w:hAnsiTheme="minorHAnsi"/>
          <w:b/>
          <w:sz w:val="22"/>
          <w:szCs w:val="22"/>
          <w:lang w:val="hu-HU"/>
        </w:rPr>
        <w:t>képzési</w:t>
      </w:r>
      <w:r w:rsidR="0086163E" w:rsidRPr="0086163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r w:rsidRPr="0086163E">
        <w:rPr>
          <w:rFonts w:asciiTheme="minorHAnsi" w:hAnsiTheme="minorHAnsi"/>
          <w:b/>
          <w:sz w:val="22"/>
          <w:szCs w:val="22"/>
          <w:lang w:val="hu-HU"/>
        </w:rPr>
        <w:t>mobilitási tevékenységet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 végrehajtja.</w:t>
      </w:r>
    </w:p>
    <w:p w14:paraId="29FC3EA5" w14:textId="77777777" w:rsidR="006B06D0" w:rsidRPr="00BB278E" w:rsidRDefault="006B06D0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1.3.</w:t>
      </w:r>
      <w:r w:rsidRPr="00BB278E">
        <w:rPr>
          <w:rFonts w:asciiTheme="minorHAnsi" w:hAnsiTheme="minorHAnsi"/>
          <w:sz w:val="22"/>
          <w:szCs w:val="22"/>
          <w:lang w:val="hu-HU"/>
        </w:rPr>
        <w:tab/>
      </w:r>
      <w:r w:rsidR="00E01A1C" w:rsidRPr="00CE422D">
        <w:rPr>
          <w:rFonts w:asciiTheme="minorHAnsi" w:hAnsiTheme="minorHAnsi"/>
          <w:sz w:val="22"/>
          <w:szCs w:val="22"/>
          <w:lang w:val="hu-HU"/>
        </w:rPr>
        <w:t xml:space="preserve">A </w:t>
      </w:r>
      <w:r w:rsidR="00E01A1C" w:rsidRPr="00CE422D">
        <w:rPr>
          <w:rFonts w:asciiTheme="minorHAnsi" w:hAnsiTheme="minorHAnsi"/>
          <w:b/>
          <w:sz w:val="22"/>
          <w:szCs w:val="22"/>
          <w:lang w:val="hu-HU"/>
        </w:rPr>
        <w:t>Szerződés</w:t>
      </w:r>
      <w:r w:rsidR="00E01A1C" w:rsidRPr="00CE422D">
        <w:rPr>
          <w:rFonts w:asciiTheme="minorHAnsi" w:hAnsiTheme="minorHAnsi"/>
          <w:sz w:val="22"/>
          <w:szCs w:val="22"/>
          <w:lang w:val="hu-HU"/>
        </w:rPr>
        <w:t xml:space="preserve"> módosítását, beleértve a kezdő és befejező dátum megváltoz</w:t>
      </w:r>
      <w:r w:rsidR="00DE729A" w:rsidRPr="00CE422D">
        <w:rPr>
          <w:rFonts w:asciiTheme="minorHAnsi" w:hAnsiTheme="minorHAnsi"/>
          <w:sz w:val="22"/>
          <w:szCs w:val="22"/>
          <w:lang w:val="hu-HU"/>
        </w:rPr>
        <w:t>t</w:t>
      </w:r>
      <w:r w:rsidR="00E01A1C" w:rsidRPr="00CE422D">
        <w:rPr>
          <w:rFonts w:asciiTheme="minorHAnsi" w:hAnsiTheme="minorHAnsi"/>
          <w:sz w:val="22"/>
          <w:szCs w:val="22"/>
          <w:lang w:val="hu-HU"/>
        </w:rPr>
        <w:t>atását is, levélben vagy e</w:t>
      </w:r>
      <w:r w:rsidR="00E01A1C" w:rsidRPr="00CE422D">
        <w:rPr>
          <w:rFonts w:asciiTheme="minorHAnsi" w:hAnsiTheme="minorHAnsi"/>
          <w:sz w:val="22"/>
          <w:szCs w:val="22"/>
          <w:lang w:val="hu-HU"/>
        </w:rPr>
        <w:noBreakHyphen/>
        <w:t>mailben küldött hivatalos értesítéssel lehet kérvényezni; a módosítás csak kölcsönös megegyezés esetén válik érvényessé.</w:t>
      </w:r>
    </w:p>
    <w:p w14:paraId="4CFC0879" w14:textId="77777777" w:rsidR="00091C53" w:rsidRPr="00BB278E" w:rsidRDefault="00091C53" w:rsidP="00AA232C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rFonts w:asciiTheme="minorHAnsi" w:hAnsiTheme="minorHAnsi"/>
          <w:sz w:val="22"/>
          <w:szCs w:val="22"/>
          <w:lang w:val="hu-HU"/>
        </w:rPr>
      </w:pPr>
    </w:p>
    <w:p w14:paraId="7BDDDD33" w14:textId="77777777" w:rsidR="006B06D0" w:rsidRPr="00BB278E" w:rsidRDefault="006B06D0" w:rsidP="00AA232C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2. CIKK – HATÁLYBALÉPÉS ÉS A MOBILITÁS IDŐTARTAMA</w:t>
      </w:r>
    </w:p>
    <w:p w14:paraId="71399DD1" w14:textId="1D27FA38" w:rsidR="004F10C6" w:rsidRPr="00D17516" w:rsidRDefault="006B06D0" w:rsidP="00D17516">
      <w:pPr>
        <w:ind w:left="567" w:hanging="567"/>
        <w:jc w:val="both"/>
        <w:rPr>
          <w:rFonts w:asciiTheme="minorHAnsi" w:eastAsia="MingLiU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2.1</w:t>
      </w:r>
      <w:r w:rsidRPr="00BB278E">
        <w:rPr>
          <w:rFonts w:asciiTheme="minorHAnsi" w:hAnsiTheme="minorHAnsi"/>
          <w:sz w:val="22"/>
          <w:szCs w:val="22"/>
          <w:lang w:val="hu-HU"/>
        </w:rPr>
        <w:tab/>
      </w:r>
      <w:r w:rsidRPr="00BB278E">
        <w:rPr>
          <w:rFonts w:asciiTheme="minorHAnsi" w:eastAsia="MingLiU" w:hAnsiTheme="minorHAnsi"/>
          <w:sz w:val="22"/>
          <w:szCs w:val="22"/>
          <w:lang w:val="hu-HU"/>
        </w:rPr>
        <w:t xml:space="preserve">A </w:t>
      </w:r>
      <w:r w:rsidRPr="00BB278E">
        <w:rPr>
          <w:rFonts w:asciiTheme="minorHAnsi" w:eastAsia="MingLiU" w:hAnsiTheme="minorHAnsi"/>
          <w:b/>
          <w:sz w:val="22"/>
          <w:szCs w:val="22"/>
          <w:lang w:val="hu-HU"/>
        </w:rPr>
        <w:t>Szerződés</w:t>
      </w:r>
      <w:r w:rsidRPr="00BB278E">
        <w:rPr>
          <w:rFonts w:asciiTheme="minorHAnsi" w:eastAsia="MingLiU" w:hAnsiTheme="minorHAnsi"/>
          <w:sz w:val="22"/>
          <w:szCs w:val="22"/>
          <w:lang w:val="hu-HU"/>
        </w:rPr>
        <w:t xml:space="preserve"> azon a napon lép hatályba, amelyen a két fél közül utolsóként aláíró szerződő fél azt aláírja.</w:t>
      </w:r>
    </w:p>
    <w:p w14:paraId="1BE527B5" w14:textId="21B6EEEB" w:rsidR="00FF2FAB" w:rsidRPr="00E40DDE" w:rsidRDefault="006B06D0" w:rsidP="00D17516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2.2</w:t>
      </w:r>
      <w:r w:rsidRPr="00BB278E">
        <w:rPr>
          <w:rFonts w:asciiTheme="minorHAnsi" w:hAnsiTheme="minorHAnsi"/>
          <w:sz w:val="22"/>
          <w:szCs w:val="22"/>
          <w:lang w:val="hu-HU"/>
        </w:rPr>
        <w:tab/>
      </w:r>
      <w:r w:rsidRPr="00E40DDE">
        <w:rPr>
          <w:rFonts w:asciiTheme="minorHAnsi" w:hAnsiTheme="minorHAnsi"/>
          <w:b/>
          <w:sz w:val="22"/>
          <w:szCs w:val="22"/>
          <w:lang w:val="hu-HU"/>
        </w:rPr>
        <w:t xml:space="preserve">A mobilitási időszak </w:t>
      </w:r>
      <w:r w:rsidR="00AA232C" w:rsidRPr="00E40DDE">
        <w:rPr>
          <w:rFonts w:asciiTheme="minorHAnsi" w:hAnsiTheme="minorHAnsi"/>
          <w:b/>
          <w:sz w:val="22"/>
          <w:szCs w:val="22"/>
          <w:lang w:val="hu-HU"/>
        </w:rPr>
        <w:t xml:space="preserve">kezdő </w:t>
      </w:r>
      <w:proofErr w:type="gramStart"/>
      <w:r w:rsidR="00AA232C" w:rsidRPr="00E40DDE">
        <w:rPr>
          <w:rFonts w:asciiTheme="minorHAnsi" w:hAnsiTheme="minorHAnsi"/>
          <w:b/>
          <w:sz w:val="22"/>
          <w:szCs w:val="22"/>
          <w:lang w:val="hu-HU"/>
        </w:rPr>
        <w:t xml:space="preserve">napja: </w:t>
      </w:r>
      <w:permStart w:id="1405051438" w:edGrp="everyone"/>
      <w:r w:rsidR="00D5535D" w:rsidRPr="00D5535D">
        <w:rPr>
          <w:rFonts w:asciiTheme="minorHAnsi" w:hAnsiTheme="minorHAnsi"/>
          <w:b/>
          <w:sz w:val="22"/>
          <w:szCs w:val="22"/>
          <w:highlight w:val="yellow"/>
          <w:lang w:val="hu-HU"/>
        </w:rPr>
        <w:t>..</w:t>
      </w:r>
      <w:permEnd w:id="1405051438"/>
      <w:proofErr w:type="gramEnd"/>
      <w:r w:rsidR="00F812C6">
        <w:rPr>
          <w:rFonts w:asciiTheme="minorHAnsi" w:hAnsiTheme="minorHAnsi"/>
          <w:b/>
          <w:sz w:val="22"/>
          <w:szCs w:val="22"/>
          <w:lang w:val="hu-HU"/>
        </w:rPr>
        <w:t xml:space="preserve">, zárónapja: </w:t>
      </w:r>
      <w:permStart w:id="445712331" w:edGrp="everyone"/>
      <w:r w:rsidR="00D5535D" w:rsidRPr="00D5535D">
        <w:rPr>
          <w:rFonts w:asciiTheme="minorHAnsi" w:hAnsiTheme="minorHAnsi"/>
          <w:b/>
          <w:sz w:val="22"/>
          <w:szCs w:val="22"/>
          <w:highlight w:val="yellow"/>
          <w:lang w:val="hu-HU"/>
        </w:rPr>
        <w:t>.</w:t>
      </w:r>
      <w:r w:rsidR="00B263A2" w:rsidRPr="00D5535D">
        <w:rPr>
          <w:rFonts w:asciiTheme="minorHAnsi" w:hAnsiTheme="minorHAnsi"/>
          <w:b/>
          <w:sz w:val="22"/>
          <w:szCs w:val="22"/>
          <w:highlight w:val="yellow"/>
          <w:lang w:val="hu-HU"/>
        </w:rPr>
        <w:t>.</w:t>
      </w:r>
      <w:permEnd w:id="445712331"/>
      <w:r w:rsidR="00B263A2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A mobilitási időszak kezdőnapja az a nap, amelyen a </w:t>
      </w:r>
      <w:r w:rsidR="00461DAE" w:rsidRPr="00E40DDE">
        <w:rPr>
          <w:rFonts w:ascii="Calibri" w:hAnsi="Calibri"/>
          <w:b/>
          <w:sz w:val="22"/>
          <w:szCs w:val="22"/>
          <w:lang w:val="hu-HU"/>
        </w:rPr>
        <w:t>Résztvevő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először köteles a fogadó </w:t>
      </w:r>
      <w:r w:rsidR="00DE729A" w:rsidRPr="00E40DDE">
        <w:rPr>
          <w:rFonts w:asciiTheme="minorHAnsi" w:hAnsiTheme="minorHAnsi"/>
          <w:sz w:val="22"/>
          <w:szCs w:val="22"/>
          <w:lang w:val="hu-HU"/>
        </w:rPr>
        <w:t>intézménynél/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szervezetnél megjelenni, a </w:t>
      </w:r>
      <w:r w:rsidR="001C68A5" w:rsidRPr="00E40DDE">
        <w:rPr>
          <w:rFonts w:asciiTheme="minorHAnsi" w:hAnsiTheme="minorHAnsi"/>
          <w:sz w:val="22"/>
          <w:szCs w:val="22"/>
          <w:lang w:val="hu-HU"/>
        </w:rPr>
        <w:t>záró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napja az a nap, amikor a </w:t>
      </w:r>
      <w:r w:rsidR="00461DAE" w:rsidRPr="00E40DDE">
        <w:rPr>
          <w:rFonts w:ascii="Calibri" w:hAnsi="Calibri"/>
          <w:b/>
          <w:sz w:val="22"/>
          <w:szCs w:val="22"/>
          <w:lang w:val="hu-HU"/>
        </w:rPr>
        <w:t>Résztvevő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a fogadó </w:t>
      </w:r>
      <w:r w:rsidR="00DF2964" w:rsidRPr="00E40DDE">
        <w:rPr>
          <w:rFonts w:asciiTheme="minorHAnsi" w:hAnsiTheme="minorHAnsi"/>
          <w:sz w:val="22"/>
          <w:szCs w:val="22"/>
          <w:lang w:val="hu-HU"/>
        </w:rPr>
        <w:t>intézménynél/</w:t>
      </w:r>
      <w:r w:rsidRPr="00E40DDE">
        <w:rPr>
          <w:rFonts w:asciiTheme="minorHAnsi" w:hAnsiTheme="minorHAnsi"/>
          <w:sz w:val="22"/>
          <w:szCs w:val="22"/>
          <w:lang w:val="hu-HU"/>
        </w:rPr>
        <w:t>szervezetnél utoljára köteles megjelenni.</w:t>
      </w:r>
      <w:r w:rsidR="001C68A5" w:rsidRPr="00E40DDE">
        <w:rPr>
          <w:rFonts w:asciiTheme="minorHAnsi" w:hAnsiTheme="minorHAnsi"/>
          <w:sz w:val="22"/>
          <w:szCs w:val="22"/>
          <w:lang w:val="hu-HU"/>
        </w:rPr>
        <w:t xml:space="preserve"> </w:t>
      </w:r>
      <w:r w:rsidR="00DE729A" w:rsidRPr="00E40DDE">
        <w:rPr>
          <w:rFonts w:asciiTheme="minorHAnsi" w:hAnsiTheme="minorHAnsi"/>
          <w:sz w:val="22"/>
          <w:szCs w:val="22"/>
          <w:lang w:val="hu-HU"/>
        </w:rPr>
        <w:t xml:space="preserve"> </w:t>
      </w:r>
      <w:r w:rsidR="00461DAE" w:rsidRPr="00E40DDE">
        <w:rPr>
          <w:rFonts w:asciiTheme="minorHAnsi" w:hAnsiTheme="minorHAnsi"/>
          <w:sz w:val="22"/>
          <w:szCs w:val="22"/>
          <w:lang w:val="hu-HU"/>
        </w:rPr>
        <w:t xml:space="preserve"> </w:t>
      </w:r>
    </w:p>
    <w:p w14:paraId="113C7C19" w14:textId="01F8662C" w:rsidR="004F10C6" w:rsidRPr="00E40DDE" w:rsidRDefault="006B06D0" w:rsidP="00D17516">
      <w:pPr>
        <w:tabs>
          <w:tab w:val="left" w:pos="2694"/>
        </w:tabs>
        <w:ind w:left="1843" w:hanging="1276"/>
        <w:contextualSpacing/>
        <w:rPr>
          <w:rFonts w:ascii="Calibri" w:hAnsi="Calibri"/>
          <w:b/>
          <w:sz w:val="22"/>
          <w:szCs w:val="22"/>
          <w:lang w:val="hu-HU"/>
        </w:rPr>
      </w:pPr>
      <w:r w:rsidRPr="00E40DDE">
        <w:rPr>
          <w:rFonts w:ascii="Calibri" w:hAnsi="Calibri"/>
          <w:b/>
          <w:sz w:val="22"/>
          <w:szCs w:val="22"/>
          <w:lang w:val="hu-HU"/>
        </w:rPr>
        <w:t>Az utazási idő a mobili</w:t>
      </w:r>
      <w:r w:rsidR="00CF5C52" w:rsidRPr="00E40DDE">
        <w:rPr>
          <w:rFonts w:ascii="Calibri" w:hAnsi="Calibri"/>
          <w:b/>
          <w:sz w:val="22"/>
          <w:szCs w:val="22"/>
          <w:lang w:val="hu-HU"/>
        </w:rPr>
        <w:t>tási időszakba nem számít bele.</w:t>
      </w:r>
      <w:r w:rsidR="001C68A5" w:rsidRPr="00E40DDE">
        <w:rPr>
          <w:rFonts w:ascii="Calibri" w:hAnsi="Calibri"/>
          <w:b/>
          <w:sz w:val="22"/>
          <w:szCs w:val="22"/>
          <w:lang w:val="hu-HU"/>
        </w:rPr>
        <w:t xml:space="preserve"> </w:t>
      </w:r>
    </w:p>
    <w:p w14:paraId="58718620" w14:textId="684358A4" w:rsidR="006B06D0" w:rsidRPr="00E40DDE" w:rsidRDefault="001C68A5" w:rsidP="001C68A5">
      <w:pPr>
        <w:tabs>
          <w:tab w:val="left" w:pos="2694"/>
        </w:tabs>
        <w:contextualSpacing/>
        <w:jc w:val="both"/>
        <w:rPr>
          <w:rFonts w:asciiTheme="minorHAnsi" w:hAnsiTheme="minorHAnsi"/>
          <w:sz w:val="22"/>
          <w:szCs w:val="22"/>
          <w:lang w:val="hu-HU"/>
        </w:rPr>
      </w:pPr>
      <w:r w:rsidRPr="00E40DDE">
        <w:rPr>
          <w:rFonts w:asciiTheme="minorHAnsi" w:hAnsiTheme="minorHAnsi"/>
          <w:position w:val="-4"/>
          <w:sz w:val="22"/>
          <w:szCs w:val="22"/>
          <w:lang w:val="hu-HU"/>
        </w:rPr>
        <w:t xml:space="preserve">           A fentiek alapján a mo</w:t>
      </w:r>
      <w:r w:rsidR="00157F94">
        <w:rPr>
          <w:rFonts w:asciiTheme="minorHAnsi" w:hAnsiTheme="minorHAnsi"/>
          <w:position w:val="-4"/>
          <w:sz w:val="22"/>
          <w:szCs w:val="22"/>
          <w:lang w:val="hu-HU"/>
        </w:rPr>
        <w:t>bilitás teljes hossza összesen</w:t>
      </w:r>
      <w:proofErr w:type="gramStart"/>
      <w:r w:rsidR="00157F94">
        <w:rPr>
          <w:rFonts w:asciiTheme="minorHAnsi" w:hAnsiTheme="minorHAnsi"/>
          <w:position w:val="-4"/>
          <w:sz w:val="22"/>
          <w:szCs w:val="22"/>
          <w:lang w:val="hu-HU"/>
        </w:rPr>
        <w:t xml:space="preserve"> </w:t>
      </w:r>
      <w:permStart w:id="1076583411" w:edGrp="everyone"/>
      <w:r w:rsidR="00D5535D" w:rsidRPr="00D5535D">
        <w:rPr>
          <w:rFonts w:asciiTheme="minorHAnsi" w:hAnsiTheme="minorHAnsi"/>
          <w:position w:val="-4"/>
          <w:sz w:val="22"/>
          <w:szCs w:val="22"/>
          <w:highlight w:val="yellow"/>
          <w:lang w:val="hu-HU"/>
        </w:rPr>
        <w:t>..</w:t>
      </w:r>
      <w:permEnd w:id="1076583411"/>
      <w:proofErr w:type="gramEnd"/>
      <w:r w:rsidRPr="00E40DDE">
        <w:rPr>
          <w:rFonts w:asciiTheme="minorHAnsi" w:hAnsiTheme="minorHAnsi"/>
          <w:position w:val="-4"/>
          <w:sz w:val="22"/>
          <w:szCs w:val="22"/>
          <w:lang w:val="hu-HU"/>
        </w:rPr>
        <w:t xml:space="preserve"> nap</w:t>
      </w:r>
    </w:p>
    <w:p w14:paraId="16335890" w14:textId="103E8A7D" w:rsidR="006B06D0" w:rsidRPr="00E40DDE" w:rsidRDefault="006B06D0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E40DDE">
        <w:rPr>
          <w:rFonts w:asciiTheme="minorHAnsi" w:hAnsiTheme="minorHAnsi"/>
          <w:sz w:val="22"/>
          <w:szCs w:val="22"/>
          <w:lang w:val="hu-HU"/>
        </w:rPr>
        <w:t>2.3</w:t>
      </w:r>
      <w:r w:rsidRPr="00E40DDE">
        <w:rPr>
          <w:rFonts w:asciiTheme="minorHAnsi" w:hAnsiTheme="minorHAnsi"/>
          <w:sz w:val="22"/>
          <w:szCs w:val="22"/>
          <w:lang w:val="hu-HU"/>
        </w:rPr>
        <w:tab/>
        <w:t xml:space="preserve">A </w:t>
      </w:r>
      <w:r w:rsidR="001C68A5" w:rsidRPr="00E40DDE">
        <w:rPr>
          <w:rFonts w:asciiTheme="minorHAnsi" w:hAnsiTheme="minorHAnsi"/>
          <w:b/>
          <w:sz w:val="22"/>
          <w:szCs w:val="22"/>
          <w:lang w:val="hu-HU"/>
        </w:rPr>
        <w:t>Résztvevő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az Erasmus+ támogatásból </w:t>
      </w:r>
      <w:permStart w:id="23557841" w:edGrp="everyone"/>
      <w:r w:rsidR="00D5535D" w:rsidRPr="00D5535D">
        <w:rPr>
          <w:rFonts w:asciiTheme="minorHAnsi" w:hAnsiTheme="minorHAnsi"/>
          <w:b/>
          <w:sz w:val="22"/>
          <w:szCs w:val="22"/>
          <w:highlight w:val="yellow"/>
          <w:lang w:val="hu-HU"/>
        </w:rPr>
        <w:t>..</w:t>
      </w:r>
      <w:permEnd w:id="23557841"/>
      <w:r w:rsidR="00CF3531" w:rsidRPr="00E40DD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r w:rsidRPr="00E40DDE">
        <w:rPr>
          <w:rFonts w:asciiTheme="minorHAnsi" w:hAnsiTheme="minorHAnsi"/>
          <w:b/>
          <w:sz w:val="22"/>
          <w:szCs w:val="22"/>
          <w:lang w:val="hu-HU"/>
        </w:rPr>
        <w:t>nap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tevékenységért kap pénzügyi támogatást</w:t>
      </w:r>
      <w:r w:rsidR="00F04EA2" w:rsidRPr="00E40DDE">
        <w:rPr>
          <w:rFonts w:asciiTheme="minorHAnsi" w:hAnsiTheme="minorHAnsi"/>
          <w:sz w:val="22"/>
          <w:szCs w:val="22"/>
          <w:lang w:val="hu-HU"/>
        </w:rPr>
        <w:t>.</w:t>
      </w:r>
    </w:p>
    <w:p w14:paraId="4AD9451C" w14:textId="01605DF9" w:rsidR="00F04EA2" w:rsidRPr="00BB278E" w:rsidRDefault="00F04EA2" w:rsidP="00AA232C">
      <w:pPr>
        <w:tabs>
          <w:tab w:val="left" w:pos="567"/>
        </w:tabs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E40DDE">
        <w:rPr>
          <w:rFonts w:asciiTheme="minorHAnsi" w:hAnsiTheme="minorHAnsi"/>
          <w:sz w:val="22"/>
          <w:szCs w:val="22"/>
          <w:lang w:val="hu-HU"/>
        </w:rPr>
        <w:t xml:space="preserve">2.4 </w:t>
      </w:r>
      <w:r w:rsidRPr="00E40DDE">
        <w:rPr>
          <w:rFonts w:asciiTheme="minorHAnsi" w:hAnsiTheme="minorHAnsi"/>
          <w:sz w:val="22"/>
          <w:szCs w:val="22"/>
          <w:lang w:val="hu-HU"/>
        </w:rPr>
        <w:tab/>
        <w:t xml:space="preserve">A mobilitási időtartam teljes időtartama mobilitási tevékenységenként legalább </w:t>
      </w:r>
      <w:permStart w:id="752502005" w:edGrp="everyone"/>
      <w:r w:rsidR="00D5535D" w:rsidRPr="00D5535D">
        <w:rPr>
          <w:rFonts w:asciiTheme="minorHAnsi" w:hAnsiTheme="minorHAnsi"/>
          <w:sz w:val="22"/>
          <w:szCs w:val="22"/>
          <w:highlight w:val="yellow"/>
          <w:lang w:val="hu-HU"/>
        </w:rPr>
        <w:t>..</w:t>
      </w:r>
      <w:permEnd w:id="752502005"/>
      <w:r w:rsidRPr="00E40DDE">
        <w:rPr>
          <w:rFonts w:asciiTheme="minorHAnsi" w:hAnsiTheme="minorHAnsi"/>
          <w:sz w:val="22"/>
          <w:szCs w:val="22"/>
          <w:lang w:val="hu-HU"/>
        </w:rPr>
        <w:t xml:space="preserve"> nap és maximum </w:t>
      </w:r>
      <w:permStart w:id="322179296" w:edGrp="everyone"/>
      <w:r w:rsidR="00D5535D" w:rsidRPr="00D5535D">
        <w:rPr>
          <w:rFonts w:asciiTheme="minorHAnsi" w:hAnsiTheme="minorHAnsi"/>
          <w:sz w:val="22"/>
          <w:szCs w:val="22"/>
          <w:highlight w:val="yellow"/>
          <w:lang w:val="hu-HU"/>
        </w:rPr>
        <w:t>..</w:t>
      </w:r>
      <w:permEnd w:id="322179296"/>
      <w:r w:rsidR="00DF2964" w:rsidRPr="00E40DDE">
        <w:rPr>
          <w:rFonts w:asciiTheme="minorHAnsi" w:hAnsiTheme="minorHAnsi"/>
          <w:sz w:val="22"/>
          <w:szCs w:val="22"/>
          <w:lang w:val="hu-HU"/>
        </w:rPr>
        <w:t xml:space="preserve"> nap</w:t>
      </w:r>
      <w:r w:rsidRPr="00E40DDE">
        <w:rPr>
          <w:rFonts w:asciiTheme="minorHAnsi" w:hAnsiTheme="minorHAnsi"/>
          <w:sz w:val="22"/>
          <w:szCs w:val="22"/>
          <w:lang w:val="hu-HU"/>
        </w:rPr>
        <w:t>.</w:t>
      </w:r>
      <w:r w:rsidR="004A4E51" w:rsidRPr="00BB278E">
        <w:rPr>
          <w:rFonts w:asciiTheme="minorHAnsi" w:hAnsiTheme="minorHAnsi"/>
          <w:sz w:val="22"/>
          <w:szCs w:val="22"/>
          <w:lang w:val="hu-HU"/>
        </w:rPr>
        <w:t xml:space="preserve"> </w:t>
      </w:r>
    </w:p>
    <w:p w14:paraId="0C3D10E0" w14:textId="77777777" w:rsidR="00F04EA2" w:rsidRPr="00BB278E" w:rsidRDefault="00F04EA2" w:rsidP="00AA232C">
      <w:pPr>
        <w:tabs>
          <w:tab w:val="left" w:pos="567"/>
        </w:tabs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 xml:space="preserve">2.5 </w:t>
      </w:r>
      <w:r w:rsidRPr="00BB278E">
        <w:rPr>
          <w:rFonts w:asciiTheme="minorHAnsi" w:hAnsiTheme="minorHAnsi"/>
          <w:sz w:val="22"/>
          <w:szCs w:val="22"/>
          <w:lang w:val="hu-HU"/>
        </w:rPr>
        <w:tab/>
        <w:t xml:space="preserve">A </w:t>
      </w:r>
      <w:r w:rsidR="001C68A5" w:rsidRPr="008938AC">
        <w:rPr>
          <w:rFonts w:asciiTheme="minorHAnsi" w:hAnsiTheme="minorHAnsi"/>
          <w:b/>
          <w:sz w:val="22"/>
          <w:szCs w:val="22"/>
          <w:lang w:val="hu-HU"/>
        </w:rPr>
        <w:t>Résztvevő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 a mobilitási időtartam meghosszabbítására vonatkozó kérését a 2.4 cikkben meghatározott időtartamra</w:t>
      </w:r>
      <w:r w:rsidR="004A4E51" w:rsidRPr="00BB278E">
        <w:rPr>
          <w:rFonts w:asciiTheme="minorHAnsi" w:hAnsiTheme="minorHAnsi"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>igényelheti.</w:t>
      </w:r>
      <w:r w:rsidR="00BB278E">
        <w:rPr>
          <w:rFonts w:asciiTheme="minorHAnsi" w:hAnsiTheme="minorHAnsi"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Ha az </w:t>
      </w:r>
      <w:r w:rsidRPr="00BB278E">
        <w:rPr>
          <w:rFonts w:asciiTheme="minorHAnsi" w:hAnsiTheme="minorHAnsi"/>
          <w:b/>
          <w:sz w:val="22"/>
          <w:szCs w:val="22"/>
          <w:lang w:val="hu-HU"/>
        </w:rPr>
        <w:t>intézmény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 a mobilitási időtartam meghosszabbításához hozzájárulását adja, a </w:t>
      </w:r>
      <w:r w:rsidRPr="00BB278E">
        <w:rPr>
          <w:rFonts w:asciiTheme="minorHAnsi" w:eastAsia="MingLiU" w:hAnsiTheme="minorHAnsi"/>
          <w:b/>
          <w:sz w:val="22"/>
          <w:szCs w:val="22"/>
          <w:lang w:val="hu-HU"/>
        </w:rPr>
        <w:t>Szerződést</w:t>
      </w:r>
      <w:r w:rsidR="004A4E51" w:rsidRPr="00BB278E">
        <w:rPr>
          <w:rFonts w:asciiTheme="minorHAnsi" w:eastAsia="MingLiU" w:hAnsiTheme="minorHAnsi"/>
          <w:b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>annak megfelelően módosítani kell.</w:t>
      </w:r>
    </w:p>
    <w:p w14:paraId="1DBD22B7" w14:textId="4ED8AC94" w:rsidR="00F04EA2" w:rsidRPr="00E40DDE" w:rsidRDefault="00F04EA2" w:rsidP="00AA232C">
      <w:pPr>
        <w:ind w:left="567" w:hanging="567"/>
        <w:jc w:val="both"/>
        <w:rPr>
          <w:rFonts w:asciiTheme="minorHAnsi" w:hAnsiTheme="minorHAnsi"/>
          <w:sz w:val="22"/>
          <w:szCs w:val="22"/>
          <w:u w:val="single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2.6</w:t>
      </w:r>
      <w:r w:rsidRPr="00BB278E">
        <w:rPr>
          <w:rFonts w:asciiTheme="minorHAnsi" w:hAnsiTheme="minorHAnsi"/>
          <w:sz w:val="22"/>
          <w:szCs w:val="22"/>
          <w:lang w:val="hu-HU"/>
        </w:rPr>
        <w:tab/>
      </w:r>
      <w:r w:rsidRPr="008938AC">
        <w:rPr>
          <w:rFonts w:asciiTheme="minorHAnsi" w:hAnsiTheme="minorHAnsi"/>
          <w:sz w:val="22"/>
          <w:szCs w:val="22"/>
          <w:lang w:val="hu-HU"/>
        </w:rPr>
        <w:t xml:space="preserve">A 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mobilitási időtartam </w:t>
      </w:r>
      <w:r w:rsidR="00BB278E" w:rsidRPr="00E40DDE">
        <w:rPr>
          <w:rFonts w:asciiTheme="minorHAnsi" w:hAnsiTheme="minorHAnsi"/>
          <w:sz w:val="22"/>
          <w:szCs w:val="22"/>
          <w:lang w:val="hu-HU"/>
        </w:rPr>
        <w:t>kezdő-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és befejező napját a </w:t>
      </w:r>
      <w:r w:rsidRPr="00E40DDE">
        <w:rPr>
          <w:rFonts w:asciiTheme="minorHAnsi" w:hAnsiTheme="minorHAnsi"/>
          <w:b/>
          <w:sz w:val="22"/>
          <w:szCs w:val="22"/>
          <w:lang w:val="hu-HU"/>
        </w:rPr>
        <w:t>Részvételi Igazolás</w:t>
      </w:r>
      <w:r w:rsidR="004A4E51" w:rsidRPr="00E40DD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r w:rsidR="006175DD" w:rsidRPr="00E40DDE">
        <w:rPr>
          <w:rFonts w:asciiTheme="minorHAnsi" w:hAnsiTheme="minorHAnsi"/>
          <w:sz w:val="22"/>
          <w:szCs w:val="22"/>
          <w:lang w:val="hu-HU"/>
        </w:rPr>
        <w:t>(Certificate of Attendance)</w:t>
      </w:r>
      <w:r w:rsidR="006175DD" w:rsidRPr="00E40DD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r w:rsidRPr="00E40DDE">
        <w:rPr>
          <w:rFonts w:asciiTheme="minorHAnsi" w:hAnsiTheme="minorHAnsi"/>
          <w:sz w:val="22"/>
          <w:szCs w:val="22"/>
          <w:lang w:val="hu-HU"/>
        </w:rPr>
        <w:t>tartalmazza</w:t>
      </w:r>
      <w:r w:rsidR="00E37657" w:rsidRPr="00E40DDE">
        <w:rPr>
          <w:rFonts w:asciiTheme="minorHAnsi" w:hAnsiTheme="minorHAnsi"/>
          <w:sz w:val="22"/>
          <w:szCs w:val="22"/>
          <w:lang w:val="hu-HU"/>
        </w:rPr>
        <w:t>,</w:t>
      </w:r>
      <w:r w:rsidR="00E939C2" w:rsidRPr="00E40DDE">
        <w:rPr>
          <w:rFonts w:asciiTheme="minorHAnsi" w:hAnsiTheme="minorHAnsi"/>
          <w:sz w:val="22"/>
          <w:szCs w:val="22"/>
          <w:lang w:val="hu-HU"/>
        </w:rPr>
        <w:t xml:space="preserve"> amelyet a </w:t>
      </w:r>
      <w:r w:rsidR="00E939C2" w:rsidRPr="00E40DDE">
        <w:rPr>
          <w:rFonts w:asciiTheme="minorHAnsi" w:hAnsiTheme="minorHAnsi"/>
          <w:b/>
          <w:sz w:val="22"/>
          <w:szCs w:val="22"/>
          <w:lang w:val="hu-HU"/>
        </w:rPr>
        <w:t>Résztvevő</w:t>
      </w:r>
      <w:r w:rsidR="00E939C2" w:rsidRPr="00E40DDE">
        <w:rPr>
          <w:rFonts w:asciiTheme="minorHAnsi" w:hAnsiTheme="minorHAnsi"/>
          <w:sz w:val="22"/>
          <w:szCs w:val="22"/>
          <w:lang w:val="hu-HU"/>
        </w:rPr>
        <w:t xml:space="preserve"> a mobilitás befejezése után 5 munkanapon belül köteles eljuttatni</w:t>
      </w:r>
      <w:r w:rsidR="001D25E1" w:rsidRPr="00E40DDE">
        <w:rPr>
          <w:rFonts w:asciiTheme="minorHAnsi" w:hAnsiTheme="minorHAnsi"/>
          <w:sz w:val="22"/>
          <w:szCs w:val="22"/>
          <w:lang w:val="hu-HU"/>
        </w:rPr>
        <w:t xml:space="preserve"> </w:t>
      </w:r>
      <w:r w:rsidR="001D25E1" w:rsidRPr="00E40DDE">
        <w:rPr>
          <w:rFonts w:asciiTheme="minorHAnsi" w:hAnsiTheme="minorHAnsi"/>
          <w:b/>
          <w:sz w:val="22"/>
          <w:szCs w:val="22"/>
          <w:lang w:val="hu-HU"/>
        </w:rPr>
        <w:t>eredeti példányban</w:t>
      </w:r>
      <w:r w:rsidR="00E939C2" w:rsidRPr="00E40DDE">
        <w:rPr>
          <w:rFonts w:asciiTheme="minorHAnsi" w:hAnsiTheme="minorHAnsi"/>
          <w:sz w:val="22"/>
          <w:szCs w:val="22"/>
          <w:lang w:val="hu-HU"/>
        </w:rPr>
        <w:t xml:space="preserve"> </w:t>
      </w:r>
      <w:r w:rsidR="00267C73" w:rsidRPr="00E40DDE">
        <w:rPr>
          <w:rFonts w:asciiTheme="minorHAnsi" w:hAnsiTheme="minorHAnsi"/>
          <w:sz w:val="22"/>
          <w:szCs w:val="22"/>
          <w:lang w:val="hu-HU"/>
        </w:rPr>
        <w:t xml:space="preserve">a Kapcsolati és </w:t>
      </w:r>
      <w:r w:rsidR="00D36170">
        <w:rPr>
          <w:rFonts w:asciiTheme="minorHAnsi" w:hAnsiTheme="minorHAnsi"/>
          <w:sz w:val="22"/>
          <w:szCs w:val="22"/>
          <w:lang w:val="hu-HU"/>
        </w:rPr>
        <w:t>Nemzetközi Igazgatóság</w:t>
      </w:r>
      <w:r w:rsidR="00267C73" w:rsidRPr="00E40DDE">
        <w:rPr>
          <w:rFonts w:asciiTheme="minorHAnsi" w:hAnsiTheme="minorHAnsi"/>
          <w:sz w:val="22"/>
          <w:szCs w:val="22"/>
          <w:lang w:val="hu-HU"/>
        </w:rPr>
        <w:t>ra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. </w:t>
      </w:r>
    </w:p>
    <w:p w14:paraId="7BE988F0" w14:textId="77777777" w:rsidR="00091C53" w:rsidRPr="00E40DDE" w:rsidRDefault="00091C53" w:rsidP="00AA232C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rFonts w:asciiTheme="minorHAnsi" w:hAnsiTheme="minorHAnsi"/>
          <w:sz w:val="22"/>
          <w:szCs w:val="22"/>
          <w:lang w:val="hu-HU"/>
        </w:rPr>
      </w:pPr>
    </w:p>
    <w:p w14:paraId="493763CF" w14:textId="77777777" w:rsidR="005F519E" w:rsidRPr="00E40DDE" w:rsidRDefault="005F519E" w:rsidP="00AA232C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rFonts w:asciiTheme="minorHAnsi" w:hAnsiTheme="minorHAnsi"/>
          <w:sz w:val="22"/>
          <w:szCs w:val="22"/>
          <w:lang w:val="hu-HU"/>
        </w:rPr>
      </w:pPr>
      <w:r w:rsidRPr="00E40DDE">
        <w:rPr>
          <w:rFonts w:asciiTheme="minorHAnsi" w:hAnsiTheme="minorHAnsi"/>
          <w:sz w:val="22"/>
          <w:szCs w:val="22"/>
          <w:lang w:val="hu-HU"/>
        </w:rPr>
        <w:lastRenderedPageBreak/>
        <w:t xml:space="preserve">3. CIKK – </w:t>
      </w:r>
      <w:r w:rsidR="008A17D5" w:rsidRPr="00E40DDE">
        <w:rPr>
          <w:rFonts w:asciiTheme="minorHAnsi" w:hAnsiTheme="minorHAnsi"/>
          <w:sz w:val="22"/>
          <w:szCs w:val="22"/>
          <w:lang w:val="hu-HU"/>
        </w:rPr>
        <w:t>A TÁMOGATÁS MAXIMÁLIS ÖSSZEGE ÉS FORMÁJA</w:t>
      </w:r>
    </w:p>
    <w:p w14:paraId="6CFCE984" w14:textId="703D6F19" w:rsidR="00974D20" w:rsidRPr="00E40DDE" w:rsidRDefault="00974D20" w:rsidP="00974D20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E40DDE">
        <w:rPr>
          <w:rFonts w:asciiTheme="minorHAnsi" w:hAnsiTheme="minorHAnsi"/>
          <w:sz w:val="22"/>
          <w:szCs w:val="22"/>
          <w:lang w:val="hu-HU"/>
        </w:rPr>
        <w:t>3.1</w:t>
      </w:r>
      <w:r w:rsidRPr="00E40DDE">
        <w:rPr>
          <w:rFonts w:asciiTheme="minorHAnsi" w:hAnsiTheme="minorHAnsi"/>
          <w:sz w:val="22"/>
          <w:szCs w:val="22"/>
          <w:lang w:val="hu-HU"/>
        </w:rPr>
        <w:tab/>
        <w:t xml:space="preserve">A </w:t>
      </w:r>
      <w:r w:rsidR="00461DAE" w:rsidRPr="00E40DDE">
        <w:rPr>
          <w:rFonts w:ascii="Calibri" w:hAnsi="Calibri"/>
          <w:b/>
          <w:sz w:val="22"/>
          <w:szCs w:val="22"/>
          <w:lang w:val="hu-HU"/>
        </w:rPr>
        <w:t>Résztvevő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összesen</w:t>
      </w:r>
      <w:r w:rsidR="00C05D6D" w:rsidRPr="00E40DD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permStart w:id="311442813" w:edGrp="everyone"/>
      <w:r w:rsidR="00872635">
        <w:rPr>
          <w:rFonts w:asciiTheme="minorHAnsi" w:hAnsiTheme="minorHAnsi"/>
          <w:b/>
          <w:sz w:val="22"/>
          <w:szCs w:val="22"/>
          <w:highlight w:val="yellow"/>
          <w:lang w:val="hu-HU"/>
        </w:rPr>
        <w:t>.</w:t>
      </w:r>
      <w:r w:rsidR="00D5535D" w:rsidRPr="00D5535D">
        <w:rPr>
          <w:rFonts w:asciiTheme="minorHAnsi" w:hAnsiTheme="minorHAnsi"/>
          <w:b/>
          <w:sz w:val="22"/>
          <w:szCs w:val="22"/>
          <w:highlight w:val="yellow"/>
          <w:lang w:val="hu-HU"/>
        </w:rPr>
        <w:t>.</w:t>
      </w:r>
      <w:permEnd w:id="311442813"/>
      <w:r w:rsidR="00C05D6D" w:rsidRPr="00E40DD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r w:rsidRPr="00E40DDE">
        <w:rPr>
          <w:rFonts w:asciiTheme="minorHAnsi" w:hAnsiTheme="minorHAnsi"/>
          <w:b/>
          <w:sz w:val="22"/>
          <w:szCs w:val="22"/>
          <w:lang w:val="hu-HU"/>
        </w:rPr>
        <w:t>€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támogatásra jogosult, amely</w:t>
      </w:r>
      <w:r w:rsidRPr="00E40DD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permStart w:id="1127819801" w:edGrp="everyone"/>
      <w:r w:rsidR="00D5535D" w:rsidRPr="00D5535D">
        <w:rPr>
          <w:rFonts w:asciiTheme="minorHAnsi" w:hAnsiTheme="minorHAnsi"/>
          <w:b/>
          <w:sz w:val="22"/>
          <w:szCs w:val="22"/>
          <w:highlight w:val="yellow"/>
          <w:lang w:val="hu-HU"/>
        </w:rPr>
        <w:t>..</w:t>
      </w:r>
      <w:permEnd w:id="1127819801"/>
      <w:r w:rsidRPr="00E40DDE">
        <w:rPr>
          <w:rFonts w:asciiTheme="minorHAnsi" w:hAnsiTheme="minorHAnsi"/>
          <w:b/>
          <w:sz w:val="22"/>
          <w:szCs w:val="22"/>
          <w:lang w:val="hu-HU"/>
        </w:rPr>
        <w:t xml:space="preserve"> €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 egyéni támogatásból és</w:t>
      </w:r>
      <w:r w:rsidR="0010351E" w:rsidRPr="00E40DD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permStart w:id="28670386" w:edGrp="everyone"/>
      <w:r w:rsidR="00872635">
        <w:rPr>
          <w:rFonts w:asciiTheme="minorHAnsi" w:hAnsiTheme="minorHAnsi"/>
          <w:b/>
          <w:sz w:val="22"/>
          <w:szCs w:val="22"/>
          <w:highlight w:val="yellow"/>
          <w:lang w:val="hu-HU"/>
        </w:rPr>
        <w:t>.</w:t>
      </w:r>
      <w:r w:rsidR="00D5535D" w:rsidRPr="00D5535D">
        <w:rPr>
          <w:rFonts w:asciiTheme="minorHAnsi" w:hAnsiTheme="minorHAnsi"/>
          <w:b/>
          <w:sz w:val="22"/>
          <w:szCs w:val="22"/>
          <w:highlight w:val="yellow"/>
          <w:lang w:val="hu-HU"/>
        </w:rPr>
        <w:t>.</w:t>
      </w:r>
      <w:permEnd w:id="28670386"/>
      <w:r w:rsidR="00E51F02" w:rsidRPr="00E40DD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r w:rsidR="00856EF9" w:rsidRPr="00E40DD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r w:rsidRPr="00E40DDE">
        <w:rPr>
          <w:rFonts w:asciiTheme="minorHAnsi" w:hAnsiTheme="minorHAnsi"/>
          <w:b/>
          <w:sz w:val="22"/>
          <w:szCs w:val="22"/>
          <w:lang w:val="hu-HU"/>
        </w:rPr>
        <w:t>€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utazási támogatásból áll. Az </w:t>
      </w:r>
      <w:r w:rsidR="007D07F8" w:rsidRPr="00E40DDE">
        <w:rPr>
          <w:rFonts w:asciiTheme="minorHAnsi" w:hAnsiTheme="minorHAnsi"/>
          <w:sz w:val="22"/>
          <w:szCs w:val="22"/>
          <w:lang w:val="hu-HU"/>
        </w:rPr>
        <w:t>egyéni támogatás napi összege</w:t>
      </w:r>
      <w:r w:rsidR="007D07F8" w:rsidRPr="00E40DD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permStart w:id="175127682" w:edGrp="everyone"/>
      <w:r w:rsidR="00D5535D" w:rsidRPr="00D5535D">
        <w:rPr>
          <w:rFonts w:asciiTheme="minorHAnsi" w:hAnsiTheme="minorHAnsi"/>
          <w:b/>
          <w:sz w:val="22"/>
          <w:szCs w:val="22"/>
          <w:highlight w:val="yellow"/>
          <w:lang w:val="hu-HU"/>
        </w:rPr>
        <w:t>..</w:t>
      </w:r>
      <w:permEnd w:id="175127682"/>
      <w:r w:rsidRPr="00E40DDE">
        <w:rPr>
          <w:rFonts w:asciiTheme="minorHAnsi" w:hAnsiTheme="minorHAnsi"/>
          <w:b/>
          <w:sz w:val="22"/>
          <w:szCs w:val="22"/>
          <w:lang w:val="hu-HU"/>
        </w:rPr>
        <w:t xml:space="preserve"> €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a tevékenység </w:t>
      </w:r>
      <w:permStart w:id="445282996" w:edGrp="everyone"/>
      <w:r w:rsidR="00D5535D" w:rsidRPr="00D5535D">
        <w:rPr>
          <w:rFonts w:asciiTheme="minorHAnsi" w:hAnsiTheme="minorHAnsi"/>
          <w:sz w:val="22"/>
          <w:szCs w:val="22"/>
          <w:highlight w:val="yellow"/>
          <w:lang w:val="hu-HU"/>
        </w:rPr>
        <w:t>.</w:t>
      </w:r>
      <w:r w:rsidRPr="00D5535D">
        <w:rPr>
          <w:rFonts w:asciiTheme="minorHAnsi" w:hAnsiTheme="minorHAnsi"/>
          <w:sz w:val="22"/>
          <w:szCs w:val="22"/>
          <w:highlight w:val="yellow"/>
          <w:lang w:val="hu-HU"/>
        </w:rPr>
        <w:t>.</w:t>
      </w:r>
      <w:permEnd w:id="445282996"/>
      <w:r w:rsidRPr="00E40DDE">
        <w:rPr>
          <w:rFonts w:asciiTheme="minorHAnsi" w:hAnsiTheme="minorHAnsi"/>
          <w:sz w:val="22"/>
          <w:szCs w:val="22"/>
          <w:lang w:val="hu-HU"/>
        </w:rPr>
        <w:t xml:space="preserve"> napjáig. </w:t>
      </w:r>
    </w:p>
    <w:p w14:paraId="3D976DAE" w14:textId="77777777" w:rsidR="001C68A5" w:rsidRPr="001C68A5" w:rsidRDefault="001C68A5" w:rsidP="001C68A5">
      <w:pPr>
        <w:ind w:left="567"/>
        <w:jc w:val="both"/>
        <w:rPr>
          <w:rFonts w:asciiTheme="minorHAnsi" w:hAnsiTheme="minorHAnsi"/>
          <w:sz w:val="22"/>
          <w:szCs w:val="22"/>
          <w:lang w:val="hu-HU"/>
        </w:rPr>
      </w:pPr>
      <w:r w:rsidRPr="00E40DDE">
        <w:rPr>
          <w:rFonts w:asciiTheme="minorHAnsi" w:hAnsiTheme="minorHAnsi"/>
          <w:sz w:val="22"/>
          <w:szCs w:val="22"/>
          <w:lang w:val="hu-HU"/>
        </w:rPr>
        <w:t>A mobilitási időszakra járó teljes végösszeg számítási módja: a mobilitás 2.3 cikkben meghatározott összes támogatott nap számának, és a fogadó országra vonatkozóan egy napra meghatározott egyéni támogatási egység szorzata, növelve a kapott utazási hozzájárulás összegével. Zero grant támogatású résztvevők esetén az utazási hozzájárulás is 0.</w:t>
      </w:r>
    </w:p>
    <w:p w14:paraId="75578872" w14:textId="77777777" w:rsidR="00974D20" w:rsidRPr="004351B8" w:rsidRDefault="00974D20" w:rsidP="00974D20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3.2</w:t>
      </w:r>
      <w:r w:rsidRPr="00BB278E">
        <w:rPr>
          <w:rFonts w:asciiTheme="minorHAnsi" w:hAnsiTheme="minorHAnsi"/>
          <w:sz w:val="22"/>
          <w:szCs w:val="22"/>
          <w:lang w:val="hu-HU"/>
        </w:rPr>
        <w:tab/>
      </w:r>
      <w:r w:rsidRPr="004351B8">
        <w:rPr>
          <w:rFonts w:asciiTheme="minorHAnsi" w:hAnsiTheme="minorHAnsi"/>
          <w:sz w:val="22"/>
          <w:szCs w:val="22"/>
          <w:lang w:val="hu-HU"/>
        </w:rPr>
        <w:t xml:space="preserve">A </w:t>
      </w:r>
      <w:r w:rsidR="001C68A5" w:rsidRPr="004351B8">
        <w:rPr>
          <w:rFonts w:asciiTheme="minorHAnsi" w:hAnsiTheme="minorHAnsi"/>
          <w:sz w:val="22"/>
          <w:szCs w:val="22"/>
          <w:lang w:val="hu-HU"/>
        </w:rPr>
        <w:t>speciális</w:t>
      </w:r>
      <w:r w:rsidRPr="004351B8">
        <w:rPr>
          <w:rFonts w:asciiTheme="minorHAnsi" w:hAnsiTheme="minorHAnsi"/>
          <w:sz w:val="22"/>
          <w:szCs w:val="22"/>
          <w:lang w:val="hu-HU"/>
        </w:rPr>
        <w:t xml:space="preserve"> igényekkel kapcsolatban felmerült költségek megtérítése a </w:t>
      </w:r>
      <w:r w:rsidR="00461DAE" w:rsidRPr="001C68A5">
        <w:rPr>
          <w:rFonts w:ascii="Calibri" w:hAnsi="Calibri"/>
          <w:b/>
          <w:sz w:val="22"/>
          <w:szCs w:val="22"/>
          <w:lang w:val="hu-HU"/>
        </w:rPr>
        <w:t>Résztvevő</w:t>
      </w:r>
      <w:r w:rsidRPr="004351B8">
        <w:rPr>
          <w:rFonts w:asciiTheme="minorHAnsi" w:hAnsiTheme="minorHAnsi"/>
          <w:sz w:val="22"/>
          <w:szCs w:val="22"/>
          <w:lang w:val="hu-HU"/>
        </w:rPr>
        <w:t xml:space="preserve"> által benyújtott támogatási dokumentáció alapján történik.</w:t>
      </w:r>
    </w:p>
    <w:p w14:paraId="3A1A6E42" w14:textId="77777777" w:rsidR="00974D20" w:rsidRPr="004351B8" w:rsidRDefault="00974D20" w:rsidP="00974D20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4351B8">
        <w:rPr>
          <w:rFonts w:asciiTheme="minorHAnsi" w:hAnsiTheme="minorHAnsi"/>
          <w:sz w:val="22"/>
          <w:szCs w:val="22"/>
          <w:lang w:val="hu-HU"/>
        </w:rPr>
        <w:t xml:space="preserve"> 3.3 </w:t>
      </w:r>
      <w:r w:rsidRPr="004351B8">
        <w:rPr>
          <w:rFonts w:asciiTheme="minorHAnsi" w:hAnsiTheme="minorHAnsi"/>
          <w:sz w:val="22"/>
          <w:szCs w:val="22"/>
          <w:lang w:val="hu-HU"/>
        </w:rPr>
        <w:tab/>
      </w:r>
      <w:r w:rsidR="00A26C02" w:rsidRPr="002E2B35">
        <w:rPr>
          <w:rFonts w:asciiTheme="minorHAnsi" w:hAnsiTheme="minorHAnsi"/>
          <w:b/>
          <w:sz w:val="22"/>
          <w:szCs w:val="22"/>
          <w:lang w:val="hu-HU"/>
        </w:rPr>
        <w:t>A pénzügyi támogatás nem nyújtható az Uniós támogatások által már fedezett költségek megtérítésére.</w:t>
      </w:r>
    </w:p>
    <w:p w14:paraId="2304A2BC" w14:textId="77777777" w:rsidR="00A26C02" w:rsidRPr="004351B8" w:rsidRDefault="00974D20" w:rsidP="00D17516">
      <w:pPr>
        <w:pStyle w:val="pont-szveggel"/>
        <w:keepNext w:val="0"/>
        <w:spacing w:before="0" w:after="0" w:line="240" w:lineRule="auto"/>
        <w:rPr>
          <w:lang w:val="hu-HU"/>
        </w:rPr>
      </w:pPr>
      <w:r w:rsidRPr="004351B8">
        <w:rPr>
          <w:lang w:val="hu-HU"/>
        </w:rPr>
        <w:t>3.4</w:t>
      </w:r>
      <w:r w:rsidRPr="004351B8">
        <w:rPr>
          <w:lang w:val="hu-HU"/>
        </w:rPr>
        <w:tab/>
      </w:r>
      <w:r w:rsidR="00A26C02" w:rsidRPr="004351B8">
        <w:rPr>
          <w:lang w:val="hu-HU"/>
        </w:rPr>
        <w:t xml:space="preserve">A 3.3 cikkben foglalt rendelkezéstől eltekintve, a pénzügyi támogatás más támogatási forrásokkal összeegyeztethető, ideértve azokat a bevételeket, amelyeket a </w:t>
      </w:r>
      <w:r w:rsidR="00461DAE" w:rsidRPr="001C68A5">
        <w:rPr>
          <w:rFonts w:ascii="Calibri" w:hAnsi="Calibri"/>
          <w:b/>
          <w:lang w:val="hu-HU"/>
        </w:rPr>
        <w:t>Résztvevő</w:t>
      </w:r>
      <w:r w:rsidR="00A26C02" w:rsidRPr="004351B8">
        <w:rPr>
          <w:lang w:val="hu-HU"/>
        </w:rPr>
        <w:t xml:space="preserve"> jelen mobilitásán kívül az I. sz. mellékletben megjelölt tevékenységének időtartama alatt szerez.</w:t>
      </w:r>
    </w:p>
    <w:p w14:paraId="09443D29" w14:textId="77777777" w:rsidR="00D64E4F" w:rsidRDefault="00D64E4F" w:rsidP="00D17516">
      <w:pPr>
        <w:pStyle w:val="pont-szveggel"/>
        <w:keepNext w:val="0"/>
        <w:spacing w:before="0" w:after="0" w:line="240" w:lineRule="auto"/>
        <w:rPr>
          <w:lang w:val="hu-HU"/>
        </w:rPr>
      </w:pPr>
      <w:r w:rsidRPr="004351B8">
        <w:rPr>
          <w:lang w:val="hu-HU"/>
        </w:rPr>
        <w:t>3.5</w:t>
      </w:r>
      <w:r w:rsidRPr="004351B8">
        <w:rPr>
          <w:lang w:val="hu-HU"/>
        </w:rPr>
        <w:tab/>
      </w:r>
      <w:r w:rsidRPr="00C56FDD">
        <w:rPr>
          <w:lang w:val="hu-HU"/>
        </w:rPr>
        <w:t>A pénzügyi támogat</w:t>
      </w:r>
      <w:r>
        <w:rPr>
          <w:lang w:val="hu-HU"/>
        </w:rPr>
        <w:t>ást vagy annak egy részét a 8.6</w:t>
      </w:r>
      <w:r w:rsidRPr="00C56FDD">
        <w:rPr>
          <w:lang w:val="hu-HU"/>
        </w:rPr>
        <w:t xml:space="preserve"> cikk</w:t>
      </w:r>
      <w:r>
        <w:rPr>
          <w:lang w:val="hu-HU"/>
        </w:rPr>
        <w:t xml:space="preserve">nek megfelelően </w:t>
      </w:r>
      <w:r w:rsidRPr="00C56FDD">
        <w:rPr>
          <w:lang w:val="hu-HU"/>
        </w:rPr>
        <w:t xml:space="preserve">vissza kell fizetni, ha a </w:t>
      </w:r>
      <w:r w:rsidRPr="00C56FDD">
        <w:rPr>
          <w:b/>
          <w:lang w:val="hu-HU"/>
        </w:rPr>
        <w:t>Résztvevő</w:t>
      </w:r>
      <w:r w:rsidRPr="00C56FDD">
        <w:rPr>
          <w:lang w:val="hu-HU"/>
        </w:rPr>
        <w:t xml:space="preserve"> a mobilitást nem a megállapodás feltételeinek megfelelően hajtja végre.</w:t>
      </w:r>
    </w:p>
    <w:p w14:paraId="19EAFF46" w14:textId="77777777" w:rsidR="00D64E4F" w:rsidRDefault="00D64E4F" w:rsidP="00D17516">
      <w:pPr>
        <w:pStyle w:val="pont-szveggel"/>
        <w:keepNext w:val="0"/>
        <w:spacing w:before="0" w:after="0" w:line="240" w:lineRule="auto"/>
        <w:rPr>
          <w:rFonts w:cstheme="minorHAnsi"/>
        </w:rPr>
      </w:pPr>
      <w:r>
        <w:rPr>
          <w:rFonts w:cstheme="minorHAnsi"/>
        </w:rPr>
        <w:t>3.6</w:t>
      </w:r>
      <w:r>
        <w:rPr>
          <w:rFonts w:cstheme="minorHAnsi"/>
        </w:rPr>
        <w:tab/>
      </w:r>
      <w:r w:rsidRPr="00C56FDD">
        <w:rPr>
          <w:lang w:val="hu-HU"/>
        </w:rPr>
        <w:t xml:space="preserve">Ha a </w:t>
      </w:r>
      <w:r w:rsidRPr="00C56FDD">
        <w:rPr>
          <w:b/>
          <w:lang w:val="hu-HU"/>
        </w:rPr>
        <w:t>Résztvevőt</w:t>
      </w:r>
      <w:r w:rsidRPr="00C56FDD">
        <w:rPr>
          <w:lang w:val="hu-HU"/>
        </w:rPr>
        <w:t xml:space="preserve"> vis maior akadályozza abban, hogy a megállapodás szerinti kötelezettségeit teljesítse, a Nemzeti Iroda a vis maiorból közvetlenül eredő költségek összegéig csökkentheti a résztvevő visszafizetési kötelezettségét.  A vis maior eljárás keretében elszámolható költségekről a Nemzeti Iroda dönt a Résztvevő által a küldő intézményhez benyújtott kérelem alapján.</w:t>
      </w:r>
    </w:p>
    <w:p w14:paraId="674FEECD" w14:textId="77777777" w:rsidR="00D64E4F" w:rsidRDefault="00D64E4F" w:rsidP="00D17516">
      <w:pPr>
        <w:pStyle w:val="pont-szveggel"/>
        <w:spacing w:before="0" w:after="0" w:line="240" w:lineRule="auto"/>
        <w:rPr>
          <w:lang w:val="hu-HU"/>
        </w:rPr>
      </w:pPr>
      <w:r>
        <w:rPr>
          <w:rFonts w:cstheme="minorHAnsi"/>
        </w:rPr>
        <w:t>3.7</w:t>
      </w:r>
      <w:r>
        <w:rPr>
          <w:rFonts w:cstheme="minorHAnsi"/>
        </w:rPr>
        <w:tab/>
      </w:r>
      <w:r w:rsidRPr="00C56FDD">
        <w:rPr>
          <w:lang w:val="hu-HU"/>
        </w:rPr>
        <w:t xml:space="preserve">A </w:t>
      </w:r>
      <w:r>
        <w:rPr>
          <w:lang w:val="hu-HU"/>
        </w:rPr>
        <w:t>Megállapodás</w:t>
      </w:r>
      <w:r w:rsidRPr="00C56FDD">
        <w:rPr>
          <w:lang w:val="hu-HU"/>
        </w:rPr>
        <w:t xml:space="preserve"> aláírásával a </w:t>
      </w:r>
      <w:r w:rsidRPr="0077760B">
        <w:rPr>
          <w:b/>
          <w:lang w:val="hu-HU"/>
        </w:rPr>
        <w:t>Résztvevő</w:t>
      </w:r>
      <w:r w:rsidRPr="00C56FDD">
        <w:rPr>
          <w:lang w:val="hu-HU"/>
        </w:rPr>
        <w:t xml:space="preserve"> tudomásul veszi, hogy a 3.6 cikkben említett vis maior esemény fennállásának igazolása és a visszatérítési kérelem indokolatlan késedelem nélküli benyújtása az ő felelőssége. A kérelmet a vis maior esemény megszűnését követő 30 napon belül kell benyújtani. Az e határidő elmulasztása esetén a küldő Intézmény a kérelmet érdem</w:t>
      </w:r>
      <w:r>
        <w:rPr>
          <w:lang w:val="hu-HU"/>
        </w:rPr>
        <w:t xml:space="preserve">i vizsgálat nélkül elutasítja. </w:t>
      </w:r>
      <w:r w:rsidRPr="00C56FDD">
        <w:rPr>
          <w:lang w:val="hu-HU"/>
        </w:rPr>
        <w:t xml:space="preserve">A </w:t>
      </w:r>
      <w:r w:rsidRPr="0077760B">
        <w:rPr>
          <w:b/>
          <w:lang w:val="hu-HU"/>
        </w:rPr>
        <w:t>Résztvevő</w:t>
      </w:r>
      <w:r w:rsidRPr="00C56FDD">
        <w:rPr>
          <w:lang w:val="hu-HU"/>
        </w:rPr>
        <w:t xml:space="preserve"> elfogadja, hogy a Nemzeti Iroda a Résztvevő és az Intézmény által benyújtott dokumentumok alapján dönt a vis maior eljárás keret</w:t>
      </w:r>
      <w:r>
        <w:rPr>
          <w:lang w:val="hu-HU"/>
        </w:rPr>
        <w:t>ében elszámolható költségekről.</w:t>
      </w:r>
    </w:p>
    <w:p w14:paraId="00892E88" w14:textId="77777777" w:rsidR="00D64E4F" w:rsidRDefault="00D64E4F" w:rsidP="00D17516">
      <w:pPr>
        <w:pStyle w:val="pont-szveggel"/>
        <w:spacing w:before="0" w:after="0" w:line="240" w:lineRule="auto"/>
        <w:rPr>
          <w:lang w:val="hu-HU"/>
        </w:rPr>
      </w:pPr>
      <w:r>
        <w:rPr>
          <w:rFonts w:cstheme="minorHAnsi"/>
        </w:rPr>
        <w:t>3.8.</w:t>
      </w:r>
      <w:r>
        <w:rPr>
          <w:rFonts w:cstheme="minorHAnsi"/>
        </w:rPr>
        <w:tab/>
      </w:r>
      <w:r w:rsidRPr="0077760B">
        <w:rPr>
          <w:lang w:val="hu-HU"/>
        </w:rPr>
        <w:t xml:space="preserve">A </w:t>
      </w:r>
      <w:r>
        <w:rPr>
          <w:lang w:val="hu-HU"/>
        </w:rPr>
        <w:t>Megállapodás</w:t>
      </w:r>
      <w:r w:rsidRPr="0077760B">
        <w:rPr>
          <w:lang w:val="hu-HU"/>
        </w:rPr>
        <w:t xml:space="preserve"> aláírásával a </w:t>
      </w:r>
      <w:r w:rsidRPr="0077760B">
        <w:rPr>
          <w:b/>
          <w:lang w:val="hu-HU"/>
        </w:rPr>
        <w:t>Résztvevő</w:t>
      </w:r>
      <w:r w:rsidRPr="0077760B">
        <w:rPr>
          <w:lang w:val="hu-HU"/>
        </w:rPr>
        <w:t xml:space="preserve"> tudomásul veszi, hogy csak a ténylegesen külföldön töltött időre jogosult a támogatásra. A </w:t>
      </w:r>
      <w:r w:rsidRPr="0077760B">
        <w:rPr>
          <w:b/>
          <w:lang w:val="hu-HU"/>
        </w:rPr>
        <w:t>Résztvevőnek</w:t>
      </w:r>
      <w:r w:rsidRPr="0077760B">
        <w:rPr>
          <w:lang w:val="hu-HU"/>
        </w:rPr>
        <w:t xml:space="preserve"> haladéktalanul értesítenie kell a mobilitási koordinátort, ha a mobilitás bármely okból felfüggesztésre kerül.</w:t>
      </w:r>
    </w:p>
    <w:p w14:paraId="29CAB4C8" w14:textId="77777777" w:rsidR="00D64E4F" w:rsidRPr="00A6288F" w:rsidRDefault="00D64E4F" w:rsidP="00D17516">
      <w:pPr>
        <w:pStyle w:val="pont-szveggel"/>
        <w:spacing w:before="0" w:after="0" w:line="240" w:lineRule="auto"/>
        <w:rPr>
          <w:lang w:val="hu-HU"/>
        </w:rPr>
      </w:pPr>
      <w:r>
        <w:rPr>
          <w:rFonts w:cstheme="minorHAnsi"/>
        </w:rPr>
        <w:t>3.</w:t>
      </w:r>
      <w:r>
        <w:rPr>
          <w:lang w:val="hu-HU"/>
        </w:rPr>
        <w:t>9.</w:t>
      </w:r>
      <w:r>
        <w:rPr>
          <w:lang w:val="hu-HU"/>
        </w:rPr>
        <w:tab/>
        <w:t xml:space="preserve">A Megállapodás aláírásával a </w:t>
      </w:r>
      <w:r w:rsidRPr="0033612E">
        <w:rPr>
          <w:b/>
          <w:lang w:val="hu-HU"/>
        </w:rPr>
        <w:t>Résztvevő</w:t>
      </w:r>
      <w:r w:rsidRPr="0077760B">
        <w:rPr>
          <w:lang w:val="hu-HU"/>
        </w:rPr>
        <w:t xml:space="preserve"> tudomásul veszi, hogy a programmal kapcsolatos pénzügyi tranzakciók árfolyamköltségei őt terhelik. Az Egyetem, a Tempus Közalapítvány</w:t>
      </w:r>
      <w:r>
        <w:rPr>
          <w:lang w:val="hu-HU"/>
        </w:rPr>
        <w:t>,</w:t>
      </w:r>
      <w:r w:rsidRPr="0077760B">
        <w:rPr>
          <w:lang w:val="hu-HU"/>
        </w:rPr>
        <w:t xml:space="preserve"> és az Európai Bizottság nem tehető felelőssé az árfolyam-ingadozásokból eredő esetleges eltérésekért.</w:t>
      </w:r>
    </w:p>
    <w:p w14:paraId="75B6D407" w14:textId="77777777" w:rsidR="00367D6B" w:rsidRPr="00BB278E" w:rsidRDefault="00367D6B" w:rsidP="00367D6B">
      <w:pPr>
        <w:ind w:left="567"/>
        <w:jc w:val="both"/>
        <w:rPr>
          <w:rFonts w:asciiTheme="minorHAnsi" w:hAnsiTheme="minorHAnsi"/>
          <w:sz w:val="22"/>
          <w:szCs w:val="22"/>
          <w:lang w:val="hu-HU"/>
        </w:rPr>
      </w:pPr>
    </w:p>
    <w:p w14:paraId="430B9874" w14:textId="77777777" w:rsidR="00BF3B4B" w:rsidRPr="00BB278E" w:rsidRDefault="00BF3B4B" w:rsidP="00AA232C">
      <w:pPr>
        <w:pStyle w:val="Text1"/>
        <w:keepNext/>
        <w:pBdr>
          <w:bottom w:val="single" w:sz="6" w:space="1" w:color="000000"/>
        </w:pBdr>
        <w:spacing w:after="0"/>
        <w:ind w:left="0"/>
        <w:jc w:val="left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4. CIKK – FIZETÉSI FELTÉTELEK</w:t>
      </w:r>
    </w:p>
    <w:p w14:paraId="2EE46332" w14:textId="77777777" w:rsidR="00BF3B4B" w:rsidRPr="00BB278E" w:rsidRDefault="00BF3B4B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4.1</w:t>
      </w:r>
      <w:r w:rsidRPr="00BB278E">
        <w:rPr>
          <w:rFonts w:asciiTheme="minorHAnsi" w:hAnsiTheme="minorHAnsi"/>
          <w:sz w:val="22"/>
          <w:szCs w:val="22"/>
          <w:lang w:val="hu-HU"/>
        </w:rPr>
        <w:tab/>
        <w:t xml:space="preserve">A </w:t>
      </w:r>
      <w:r w:rsidR="00BB278E" w:rsidRPr="00BB278E">
        <w:rPr>
          <w:rFonts w:asciiTheme="minorHAnsi" w:hAnsiTheme="minorHAnsi"/>
          <w:b/>
          <w:sz w:val="22"/>
          <w:szCs w:val="22"/>
          <w:lang w:val="hu-HU"/>
        </w:rPr>
        <w:t>Szerződés</w:t>
      </w:r>
      <w:r w:rsidR="00BB278E" w:rsidRPr="00BB278E">
        <w:rPr>
          <w:rFonts w:asciiTheme="minorHAnsi" w:hAnsiTheme="minorHAnsi"/>
          <w:sz w:val="22"/>
          <w:szCs w:val="22"/>
          <w:lang w:val="hu-HU"/>
        </w:rPr>
        <w:t xml:space="preserve"> mindkét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 fél általi aláírásának napját követő 30 napon belül, és legkésőbb a mobilitási időtartam kezdőnapján a </w:t>
      </w:r>
      <w:r w:rsidRPr="00BB278E">
        <w:rPr>
          <w:rFonts w:asciiTheme="minorHAnsi" w:hAnsiTheme="minorHAnsi"/>
          <w:b/>
          <w:sz w:val="22"/>
          <w:szCs w:val="22"/>
          <w:lang w:val="hu-HU"/>
        </w:rPr>
        <w:t>Résztvevő</w:t>
      </w:r>
      <w:r w:rsidR="004A4E51" w:rsidRPr="00BB278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a 3. Cikkben meghatározott </w:t>
      </w:r>
      <w:r w:rsidRPr="00E40DDE">
        <w:rPr>
          <w:rFonts w:asciiTheme="minorHAnsi" w:hAnsiTheme="minorHAnsi"/>
          <w:sz w:val="22"/>
          <w:szCs w:val="22"/>
          <w:lang w:val="hu-HU"/>
        </w:rPr>
        <w:t>összeg</w:t>
      </w:r>
      <w:r w:rsidR="0090445B" w:rsidRPr="00E40DDE">
        <w:rPr>
          <w:rFonts w:asciiTheme="minorHAnsi" w:hAnsiTheme="minorHAnsi"/>
          <w:sz w:val="22"/>
          <w:szCs w:val="22"/>
          <w:lang w:val="hu-HU"/>
        </w:rPr>
        <w:t xml:space="preserve"> </w:t>
      </w:r>
      <w:r w:rsidR="00141453" w:rsidRPr="00E40DDE">
        <w:rPr>
          <w:rFonts w:asciiTheme="minorHAnsi" w:hAnsiTheme="minorHAnsi"/>
          <w:sz w:val="22"/>
          <w:szCs w:val="22"/>
          <w:lang w:val="hu-HU"/>
        </w:rPr>
        <w:t>100%-át</w:t>
      </w:r>
      <w:r w:rsidR="0090445B">
        <w:rPr>
          <w:rFonts w:asciiTheme="minorHAnsi" w:hAnsiTheme="minorHAnsi"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>kitevő elő</w:t>
      </w:r>
      <w:r w:rsidRPr="00BB278E">
        <w:rPr>
          <w:rFonts w:asciiTheme="minorHAnsi" w:hAnsiTheme="minorHAnsi"/>
          <w:sz w:val="22"/>
          <w:szCs w:val="22"/>
          <w:lang w:val="hu-HU"/>
        </w:rPr>
        <w:softHyphen/>
        <w:t xml:space="preserve">finanszírozásban részesül. </w:t>
      </w:r>
    </w:p>
    <w:p w14:paraId="0ABE52D4" w14:textId="77777777" w:rsidR="00BF3B4B" w:rsidRPr="00BB278E" w:rsidRDefault="00BF3B4B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4.2</w:t>
      </w:r>
      <w:r w:rsidRPr="00BB278E">
        <w:rPr>
          <w:rFonts w:asciiTheme="minorHAnsi" w:hAnsiTheme="minorHAnsi"/>
          <w:sz w:val="22"/>
          <w:szCs w:val="22"/>
          <w:lang w:val="hu-HU"/>
        </w:rPr>
        <w:tab/>
        <w:t>Amennyiben nem történt 100%-os előfinanszírozás,</w:t>
      </w:r>
      <w:r w:rsidR="007A0ACA">
        <w:rPr>
          <w:rFonts w:asciiTheme="minorHAnsi" w:hAnsiTheme="minorHAnsi"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>az online EU kérdőív elküldését a részt vevő pénzügyi támogatási egyenleg kifizetése iránti kérelmeként kell kezelni. Az intézmény ezt követően 45 naptári napon belül köteles az egyenleget rendezni, vagy – ha visszafizetés indokolt – fizetési felszólítást küldeni.</w:t>
      </w:r>
    </w:p>
    <w:p w14:paraId="427C4471" w14:textId="07F17B40" w:rsidR="00BF3B4B" w:rsidRPr="00BB278E" w:rsidRDefault="00BF3B4B" w:rsidP="00AA247F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4.3</w:t>
      </w:r>
      <w:r w:rsidRPr="00BB278E">
        <w:rPr>
          <w:rFonts w:asciiTheme="minorHAnsi" w:hAnsiTheme="minorHAnsi"/>
          <w:sz w:val="22"/>
          <w:szCs w:val="22"/>
          <w:lang w:val="hu-HU"/>
        </w:rPr>
        <w:tab/>
        <w:t xml:space="preserve">A mobilitási időtartam tényleges kezdő- és zárónapját a </w:t>
      </w:r>
      <w:r w:rsidR="00461DAE" w:rsidRPr="001C68A5">
        <w:rPr>
          <w:rFonts w:ascii="Calibri" w:hAnsi="Calibri"/>
          <w:b/>
          <w:sz w:val="22"/>
          <w:szCs w:val="22"/>
          <w:lang w:val="hu-HU"/>
        </w:rPr>
        <w:t>Résztvevő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 a fogadó szervezet által kiállított </w:t>
      </w:r>
      <w:r w:rsidRPr="00E40DDE">
        <w:rPr>
          <w:rFonts w:asciiTheme="minorHAnsi" w:hAnsiTheme="minorHAnsi"/>
          <w:sz w:val="22"/>
          <w:szCs w:val="22"/>
          <w:lang w:val="hu-HU"/>
        </w:rPr>
        <w:t>részvételi igazolás (Certificate of Attendance) alapján bizonyítja</w:t>
      </w:r>
      <w:r w:rsidR="0032051C" w:rsidRPr="00E40DDE">
        <w:rPr>
          <w:rFonts w:asciiTheme="minorHAnsi" w:hAnsiTheme="minorHAnsi"/>
          <w:sz w:val="22"/>
          <w:szCs w:val="22"/>
          <w:lang w:val="hu-HU"/>
        </w:rPr>
        <w:t xml:space="preserve"> melynek eredeti példányát köteles megküldeni </w:t>
      </w:r>
      <w:r w:rsidR="00AA247F" w:rsidRPr="00E40DDE">
        <w:rPr>
          <w:rFonts w:asciiTheme="minorHAnsi" w:hAnsiTheme="minorHAnsi"/>
          <w:sz w:val="22"/>
          <w:szCs w:val="22"/>
          <w:lang w:val="hu-HU"/>
        </w:rPr>
        <w:t>a</w:t>
      </w:r>
      <w:r w:rsidR="00FC0B1E">
        <w:rPr>
          <w:rFonts w:asciiTheme="minorHAnsi" w:hAnsiTheme="minorHAnsi"/>
          <w:sz w:val="22"/>
          <w:szCs w:val="22"/>
          <w:lang w:val="hu-HU"/>
        </w:rPr>
        <w:t xml:space="preserve"> </w:t>
      </w:r>
      <w:r w:rsidR="006D6644">
        <w:rPr>
          <w:rFonts w:asciiTheme="minorHAnsi" w:hAnsiTheme="minorHAnsi"/>
          <w:sz w:val="22"/>
          <w:szCs w:val="22"/>
          <w:lang w:val="hu-HU"/>
        </w:rPr>
        <w:t>Nemzetközi</w:t>
      </w:r>
      <w:r w:rsidR="00AA247F" w:rsidRPr="00E40DDE">
        <w:rPr>
          <w:rFonts w:asciiTheme="minorHAnsi" w:hAnsiTheme="minorHAnsi"/>
          <w:sz w:val="22"/>
          <w:szCs w:val="22"/>
          <w:lang w:val="hu-HU"/>
        </w:rPr>
        <w:t xml:space="preserve"> Igazgatóság</w:t>
      </w:r>
      <w:r w:rsidR="006D6644">
        <w:rPr>
          <w:rFonts w:asciiTheme="minorHAnsi" w:hAnsiTheme="minorHAnsi"/>
          <w:sz w:val="22"/>
          <w:szCs w:val="22"/>
          <w:lang w:val="hu-HU"/>
        </w:rPr>
        <w:t>ra</w:t>
      </w:r>
      <w:r w:rsidR="00AA247F" w:rsidRPr="00E40DDE">
        <w:rPr>
          <w:rFonts w:asciiTheme="minorHAnsi" w:hAnsiTheme="minorHAnsi"/>
          <w:sz w:val="22"/>
          <w:szCs w:val="22"/>
          <w:lang w:val="hu-HU"/>
        </w:rPr>
        <w:t>.</w:t>
      </w:r>
    </w:p>
    <w:p w14:paraId="345A6A15" w14:textId="77777777" w:rsidR="00141453" w:rsidRDefault="00141453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</w:p>
    <w:p w14:paraId="7A665937" w14:textId="77777777" w:rsidR="00D17516" w:rsidRDefault="00D17516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</w:p>
    <w:p w14:paraId="26F127C7" w14:textId="77777777" w:rsidR="00D17516" w:rsidRPr="00BB278E" w:rsidRDefault="00D17516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</w:p>
    <w:p w14:paraId="0BA488F7" w14:textId="77777777" w:rsidR="00BF3B4B" w:rsidRPr="004351B8" w:rsidRDefault="0028319C" w:rsidP="00AA232C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lastRenderedPageBreak/>
        <w:t xml:space="preserve">5. CIKK </w:t>
      </w:r>
      <w:r w:rsidRPr="004351B8">
        <w:rPr>
          <w:rFonts w:asciiTheme="minorHAnsi" w:hAnsiTheme="minorHAnsi"/>
          <w:sz w:val="22"/>
          <w:szCs w:val="22"/>
          <w:lang w:val="hu-HU"/>
        </w:rPr>
        <w:t xml:space="preserve">– EU SURVEY </w:t>
      </w:r>
      <w:r w:rsidR="00BE1201" w:rsidRPr="004351B8">
        <w:rPr>
          <w:rFonts w:asciiTheme="minorHAnsi" w:hAnsiTheme="minorHAnsi"/>
          <w:sz w:val="22"/>
          <w:szCs w:val="22"/>
          <w:lang w:val="hu-HU"/>
        </w:rPr>
        <w:t>(</w:t>
      </w:r>
      <w:r w:rsidRPr="004351B8">
        <w:rPr>
          <w:rFonts w:asciiTheme="minorHAnsi" w:hAnsiTheme="minorHAnsi"/>
          <w:sz w:val="22"/>
          <w:szCs w:val="22"/>
          <w:lang w:val="hu-HU"/>
        </w:rPr>
        <w:t>EU KÉRDŐÍV</w:t>
      </w:r>
      <w:r w:rsidR="00BE1201" w:rsidRPr="004351B8">
        <w:rPr>
          <w:rFonts w:asciiTheme="minorHAnsi" w:hAnsiTheme="minorHAnsi"/>
          <w:sz w:val="22"/>
          <w:szCs w:val="22"/>
          <w:lang w:val="hu-HU"/>
        </w:rPr>
        <w:t>)</w:t>
      </w:r>
    </w:p>
    <w:p w14:paraId="42271D55" w14:textId="77777777" w:rsidR="0028319C" w:rsidRPr="004351B8" w:rsidRDefault="00BF3B4B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4351B8">
        <w:rPr>
          <w:rFonts w:asciiTheme="minorHAnsi" w:hAnsiTheme="minorHAnsi"/>
          <w:sz w:val="22"/>
          <w:szCs w:val="22"/>
          <w:lang w:val="hu-HU"/>
        </w:rPr>
        <w:t>5.1</w:t>
      </w:r>
      <w:r w:rsidRPr="004351B8">
        <w:rPr>
          <w:rFonts w:asciiTheme="minorHAnsi" w:hAnsiTheme="minorHAnsi"/>
          <w:sz w:val="22"/>
          <w:szCs w:val="22"/>
          <w:lang w:val="hu-HU"/>
        </w:rPr>
        <w:tab/>
      </w:r>
      <w:r w:rsidR="00205F8C" w:rsidRPr="004351B8">
        <w:rPr>
          <w:rFonts w:asciiTheme="minorHAnsi" w:hAnsiTheme="minorHAnsi"/>
          <w:sz w:val="22"/>
          <w:szCs w:val="22"/>
          <w:lang w:val="hu-HU"/>
        </w:rPr>
        <w:t xml:space="preserve">A </w:t>
      </w:r>
      <w:r w:rsidR="00205F8C" w:rsidRPr="004351B8">
        <w:rPr>
          <w:rFonts w:asciiTheme="minorHAnsi" w:hAnsiTheme="minorHAnsi"/>
          <w:b/>
          <w:sz w:val="22"/>
          <w:szCs w:val="22"/>
          <w:lang w:val="hu-HU"/>
        </w:rPr>
        <w:t>Résztvevő</w:t>
      </w:r>
      <w:r w:rsidR="00205F8C" w:rsidRPr="004351B8">
        <w:rPr>
          <w:rFonts w:asciiTheme="minorHAnsi" w:hAnsiTheme="minorHAnsi"/>
          <w:sz w:val="22"/>
          <w:szCs w:val="22"/>
          <w:lang w:val="hu-HU"/>
        </w:rPr>
        <w:t xml:space="preserve"> a mobilitás befejezése után az e-mailen érkező felszólítás kézhezvételét követő 30 napon belül köteles kitölteni és benyújtani egyéni on-line beszámolóját az EU Survey felületen.</w:t>
      </w:r>
    </w:p>
    <w:p w14:paraId="3540D739" w14:textId="2AA54856" w:rsidR="00141453" w:rsidRPr="00BB278E" w:rsidRDefault="0028319C" w:rsidP="00D17516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4351B8">
        <w:rPr>
          <w:rFonts w:asciiTheme="minorHAnsi" w:hAnsiTheme="minorHAnsi"/>
          <w:sz w:val="22"/>
          <w:szCs w:val="22"/>
          <w:lang w:val="hu-HU"/>
        </w:rPr>
        <w:t>5.2</w:t>
      </w:r>
      <w:r w:rsidRPr="004351B8">
        <w:rPr>
          <w:rFonts w:asciiTheme="minorHAnsi" w:hAnsiTheme="minorHAnsi"/>
          <w:sz w:val="22"/>
          <w:szCs w:val="22"/>
          <w:lang w:val="hu-HU"/>
        </w:rPr>
        <w:tab/>
        <w:t xml:space="preserve">Az </w:t>
      </w:r>
      <w:proofErr w:type="gramStart"/>
      <w:r w:rsidRPr="004351B8">
        <w:rPr>
          <w:rFonts w:asciiTheme="minorHAnsi" w:hAnsiTheme="minorHAnsi"/>
          <w:sz w:val="22"/>
          <w:szCs w:val="22"/>
          <w:lang w:val="hu-HU"/>
        </w:rPr>
        <w:t>on-line</w:t>
      </w:r>
      <w:proofErr w:type="gramEnd"/>
      <w:r w:rsidRPr="004351B8">
        <w:rPr>
          <w:rFonts w:asciiTheme="minorHAnsi" w:hAnsiTheme="minorHAnsi"/>
          <w:sz w:val="22"/>
          <w:szCs w:val="22"/>
          <w:lang w:val="hu-HU"/>
        </w:rPr>
        <w:t xml:space="preserve"> EU kérdőív beküldését elmulasztó résztvevőtől az intézmény részben, vagy egészben visszakövetelheti </w:t>
      </w:r>
      <w:r w:rsidR="007A0ACA" w:rsidRPr="00CE422D">
        <w:rPr>
          <w:rFonts w:asciiTheme="minorHAnsi" w:hAnsiTheme="minorHAnsi"/>
          <w:sz w:val="22"/>
          <w:szCs w:val="22"/>
          <w:lang w:val="hu-HU"/>
        </w:rPr>
        <w:t>a</w:t>
      </w:r>
      <w:r w:rsidR="00490B9A" w:rsidRPr="00CE422D">
        <w:rPr>
          <w:rFonts w:asciiTheme="minorHAnsi" w:hAnsiTheme="minorHAnsi"/>
          <w:sz w:val="22"/>
          <w:szCs w:val="22"/>
          <w:lang w:val="hu-HU"/>
        </w:rPr>
        <w:t xml:space="preserve"> kifizetett</w:t>
      </w:r>
      <w:r w:rsidR="00490B9A" w:rsidRPr="00CE422D">
        <w:rPr>
          <w:lang w:val="hu-HU"/>
        </w:rPr>
        <w:t xml:space="preserve"> </w:t>
      </w:r>
      <w:r w:rsidRPr="00CE422D">
        <w:rPr>
          <w:rFonts w:asciiTheme="minorHAnsi" w:hAnsiTheme="minorHAnsi"/>
          <w:sz w:val="22"/>
          <w:szCs w:val="22"/>
          <w:lang w:val="hu-HU"/>
        </w:rPr>
        <w:t>támogatást</w:t>
      </w:r>
      <w:r w:rsidRPr="004351B8">
        <w:rPr>
          <w:rFonts w:asciiTheme="minorHAnsi" w:hAnsiTheme="minorHAnsi"/>
          <w:sz w:val="22"/>
          <w:szCs w:val="22"/>
          <w:lang w:val="hu-HU"/>
        </w:rPr>
        <w:t>.</w:t>
      </w:r>
    </w:p>
    <w:p w14:paraId="5A8D65E9" w14:textId="77777777" w:rsidR="002E036B" w:rsidRDefault="002E036B" w:rsidP="00D17516">
      <w:pPr>
        <w:pStyle w:val="Text1"/>
        <w:pBdr>
          <w:bottom w:val="single" w:sz="2" w:space="1" w:color="auto"/>
        </w:pBdr>
        <w:spacing w:before="240" w:after="0"/>
        <w:ind w:left="0"/>
        <w:jc w:val="left"/>
        <w:rPr>
          <w:rFonts w:ascii="Calibri" w:hAnsi="Calibri"/>
          <w:sz w:val="22"/>
          <w:szCs w:val="22"/>
          <w:lang w:val="hu-HU"/>
        </w:rPr>
      </w:pPr>
      <w:r>
        <w:rPr>
          <w:rFonts w:ascii="Calibri" w:hAnsi="Calibri"/>
          <w:sz w:val="22"/>
          <w:szCs w:val="22"/>
          <w:lang w:val="hu-HU"/>
        </w:rPr>
        <w:t xml:space="preserve">6. CIKK - </w:t>
      </w:r>
      <w:r w:rsidRPr="00FB5A85">
        <w:rPr>
          <w:rFonts w:ascii="Calibri" w:hAnsi="Calibri"/>
          <w:sz w:val="22"/>
          <w:szCs w:val="22"/>
          <w:lang w:val="hu-HU"/>
        </w:rPr>
        <w:t>IRÁNYADÓ JOG ÉS BÍRÓSÁGI ILLETÉKESSÉG</w:t>
      </w:r>
    </w:p>
    <w:p w14:paraId="7D8B79E7" w14:textId="77777777" w:rsidR="002E036B" w:rsidRPr="0019102E" w:rsidRDefault="002E036B" w:rsidP="002E036B">
      <w:pPr>
        <w:pStyle w:val="pont-szveggel"/>
        <w:keepNext w:val="0"/>
        <w:rPr>
          <w:lang w:val="hu-HU"/>
        </w:rPr>
      </w:pPr>
      <w:r w:rsidRPr="0019102E">
        <w:rPr>
          <w:lang w:val="hu-HU"/>
        </w:rPr>
        <w:t>6.1.</w:t>
      </w:r>
      <w:r w:rsidRPr="0019102E">
        <w:rPr>
          <w:lang w:val="hu-HU"/>
        </w:rPr>
        <w:tab/>
        <w:t xml:space="preserve"> A </w:t>
      </w:r>
      <w:r w:rsidRPr="0019102E">
        <w:rPr>
          <w:b/>
          <w:lang w:val="hu-HU"/>
        </w:rPr>
        <w:t>Szerződés</w:t>
      </w:r>
      <w:r w:rsidRPr="0019102E">
        <w:rPr>
          <w:lang w:val="hu-HU"/>
        </w:rPr>
        <w:t>re a magyar jogszabályok az irányadók.</w:t>
      </w:r>
    </w:p>
    <w:p w14:paraId="6AD08016" w14:textId="77777777" w:rsidR="002E036B" w:rsidRPr="0019102E" w:rsidRDefault="002E036B" w:rsidP="00D64E4F">
      <w:pPr>
        <w:pStyle w:val="Text1"/>
        <w:spacing w:before="240" w:after="120"/>
        <w:ind w:left="567" w:hanging="567"/>
        <w:rPr>
          <w:rFonts w:asciiTheme="minorHAnsi" w:hAnsiTheme="minorHAnsi"/>
          <w:sz w:val="22"/>
          <w:szCs w:val="22"/>
          <w:lang w:val="hu-HU"/>
        </w:rPr>
      </w:pPr>
      <w:r w:rsidRPr="0019102E">
        <w:rPr>
          <w:rFonts w:asciiTheme="minorHAnsi" w:hAnsiTheme="minorHAnsi"/>
          <w:sz w:val="22"/>
          <w:szCs w:val="22"/>
          <w:lang w:val="hu-HU"/>
        </w:rPr>
        <w:t xml:space="preserve">6.2. </w:t>
      </w:r>
      <w:r w:rsidRPr="0019102E">
        <w:rPr>
          <w:rFonts w:asciiTheme="minorHAnsi" w:hAnsiTheme="minorHAnsi"/>
          <w:sz w:val="22"/>
          <w:szCs w:val="22"/>
          <w:lang w:val="hu-HU"/>
        </w:rPr>
        <w:tab/>
        <w:t xml:space="preserve">Ha jelen </w:t>
      </w:r>
      <w:r w:rsidRPr="0019102E">
        <w:rPr>
          <w:rFonts w:asciiTheme="minorHAnsi" w:hAnsiTheme="minorHAnsi"/>
          <w:b/>
          <w:sz w:val="22"/>
          <w:szCs w:val="22"/>
          <w:lang w:val="hu-HU"/>
        </w:rPr>
        <w:t>Szerződés</w:t>
      </w:r>
      <w:r w:rsidRPr="0019102E">
        <w:rPr>
          <w:rFonts w:asciiTheme="minorHAnsi" w:hAnsiTheme="minorHAnsi"/>
          <w:sz w:val="22"/>
          <w:szCs w:val="22"/>
          <w:lang w:val="hu-HU"/>
        </w:rPr>
        <w:t xml:space="preserve"> értelmezésével, alkalmazásával vagy érvényességével kapcsolatban az </w:t>
      </w:r>
      <w:r w:rsidRPr="0019102E">
        <w:rPr>
          <w:rFonts w:asciiTheme="minorHAnsi" w:hAnsiTheme="minorHAnsi"/>
          <w:b/>
          <w:sz w:val="22"/>
          <w:szCs w:val="22"/>
          <w:lang w:val="hu-HU"/>
        </w:rPr>
        <w:t>Intézmény</w:t>
      </w:r>
      <w:r w:rsidRPr="0019102E">
        <w:rPr>
          <w:rFonts w:asciiTheme="minorHAnsi" w:hAnsiTheme="minorHAnsi"/>
          <w:sz w:val="22"/>
          <w:szCs w:val="22"/>
          <w:lang w:val="hu-HU"/>
        </w:rPr>
        <w:t xml:space="preserve"> és a </w:t>
      </w:r>
      <w:r w:rsidRPr="0019102E">
        <w:rPr>
          <w:rFonts w:asciiTheme="minorHAnsi" w:hAnsiTheme="minorHAnsi"/>
          <w:b/>
          <w:sz w:val="22"/>
          <w:szCs w:val="22"/>
          <w:lang w:val="hu-HU"/>
        </w:rPr>
        <w:t>Résztvevő</w:t>
      </w:r>
      <w:r w:rsidRPr="0019102E">
        <w:rPr>
          <w:rFonts w:asciiTheme="minorHAnsi" w:hAnsiTheme="minorHAnsi"/>
          <w:sz w:val="22"/>
          <w:szCs w:val="22"/>
          <w:lang w:val="hu-HU"/>
        </w:rPr>
        <w:t xml:space="preserve"> között felmerült vita békés úton nem oldható meg, kizárólagos hatáskörrel az irányadó jog szabályai által meghatározottak szerint illetékességgel rendelkező bíróság jár el.</w:t>
      </w:r>
    </w:p>
    <w:p w14:paraId="5BCEBEDB" w14:textId="77777777" w:rsidR="002E036B" w:rsidRPr="00BB278E" w:rsidRDefault="002E036B" w:rsidP="00D17516">
      <w:pPr>
        <w:pStyle w:val="Text1"/>
        <w:pBdr>
          <w:bottom w:val="single" w:sz="2" w:space="1" w:color="auto"/>
        </w:pBdr>
        <w:spacing w:before="240" w:after="120"/>
        <w:ind w:left="0"/>
        <w:jc w:val="left"/>
        <w:rPr>
          <w:rFonts w:ascii="Calibri" w:hAnsi="Calibri"/>
          <w:sz w:val="22"/>
          <w:szCs w:val="22"/>
          <w:lang w:val="hu-HU"/>
        </w:rPr>
      </w:pPr>
      <w:r>
        <w:rPr>
          <w:rFonts w:ascii="Calibri" w:hAnsi="Calibri"/>
          <w:sz w:val="22"/>
          <w:szCs w:val="22"/>
          <w:lang w:val="hu-HU"/>
        </w:rPr>
        <w:t>7. CIKK -</w:t>
      </w:r>
      <w:r w:rsidRPr="00BB278E">
        <w:rPr>
          <w:rFonts w:ascii="Calibri" w:hAnsi="Calibri"/>
          <w:sz w:val="22"/>
          <w:szCs w:val="22"/>
          <w:lang w:val="hu-HU"/>
        </w:rPr>
        <w:t xml:space="preserve"> ADATKEZELÉS</w:t>
      </w:r>
    </w:p>
    <w:p w14:paraId="054DA849" w14:textId="16C09925" w:rsidR="00D16CE2" w:rsidRDefault="002E036B" w:rsidP="002E036B">
      <w:pPr>
        <w:pStyle w:val="Szvegtrzs"/>
        <w:ind w:left="567" w:hanging="567"/>
      </w:pPr>
      <w:r w:rsidRPr="0019102E">
        <w:rPr>
          <w:rFonts w:asciiTheme="minorHAnsi" w:hAnsiTheme="minorHAnsi"/>
          <w:sz w:val="22"/>
          <w:szCs w:val="22"/>
          <w:lang w:val="hu-HU"/>
        </w:rPr>
        <w:t>7.1.</w:t>
      </w:r>
      <w:r w:rsidRPr="00D17516">
        <w:rPr>
          <w:rFonts w:asciiTheme="minorHAnsi" w:hAnsiTheme="minorHAnsi" w:cstheme="minorHAnsi"/>
          <w:sz w:val="22"/>
          <w:szCs w:val="22"/>
          <w:lang w:val="hu-HU"/>
        </w:rPr>
        <w:tab/>
      </w:r>
      <w:r w:rsidRPr="00D17516">
        <w:rPr>
          <w:rFonts w:asciiTheme="minorHAnsi" w:hAnsiTheme="minorHAnsi" w:cstheme="minorHAnsi"/>
          <w:sz w:val="22"/>
          <w:szCs w:val="22"/>
        </w:rPr>
        <w:t xml:space="preserve">Résztvevő jelen szerződés aláírásával igazolja, hogy a személyes adatai kezelésével kapcsolatos, a </w:t>
      </w:r>
      <w:hyperlink r:id="rId11" w:history="1">
        <w:r w:rsidR="00D16CE2" w:rsidRPr="00D17516">
          <w:rPr>
            <w:rStyle w:val="Hiperhivatkozs"/>
            <w:rFonts w:asciiTheme="minorHAnsi" w:hAnsiTheme="minorHAnsi" w:cstheme="minorHAnsi"/>
            <w:sz w:val="22"/>
            <w:szCs w:val="22"/>
          </w:rPr>
          <w:t>https://mobilitas.pte.hu/szabalyzatok</w:t>
        </w:r>
      </w:hyperlink>
    </w:p>
    <w:p w14:paraId="257CC2EF" w14:textId="3C2A9407" w:rsidR="002E036B" w:rsidRPr="007B7737" w:rsidRDefault="002E036B" w:rsidP="002E036B">
      <w:pPr>
        <w:pStyle w:val="Szvegtrzs"/>
        <w:ind w:left="567" w:hanging="567"/>
        <w:rPr>
          <w:rFonts w:asciiTheme="minorHAnsi" w:hAnsiTheme="minorHAnsi"/>
          <w:sz w:val="22"/>
          <w:szCs w:val="22"/>
          <w:lang w:val="hu-HU"/>
        </w:rPr>
      </w:pPr>
      <w:r w:rsidRPr="007B7737">
        <w:rPr>
          <w:rFonts w:asciiTheme="minorHAnsi" w:hAnsiTheme="minorHAnsi"/>
          <w:sz w:val="22"/>
          <w:szCs w:val="22"/>
        </w:rPr>
        <w:t xml:space="preserve"> </w:t>
      </w:r>
      <w:r w:rsidR="00D16CE2">
        <w:rPr>
          <w:rFonts w:asciiTheme="minorHAnsi" w:hAnsiTheme="minorHAnsi"/>
          <w:sz w:val="22"/>
          <w:szCs w:val="22"/>
        </w:rPr>
        <w:tab/>
      </w:r>
      <w:r w:rsidRPr="007B7737">
        <w:rPr>
          <w:rFonts w:asciiTheme="minorHAnsi" w:hAnsiTheme="minorHAnsi"/>
          <w:sz w:val="22"/>
          <w:szCs w:val="22"/>
        </w:rPr>
        <w:t>honlapon közzétett adatvédelmi tájékoztatóban foglalt részletes feltételeket megismerte, ideértve különösen az adatkezelések célját, jogalapját, a várható időtartamát, az adatkezelő és képviselője elérhetőségeit, adott esetben a személyes adatok címzettjeit, illetve a címzettek kategóriáit, valamint az érintetti jogokat és a jogorvoslat lehetőségeket.</w:t>
      </w:r>
    </w:p>
    <w:p w14:paraId="3E4F0977" w14:textId="77777777" w:rsidR="002E036B" w:rsidRPr="007B7737" w:rsidRDefault="002E036B" w:rsidP="002E036B">
      <w:pPr>
        <w:ind w:left="567" w:hanging="567"/>
        <w:jc w:val="both"/>
        <w:rPr>
          <w:rFonts w:ascii="Calibri" w:hAnsi="Calibri"/>
          <w:sz w:val="22"/>
          <w:szCs w:val="22"/>
          <w:lang w:val="hu-HU"/>
        </w:rPr>
      </w:pPr>
      <w:r w:rsidRPr="007B7737">
        <w:rPr>
          <w:rFonts w:ascii="Calibri" w:hAnsi="Calibri"/>
          <w:sz w:val="22"/>
          <w:szCs w:val="22"/>
          <w:lang w:val="hu-HU"/>
        </w:rPr>
        <w:t>7.2.</w:t>
      </w:r>
      <w:r w:rsidRPr="007B7737">
        <w:rPr>
          <w:rFonts w:ascii="Calibri" w:hAnsi="Calibri"/>
          <w:sz w:val="22"/>
          <w:szCs w:val="22"/>
          <w:lang w:val="hu-HU"/>
        </w:rPr>
        <w:tab/>
        <w:t xml:space="preserve">Az adatkezelés célja a kapcsolattartás; a projekt életciklusának nyomon követése, pénzügyi és szakmai monitoringja; a program eredményeinek disszeminációja; </w:t>
      </w:r>
      <w:r w:rsidRPr="007B7737">
        <w:rPr>
          <w:rFonts w:ascii="Calibri" w:hAnsi="Calibri"/>
          <w:bCs/>
          <w:sz w:val="22"/>
          <w:szCs w:val="22"/>
          <w:lang w:val="hu-HU"/>
        </w:rPr>
        <w:t>az Intézmény</w:t>
      </w:r>
      <w:r w:rsidRPr="007B7737">
        <w:rPr>
          <w:rFonts w:ascii="Calibri" w:hAnsi="Calibri"/>
          <w:sz w:val="22"/>
          <w:szCs w:val="22"/>
          <w:lang w:val="hu-HU"/>
        </w:rPr>
        <w:t xml:space="preserve"> és a Tempus Közalapítvány beszámolási kötelezettségeinek teljesítéséhez szükséges jelentések és statisztikák elkészítése; információs anyagok készítése; kutatások, felmérések végzése.</w:t>
      </w:r>
    </w:p>
    <w:p w14:paraId="792AEE5F" w14:textId="77777777" w:rsidR="002E036B" w:rsidRPr="007B7737" w:rsidRDefault="002E036B" w:rsidP="002E036B">
      <w:pPr>
        <w:ind w:left="567" w:hanging="567"/>
        <w:jc w:val="both"/>
        <w:rPr>
          <w:rFonts w:ascii="Calibri" w:hAnsi="Calibri"/>
          <w:sz w:val="22"/>
          <w:szCs w:val="22"/>
          <w:lang w:val="hu-HU"/>
        </w:rPr>
      </w:pPr>
      <w:r w:rsidRPr="007B7737">
        <w:rPr>
          <w:rFonts w:ascii="Calibri" w:hAnsi="Calibri"/>
          <w:sz w:val="22"/>
          <w:szCs w:val="22"/>
          <w:lang w:val="hu-HU"/>
        </w:rPr>
        <w:t>7.3.</w:t>
      </w:r>
      <w:r w:rsidRPr="007B7737">
        <w:rPr>
          <w:rFonts w:ascii="Calibri" w:hAnsi="Calibri"/>
          <w:sz w:val="22"/>
          <w:szCs w:val="22"/>
          <w:lang w:val="hu-HU"/>
        </w:rPr>
        <w:tab/>
        <w:t xml:space="preserve">Az adatkezelés időtartama a Tempus Közalapítvánnyal kötött főszerződésében, illetve a belső szabályzataiban foglalt ideig tart. </w:t>
      </w:r>
    </w:p>
    <w:p w14:paraId="7F07B209" w14:textId="77777777" w:rsidR="002E036B" w:rsidRPr="007B7737" w:rsidRDefault="002E036B" w:rsidP="002E036B">
      <w:pPr>
        <w:pStyle w:val="Szvegtrzs"/>
        <w:ind w:left="567" w:hanging="567"/>
        <w:rPr>
          <w:rFonts w:ascii="Calibri" w:hAnsi="Calibri"/>
          <w:sz w:val="22"/>
          <w:szCs w:val="22"/>
          <w:lang w:val="hu-HU"/>
        </w:rPr>
      </w:pPr>
      <w:r w:rsidRPr="007B7737">
        <w:rPr>
          <w:rFonts w:ascii="Calibri" w:hAnsi="Calibri"/>
          <w:sz w:val="22"/>
          <w:szCs w:val="22"/>
          <w:lang w:val="hu-HU"/>
        </w:rPr>
        <w:t>7.4.</w:t>
      </w:r>
      <w:r w:rsidRPr="007B7737">
        <w:rPr>
          <w:rFonts w:ascii="Calibri" w:hAnsi="Calibri"/>
          <w:sz w:val="22"/>
          <w:szCs w:val="22"/>
          <w:lang w:val="hu-HU"/>
        </w:rPr>
        <w:tab/>
        <w:t>Az adatokhoz hozzáférhetnek az adatbevitelt végzők; az Intézmény illetékes munkatársai; a bírálati és monitoring folyamat szereplői; az ellenőrzésre jogosult és felügyeleti szervek; valamint a program megvalósulását és hatásait elemző, az Intézmény által megbízott szakértők és kutatók.</w:t>
      </w:r>
    </w:p>
    <w:p w14:paraId="258B4F59" w14:textId="45CE7BB6" w:rsidR="00D17516" w:rsidRPr="00D17516" w:rsidRDefault="002E036B" w:rsidP="00D17516">
      <w:pPr>
        <w:pStyle w:val="Szvegtrzs"/>
        <w:ind w:left="567" w:hanging="567"/>
        <w:rPr>
          <w:rFonts w:ascii="Calibri" w:hAnsi="Calibri"/>
          <w:sz w:val="22"/>
          <w:szCs w:val="22"/>
          <w:lang w:val="hu-HU"/>
        </w:rPr>
      </w:pPr>
      <w:r w:rsidRPr="007B7737">
        <w:rPr>
          <w:rFonts w:ascii="Calibri" w:hAnsi="Calibri"/>
          <w:sz w:val="22"/>
          <w:szCs w:val="22"/>
          <w:lang w:val="hu-HU"/>
        </w:rPr>
        <w:t>7.5.</w:t>
      </w:r>
      <w:r w:rsidRPr="007B7737">
        <w:rPr>
          <w:rFonts w:ascii="Calibri" w:hAnsi="Calibri"/>
          <w:sz w:val="22"/>
          <w:szCs w:val="22"/>
          <w:lang w:val="hu-HU"/>
        </w:rPr>
        <w:tab/>
      </w:r>
      <w:r w:rsidRPr="007B7737">
        <w:rPr>
          <w:rFonts w:ascii="Calibri" w:hAnsi="Calibri"/>
          <w:bCs/>
          <w:sz w:val="22"/>
          <w:szCs w:val="22"/>
          <w:lang w:val="hu-HU"/>
        </w:rPr>
        <w:t>Az Intézmény a</w:t>
      </w:r>
      <w:r w:rsidRPr="007B7737">
        <w:rPr>
          <w:rFonts w:ascii="Calibri" w:hAnsi="Calibri"/>
          <w:sz w:val="22"/>
          <w:szCs w:val="22"/>
          <w:lang w:val="hu-HU"/>
        </w:rPr>
        <w:t xml:space="preserve"> </w:t>
      </w:r>
      <w:r w:rsidRPr="007B7737">
        <w:rPr>
          <w:rFonts w:ascii="Calibri" w:hAnsi="Calibri"/>
          <w:b/>
          <w:sz w:val="22"/>
          <w:szCs w:val="22"/>
          <w:lang w:val="hu-HU"/>
        </w:rPr>
        <w:t>Résztvevő</w:t>
      </w:r>
      <w:r w:rsidRPr="007B7737">
        <w:rPr>
          <w:rFonts w:ascii="Calibri" w:hAnsi="Calibri"/>
          <w:sz w:val="22"/>
          <w:szCs w:val="22"/>
          <w:lang w:val="hu-HU"/>
        </w:rPr>
        <w:t xml:space="preserve"> személyes adatait védi különösen a jogosulatlan hozzáférés, megváltoztatás, továbbítás, nyilvánosságra hozatal, törlés vagy megsemmisítés, valamint a véletlen megsemmisülés és sérülés ellen. </w:t>
      </w:r>
      <w:r w:rsidRPr="007B7737">
        <w:rPr>
          <w:rFonts w:ascii="Calibri" w:hAnsi="Calibri"/>
          <w:bCs/>
          <w:sz w:val="22"/>
          <w:szCs w:val="22"/>
          <w:lang w:val="hu-HU"/>
        </w:rPr>
        <w:t>Támogató</w:t>
      </w:r>
      <w:r w:rsidRPr="007B7737">
        <w:rPr>
          <w:rFonts w:ascii="Calibri" w:hAnsi="Calibri"/>
          <w:sz w:val="22"/>
          <w:szCs w:val="22"/>
          <w:lang w:val="hu-HU"/>
        </w:rPr>
        <w:t xml:space="preserve"> a személyes adatok technikai védelmének biztosítása érdekében külön védelmi intézkedéseket tesz, ha a személyes adatok továbbítása hálózaton vagy egyéb informatikai eszköz útján történik.</w:t>
      </w:r>
    </w:p>
    <w:p w14:paraId="74A89300" w14:textId="244BBF01" w:rsidR="002E036B" w:rsidRPr="007B7737" w:rsidRDefault="002E036B" w:rsidP="002E036B">
      <w:pPr>
        <w:pStyle w:val="Text1"/>
        <w:pBdr>
          <w:bottom w:val="single" w:sz="6" w:space="1" w:color="000000"/>
        </w:pBdr>
        <w:spacing w:before="240" w:after="120"/>
        <w:ind w:left="0"/>
        <w:jc w:val="left"/>
        <w:rPr>
          <w:rFonts w:ascii="Calibri" w:hAnsi="Calibri"/>
          <w:sz w:val="22"/>
          <w:szCs w:val="22"/>
          <w:lang w:val="hu-HU"/>
        </w:rPr>
      </w:pPr>
      <w:r w:rsidRPr="007B7737">
        <w:rPr>
          <w:rFonts w:ascii="Calibri" w:hAnsi="Calibri"/>
          <w:sz w:val="22"/>
          <w:szCs w:val="22"/>
          <w:lang w:val="hu-HU"/>
        </w:rPr>
        <w:t>8. CIKK – ÁLTAL</w:t>
      </w:r>
      <w:r w:rsidR="00D17516">
        <w:rPr>
          <w:rFonts w:ascii="Calibri" w:hAnsi="Calibri"/>
          <w:sz w:val="22"/>
          <w:szCs w:val="22"/>
          <w:lang w:val="hu-HU"/>
        </w:rPr>
        <w:t>Á</w:t>
      </w:r>
      <w:r w:rsidRPr="007B7737">
        <w:rPr>
          <w:rFonts w:ascii="Calibri" w:hAnsi="Calibri"/>
          <w:sz w:val="22"/>
          <w:szCs w:val="22"/>
          <w:lang w:val="hu-HU"/>
        </w:rPr>
        <w:t>NOS ÉS ZÁRÓ RENDELKEZÉS</w:t>
      </w:r>
    </w:p>
    <w:p w14:paraId="021C4F14" w14:textId="77777777" w:rsidR="002E036B" w:rsidRPr="007B7737" w:rsidRDefault="002E036B" w:rsidP="002E036B">
      <w:pPr>
        <w:ind w:left="720" w:hanging="720"/>
        <w:jc w:val="both"/>
        <w:rPr>
          <w:rFonts w:ascii="Calibri" w:hAnsi="Calibri"/>
          <w:sz w:val="22"/>
          <w:szCs w:val="22"/>
          <w:lang w:val="hu-HU"/>
        </w:rPr>
      </w:pPr>
      <w:r w:rsidRPr="007B7737">
        <w:rPr>
          <w:rFonts w:ascii="Calibri" w:hAnsi="Calibri"/>
          <w:sz w:val="22"/>
          <w:szCs w:val="22"/>
          <w:lang w:val="hu-HU"/>
        </w:rPr>
        <w:t>8.1</w:t>
      </w:r>
      <w:r w:rsidRPr="007B7737">
        <w:rPr>
          <w:rFonts w:ascii="Calibri" w:hAnsi="Calibri"/>
          <w:sz w:val="22"/>
          <w:szCs w:val="22"/>
          <w:lang w:val="hu-HU"/>
        </w:rPr>
        <w:tab/>
      </w:r>
      <w:r w:rsidRPr="007B7737">
        <w:rPr>
          <w:rFonts w:ascii="Calibri" w:hAnsi="Calibri"/>
          <w:b/>
          <w:sz w:val="22"/>
          <w:szCs w:val="22"/>
          <w:lang w:val="hu-HU"/>
        </w:rPr>
        <w:t>Résztvevő</w:t>
      </w:r>
      <w:r w:rsidRPr="007B7737">
        <w:rPr>
          <w:rFonts w:ascii="Calibri" w:hAnsi="Calibri"/>
          <w:sz w:val="22"/>
          <w:szCs w:val="22"/>
          <w:lang w:val="hu-HU"/>
        </w:rPr>
        <w:t xml:space="preserve"> a jelen szerződés aláírásával igazolja, hogy az Európai Bizottság által nyújtott mobilitási támogatást elfogadja.</w:t>
      </w:r>
    </w:p>
    <w:p w14:paraId="13127149" w14:textId="77777777" w:rsidR="002E036B" w:rsidRPr="007B7737" w:rsidRDefault="002E036B" w:rsidP="002E036B">
      <w:pPr>
        <w:pStyle w:val="BodyText21"/>
        <w:widowControl/>
        <w:spacing w:after="0"/>
        <w:ind w:left="720" w:hanging="720"/>
        <w:rPr>
          <w:rFonts w:ascii="Calibri" w:hAnsi="Calibri"/>
          <w:szCs w:val="22"/>
          <w:lang w:val="hu-HU"/>
        </w:rPr>
      </w:pPr>
      <w:r w:rsidRPr="007B7737">
        <w:rPr>
          <w:rFonts w:ascii="Calibri" w:hAnsi="Calibri"/>
          <w:szCs w:val="22"/>
          <w:lang w:val="hu-HU"/>
        </w:rPr>
        <w:t>8.2</w:t>
      </w:r>
      <w:r w:rsidRPr="007B7737">
        <w:rPr>
          <w:rFonts w:ascii="Calibri" w:hAnsi="Calibri"/>
          <w:szCs w:val="22"/>
          <w:lang w:val="hu-HU"/>
        </w:rPr>
        <w:tab/>
      </w:r>
      <w:r w:rsidRPr="007B7737">
        <w:rPr>
          <w:rFonts w:ascii="Calibri" w:hAnsi="Calibri"/>
          <w:b/>
          <w:szCs w:val="22"/>
          <w:lang w:val="hu-HU"/>
        </w:rPr>
        <w:t>Résztvevő</w:t>
      </w:r>
      <w:r w:rsidRPr="007B7737">
        <w:rPr>
          <w:rFonts w:ascii="Calibri" w:hAnsi="Calibri"/>
          <w:szCs w:val="22"/>
          <w:lang w:val="hu-HU"/>
        </w:rPr>
        <w:t xml:space="preserve"> az utazással és külföldi tartózkodással kapcsolatos teendőit (utazás, szállás, vízum stb.) önállóan intézi és fizeti.</w:t>
      </w:r>
    </w:p>
    <w:p w14:paraId="4590A7C8" w14:textId="77777777" w:rsidR="002E036B" w:rsidRPr="007B7737" w:rsidRDefault="002E036B" w:rsidP="002E036B">
      <w:pPr>
        <w:pStyle w:val="Szvegtest"/>
        <w:widowControl/>
        <w:spacing w:after="0"/>
        <w:ind w:left="720" w:hanging="720"/>
        <w:rPr>
          <w:rFonts w:ascii="Calibri" w:hAnsi="Calibri"/>
          <w:sz w:val="22"/>
          <w:szCs w:val="22"/>
          <w:lang w:val="hu-HU"/>
        </w:rPr>
      </w:pPr>
      <w:r w:rsidRPr="007B7737">
        <w:rPr>
          <w:rFonts w:ascii="Calibri" w:hAnsi="Calibri"/>
          <w:sz w:val="22"/>
          <w:szCs w:val="22"/>
          <w:lang w:val="hu-HU"/>
        </w:rPr>
        <w:t>8.3</w:t>
      </w:r>
      <w:r w:rsidRPr="007B7737">
        <w:rPr>
          <w:rFonts w:ascii="Calibri" w:hAnsi="Calibri"/>
          <w:sz w:val="22"/>
          <w:szCs w:val="22"/>
          <w:lang w:val="hu-HU"/>
        </w:rPr>
        <w:tab/>
      </w:r>
      <w:r w:rsidRPr="007B7737">
        <w:rPr>
          <w:rFonts w:ascii="Calibri" w:hAnsi="Calibri"/>
          <w:b/>
          <w:sz w:val="22"/>
          <w:szCs w:val="22"/>
          <w:lang w:val="hu-HU"/>
        </w:rPr>
        <w:t>Résztvevő</w:t>
      </w:r>
      <w:r w:rsidRPr="007B7737">
        <w:rPr>
          <w:rFonts w:ascii="Calibri" w:hAnsi="Calibri"/>
          <w:sz w:val="22"/>
          <w:szCs w:val="22"/>
          <w:lang w:val="hu-HU"/>
        </w:rPr>
        <w:t xml:space="preserve"> a támogatást kizárólag a jelen szerződés részét képező Erasmus+ Mobilitási megállapodásban leírtak teljesítése érdekében használja fel.</w:t>
      </w:r>
    </w:p>
    <w:p w14:paraId="59817F38" w14:textId="77777777" w:rsidR="002E036B" w:rsidRPr="00BB278E" w:rsidRDefault="002E036B" w:rsidP="00D17516">
      <w:pPr>
        <w:pStyle w:val="BodyText21"/>
        <w:keepNext/>
        <w:spacing w:after="0"/>
        <w:ind w:left="720" w:hanging="720"/>
        <w:rPr>
          <w:rFonts w:ascii="Calibri" w:hAnsi="Calibri"/>
          <w:color w:val="0000FF"/>
          <w:szCs w:val="22"/>
          <w:lang w:val="hu-HU"/>
        </w:rPr>
      </w:pPr>
      <w:r w:rsidRPr="007B7737">
        <w:rPr>
          <w:rFonts w:ascii="Calibri" w:hAnsi="Calibri"/>
          <w:szCs w:val="22"/>
          <w:lang w:val="hu-HU"/>
        </w:rPr>
        <w:t>8.4</w:t>
      </w:r>
      <w:r w:rsidRPr="007B7737">
        <w:rPr>
          <w:rFonts w:ascii="Calibri" w:hAnsi="Calibri"/>
          <w:szCs w:val="22"/>
          <w:lang w:val="hu-HU"/>
        </w:rPr>
        <w:tab/>
        <w:t xml:space="preserve">Amennyiben </w:t>
      </w:r>
      <w:r w:rsidRPr="007B7737">
        <w:rPr>
          <w:rFonts w:ascii="Calibri" w:hAnsi="Calibri"/>
          <w:b/>
          <w:szCs w:val="22"/>
          <w:lang w:val="hu-HU"/>
        </w:rPr>
        <w:t>Résztvevő</w:t>
      </w:r>
      <w:r w:rsidRPr="007B7737">
        <w:rPr>
          <w:rFonts w:ascii="Calibri" w:hAnsi="Calibri"/>
          <w:szCs w:val="22"/>
          <w:lang w:val="hu-HU"/>
        </w:rPr>
        <w:t xml:space="preserve"> nem teljesíti a jelen szerződésből fakadó kötelezettségeit, az Intézmény 15 napos határidővel jogosult felmondani a Szerződést, illetve elállhat attól. A Szerződés felmondása vagy az attól való elállás esetén a Résztvevő a felmondástól/az elállás közlésétől számított 15 napon belül köteles az Intézmény döntésétől függően az átutalt összeg egy részét vagy egészét az </w:t>
      </w:r>
      <w:r w:rsidRPr="007B7737">
        <w:rPr>
          <w:rFonts w:ascii="Calibri" w:hAnsi="Calibri"/>
          <w:szCs w:val="22"/>
          <w:lang w:val="hu-HU"/>
        </w:rPr>
        <w:lastRenderedPageBreak/>
        <w:t>Intézménynek visszafizetni. Az elszámolás és visszafizetés minden esetben euróban történik.</w:t>
      </w:r>
      <w:r w:rsidRPr="00BB278E">
        <w:rPr>
          <w:rFonts w:ascii="Calibri" w:hAnsi="Calibri"/>
          <w:szCs w:val="22"/>
          <w:lang w:val="hu-HU"/>
        </w:rPr>
        <w:t xml:space="preserve"> </w:t>
      </w:r>
    </w:p>
    <w:p w14:paraId="57FA5FD5" w14:textId="77777777" w:rsidR="002E036B" w:rsidRPr="00BB278E" w:rsidRDefault="002E036B" w:rsidP="00D17516">
      <w:pPr>
        <w:pStyle w:val="BodyText21"/>
        <w:keepNext/>
        <w:spacing w:after="0"/>
        <w:ind w:left="720" w:hanging="720"/>
        <w:rPr>
          <w:rFonts w:ascii="Calibri" w:hAnsi="Calibri"/>
          <w:szCs w:val="22"/>
          <w:lang w:val="hu-HU"/>
        </w:rPr>
      </w:pPr>
      <w:r>
        <w:rPr>
          <w:rFonts w:ascii="Calibri" w:hAnsi="Calibri"/>
          <w:szCs w:val="22"/>
          <w:lang w:val="hu-HU"/>
        </w:rPr>
        <w:t>8</w:t>
      </w:r>
      <w:r w:rsidRPr="00BB278E">
        <w:rPr>
          <w:rFonts w:ascii="Calibri" w:hAnsi="Calibri"/>
          <w:szCs w:val="22"/>
          <w:lang w:val="hu-HU"/>
        </w:rPr>
        <w:t>.5</w:t>
      </w:r>
      <w:r w:rsidRPr="00BB278E">
        <w:rPr>
          <w:rFonts w:ascii="Calibri" w:hAnsi="Calibri"/>
          <w:szCs w:val="22"/>
          <w:lang w:val="hu-HU"/>
        </w:rPr>
        <w:tab/>
      </w:r>
      <w:r w:rsidRPr="00BB278E">
        <w:rPr>
          <w:rFonts w:ascii="Calibri" w:hAnsi="Calibri"/>
          <w:b/>
          <w:szCs w:val="22"/>
          <w:lang w:val="hu-HU"/>
        </w:rPr>
        <w:t>Résztvevő</w:t>
      </w:r>
      <w:r w:rsidRPr="00BB278E">
        <w:rPr>
          <w:rFonts w:ascii="Calibri" w:hAnsi="Calibri"/>
          <w:szCs w:val="22"/>
          <w:lang w:val="hu-HU"/>
        </w:rPr>
        <w:t xml:space="preserve"> viseli a külföldi tartózkodás során bekövetkező valamennyi baleseti, betegségi, személyi és vagyoni kárt, ezeket sem az Intézményre, sem az EU intézményeire nem háríthatja át. Résztvevő kijelenti, hogy a kint tartózkodás teljes időtartamára megfelelő biztosítással rendelkezik, ha szükséges, kiegészítő biztosítás megkötéséről kiutazása előtt intézkedik. Ettől csak abban az esetben térhet el, ha a fogadó országban kötelezően vagy előnyösebb feltételekkel tud szerződést kötni. </w:t>
      </w:r>
    </w:p>
    <w:p w14:paraId="3B3B5C13" w14:textId="77777777" w:rsidR="002E036B" w:rsidRPr="00BB278E" w:rsidRDefault="002E036B" w:rsidP="002E036B">
      <w:pPr>
        <w:pStyle w:val="BodyText21"/>
        <w:spacing w:after="0"/>
        <w:ind w:left="720" w:hanging="720"/>
        <w:rPr>
          <w:rFonts w:ascii="Calibri" w:hAnsi="Calibri"/>
          <w:szCs w:val="22"/>
          <w:lang w:val="hu-HU"/>
        </w:rPr>
      </w:pPr>
      <w:r>
        <w:rPr>
          <w:rFonts w:ascii="Calibri" w:hAnsi="Calibri"/>
          <w:color w:val="000000"/>
          <w:szCs w:val="22"/>
          <w:lang w:val="hu-HU"/>
        </w:rPr>
        <w:t>8</w:t>
      </w:r>
      <w:r w:rsidRPr="00BB278E">
        <w:rPr>
          <w:rFonts w:ascii="Calibri" w:hAnsi="Calibri"/>
          <w:color w:val="000000"/>
          <w:szCs w:val="22"/>
          <w:lang w:val="hu-HU"/>
        </w:rPr>
        <w:t>.6</w:t>
      </w:r>
      <w:r w:rsidRPr="00BB278E">
        <w:rPr>
          <w:rFonts w:ascii="Calibri" w:hAnsi="Calibri"/>
          <w:color w:val="000000"/>
          <w:szCs w:val="22"/>
          <w:lang w:val="hu-HU"/>
        </w:rPr>
        <w:tab/>
        <w:t>A jelen szerződést vagy mellékleteit érintő bármely módosításról a felek írásban kötelesek</w:t>
      </w:r>
      <w:r w:rsidRPr="00BB278E">
        <w:rPr>
          <w:rFonts w:ascii="Calibri" w:hAnsi="Calibri"/>
          <w:szCs w:val="22"/>
          <w:lang w:val="hu-HU"/>
        </w:rPr>
        <w:t xml:space="preserve"> megállapodni. Az így létrejövő utólagos szerződésmódosítást csatolni kell az eredeti szerződéshez. </w:t>
      </w:r>
    </w:p>
    <w:p w14:paraId="75E23030" w14:textId="3037EE5F" w:rsidR="00F32596" w:rsidRDefault="00F32596" w:rsidP="0014135D">
      <w:pPr>
        <w:spacing w:line="360" w:lineRule="auto"/>
        <w:jc w:val="both"/>
        <w:outlineLvl w:val="0"/>
        <w:rPr>
          <w:rFonts w:ascii="Calibri" w:hAnsi="Calibri"/>
          <w:sz w:val="22"/>
          <w:szCs w:val="22"/>
          <w:lang w:val="hu-HU"/>
        </w:rPr>
      </w:pPr>
    </w:p>
    <w:p w14:paraId="6CC078B8" w14:textId="6C6FCB7E" w:rsidR="00974170" w:rsidRPr="00D17516" w:rsidRDefault="007A24C4" w:rsidP="00D17516">
      <w:pPr>
        <w:widowControl w:val="0"/>
        <w:suppressAutoHyphens w:val="0"/>
        <w:jc w:val="both"/>
        <w:rPr>
          <w:rFonts w:asciiTheme="minorHAnsi" w:hAnsiTheme="minorHAnsi" w:cstheme="minorHAnsi"/>
          <w:sz w:val="22"/>
          <w:szCs w:val="22"/>
          <w:lang w:val="da-DK"/>
        </w:rPr>
      </w:pPr>
      <w:r w:rsidRPr="007A24C4">
        <w:rPr>
          <w:rFonts w:asciiTheme="minorHAnsi" w:hAnsiTheme="minorHAnsi" w:cstheme="minorHAnsi"/>
          <w:sz w:val="22"/>
          <w:szCs w:val="22"/>
          <w:lang w:val="da-DK"/>
        </w:rPr>
        <w:t>A szerződés 3 db eredeti, egymással teljesen megegyező példányban készült, melyből 2 példány az Intézményt , 1 példány a Résztvevőt illet.</w:t>
      </w:r>
    </w:p>
    <w:tbl>
      <w:tblPr>
        <w:tblpPr w:leftFromText="141" w:rightFromText="141" w:vertAnchor="text" w:horzAnchor="margin" w:tblpY="739"/>
        <w:tblOverlap w:val="never"/>
        <w:tblW w:w="0" w:type="auto"/>
        <w:tblLook w:val="00A0" w:firstRow="1" w:lastRow="0" w:firstColumn="1" w:lastColumn="0" w:noHBand="0" w:noVBand="0"/>
      </w:tblPr>
      <w:tblGrid>
        <w:gridCol w:w="4464"/>
        <w:gridCol w:w="559"/>
        <w:gridCol w:w="3967"/>
      </w:tblGrid>
      <w:tr w:rsidR="00611931" w:rsidRPr="009454E0" w14:paraId="07D23475" w14:textId="77777777" w:rsidTr="00D17516">
        <w:trPr>
          <w:trHeight w:val="270"/>
        </w:trPr>
        <w:tc>
          <w:tcPr>
            <w:tcW w:w="4464" w:type="dxa"/>
          </w:tcPr>
          <w:p w14:paraId="4758F4AB" w14:textId="773FB3E4" w:rsidR="00611931" w:rsidRPr="009454E0" w:rsidRDefault="00611931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>Résztvevő:</w:t>
            </w:r>
          </w:p>
        </w:tc>
        <w:tc>
          <w:tcPr>
            <w:tcW w:w="559" w:type="dxa"/>
          </w:tcPr>
          <w:p w14:paraId="3AAF302B" w14:textId="77777777" w:rsidR="00611931" w:rsidRPr="009454E0" w:rsidRDefault="00611931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</w:p>
        </w:tc>
        <w:tc>
          <w:tcPr>
            <w:tcW w:w="3967" w:type="dxa"/>
          </w:tcPr>
          <w:p w14:paraId="6DD7B89C" w14:textId="2EF9E309" w:rsidR="00611931" w:rsidRPr="009454E0" w:rsidRDefault="00611931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>Intézmény részéről:</w:t>
            </w:r>
          </w:p>
        </w:tc>
      </w:tr>
      <w:tr w:rsidR="00611931" w:rsidRPr="009454E0" w14:paraId="01B4934E" w14:textId="77777777" w:rsidTr="00D17516">
        <w:trPr>
          <w:trHeight w:val="1069"/>
        </w:trPr>
        <w:tc>
          <w:tcPr>
            <w:tcW w:w="4464" w:type="dxa"/>
          </w:tcPr>
          <w:p w14:paraId="263322AE" w14:textId="77777777" w:rsidR="00611931" w:rsidRPr="009454E0" w:rsidRDefault="00611931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</w:p>
          <w:p w14:paraId="12C62D34" w14:textId="77777777" w:rsidR="00611931" w:rsidRPr="009454E0" w:rsidRDefault="00611931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</w:p>
          <w:p w14:paraId="57C0DC03" w14:textId="77777777" w:rsidR="00611931" w:rsidRPr="009454E0" w:rsidRDefault="00611931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>__________________________</w:t>
            </w:r>
          </w:p>
        </w:tc>
        <w:tc>
          <w:tcPr>
            <w:tcW w:w="559" w:type="dxa"/>
          </w:tcPr>
          <w:p w14:paraId="1CC53ACE" w14:textId="77777777" w:rsidR="00611931" w:rsidRPr="009454E0" w:rsidRDefault="00611931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</w:p>
        </w:tc>
        <w:tc>
          <w:tcPr>
            <w:tcW w:w="3967" w:type="dxa"/>
          </w:tcPr>
          <w:p w14:paraId="556DB0E6" w14:textId="77777777" w:rsidR="00611931" w:rsidRPr="009454E0" w:rsidRDefault="00611931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</w:p>
          <w:p w14:paraId="6C284D01" w14:textId="77777777" w:rsidR="00611931" w:rsidRPr="009454E0" w:rsidRDefault="00611931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</w:p>
          <w:p w14:paraId="611F1D51" w14:textId="77777777" w:rsidR="00611931" w:rsidRPr="009454E0" w:rsidRDefault="00611931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>___________________________</w:t>
            </w:r>
          </w:p>
        </w:tc>
      </w:tr>
      <w:tr w:rsidR="00611931" w:rsidRPr="009454E0" w14:paraId="17BA3C5B" w14:textId="77777777" w:rsidTr="00D17516">
        <w:trPr>
          <w:trHeight w:val="949"/>
        </w:trPr>
        <w:tc>
          <w:tcPr>
            <w:tcW w:w="4464" w:type="dxa"/>
          </w:tcPr>
          <w:p w14:paraId="0783D9E0" w14:textId="13997288" w:rsidR="00611931" w:rsidRPr="009454E0" w:rsidRDefault="00974170" w:rsidP="00D17516">
            <w:pPr>
              <w:pStyle w:val="Szvegtrzs"/>
              <w:widowControl w:val="0"/>
              <w:suppressAutoHyphens w:val="0"/>
              <w:rPr>
                <w:rFonts w:ascii="Calibri" w:hAnsi="Calibri"/>
                <w:sz w:val="22"/>
                <w:szCs w:val="22"/>
                <w:lang w:val="da-DK"/>
              </w:rPr>
            </w:pPr>
            <w:r>
              <w:rPr>
                <w:rFonts w:ascii="Calibri" w:hAnsi="Calibri"/>
                <w:sz w:val="22"/>
                <w:szCs w:val="22"/>
                <w:lang w:val="da-DK"/>
              </w:rPr>
              <w:t xml:space="preserve">                                      </w:t>
            </w:r>
            <w:permStart w:id="667028327" w:edGrp="everyone"/>
            <w:r w:rsidRPr="00D5535D">
              <w:rPr>
                <w:b/>
                <w:szCs w:val="24"/>
                <w:highlight w:val="yellow"/>
              </w:rPr>
              <w:t>...</w:t>
            </w:r>
            <w:permEnd w:id="667028327"/>
          </w:p>
        </w:tc>
        <w:tc>
          <w:tcPr>
            <w:tcW w:w="559" w:type="dxa"/>
          </w:tcPr>
          <w:p w14:paraId="684A253D" w14:textId="588E3271" w:rsidR="00611931" w:rsidRPr="009454E0" w:rsidRDefault="00611931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</w:p>
        </w:tc>
        <w:tc>
          <w:tcPr>
            <w:tcW w:w="3967" w:type="dxa"/>
          </w:tcPr>
          <w:p w14:paraId="7F839533" w14:textId="77777777" w:rsidR="00611931" w:rsidRPr="00161914" w:rsidRDefault="00611931" w:rsidP="00D17516">
            <w:pPr>
              <w:pStyle w:val="Szvegtest"/>
              <w:spacing w:after="0"/>
              <w:jc w:val="center"/>
              <w:rPr>
                <w:rFonts w:ascii="Calibri" w:hAnsi="Calibri"/>
                <w:b/>
                <w:sz w:val="22"/>
                <w:szCs w:val="22"/>
                <w:lang w:val="da-DK" w:eastAsia="zh-CN"/>
              </w:rPr>
            </w:pPr>
            <w:r w:rsidRPr="00161914">
              <w:rPr>
                <w:rFonts w:ascii="Calibri" w:hAnsi="Calibri"/>
                <w:b/>
                <w:sz w:val="22"/>
                <w:szCs w:val="22"/>
                <w:lang w:val="da-DK" w:eastAsia="zh-CN"/>
              </w:rPr>
              <w:t>Dr. Miseta Attila</w:t>
            </w:r>
          </w:p>
          <w:p w14:paraId="75FFC6B3" w14:textId="77777777" w:rsidR="00611931" w:rsidRPr="009454E0" w:rsidRDefault="00611931" w:rsidP="00D17516">
            <w:pPr>
              <w:pStyle w:val="Szvegtest"/>
              <w:spacing w:after="0"/>
              <w:jc w:val="center"/>
              <w:rPr>
                <w:rFonts w:ascii="Calibri" w:hAnsi="Calibri"/>
                <w:sz w:val="22"/>
                <w:szCs w:val="22"/>
                <w:lang w:val="da-DK" w:eastAsia="zh-CN"/>
              </w:rPr>
            </w:pPr>
            <w:r w:rsidRPr="009454E0">
              <w:rPr>
                <w:rFonts w:ascii="Calibri" w:hAnsi="Calibri"/>
                <w:sz w:val="22"/>
                <w:szCs w:val="22"/>
                <w:lang w:val="da-DK" w:eastAsia="zh-CN"/>
              </w:rPr>
              <w:t>rektor</w:t>
            </w:r>
          </w:p>
          <w:p w14:paraId="7076C6EC" w14:textId="77777777" w:rsidR="00611931" w:rsidRPr="009454E0" w:rsidRDefault="00611931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</w:p>
        </w:tc>
      </w:tr>
      <w:tr w:rsidR="00611931" w:rsidRPr="009454E0" w14:paraId="004BFD57" w14:textId="77777777" w:rsidTr="001342EA">
        <w:trPr>
          <w:trHeight w:val="270"/>
        </w:trPr>
        <w:tc>
          <w:tcPr>
            <w:tcW w:w="4464" w:type="dxa"/>
          </w:tcPr>
          <w:p w14:paraId="6542FD05" w14:textId="77777777" w:rsidR="00611931" w:rsidRPr="009454E0" w:rsidRDefault="00611931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 xml:space="preserve">Kelt: </w:t>
            </w:r>
            <w:r>
              <w:rPr>
                <w:rFonts w:ascii="Calibri" w:hAnsi="Calibri"/>
                <w:sz w:val="22"/>
                <w:szCs w:val="22"/>
                <w:lang w:val="da-DK"/>
              </w:rPr>
              <w:t xml:space="preserve">Pécs, </w:t>
            </w:r>
            <w:permStart w:id="1126985923" w:edGrp="everyone"/>
            <w:r w:rsidRPr="00011BFD">
              <w:rPr>
                <w:rFonts w:ascii="Calibri" w:hAnsi="Calibri"/>
                <w:sz w:val="22"/>
                <w:szCs w:val="22"/>
                <w:highlight w:val="yellow"/>
                <w:lang w:val="da-DK"/>
              </w:rPr>
              <w:t>..</w:t>
            </w:r>
            <w:permEnd w:id="1126985923"/>
          </w:p>
        </w:tc>
        <w:tc>
          <w:tcPr>
            <w:tcW w:w="559" w:type="dxa"/>
          </w:tcPr>
          <w:p w14:paraId="55F19576" w14:textId="77777777" w:rsidR="00611931" w:rsidRPr="009454E0" w:rsidRDefault="00611931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</w:p>
        </w:tc>
        <w:tc>
          <w:tcPr>
            <w:tcW w:w="3967" w:type="dxa"/>
          </w:tcPr>
          <w:p w14:paraId="2FFFB83E" w14:textId="77777777" w:rsidR="00611931" w:rsidRPr="009454E0" w:rsidRDefault="00611931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  <w:r>
              <w:rPr>
                <w:rFonts w:ascii="Calibri" w:hAnsi="Calibri"/>
                <w:sz w:val="22"/>
                <w:szCs w:val="22"/>
                <w:lang w:val="da-DK"/>
              </w:rPr>
              <w:t xml:space="preserve">Kelt: Pécs, </w:t>
            </w:r>
            <w:permStart w:id="921583911" w:edGrp="everyone"/>
            <w:r w:rsidRPr="00974170">
              <w:rPr>
                <w:rFonts w:ascii="Calibri" w:hAnsi="Calibri"/>
                <w:sz w:val="22"/>
                <w:szCs w:val="22"/>
                <w:lang w:val="da-DK"/>
              </w:rPr>
              <w:t>..</w:t>
            </w:r>
            <w:permEnd w:id="921583911"/>
            <w:r w:rsidRPr="00974170">
              <w:rPr>
                <w:rFonts w:ascii="Calibri" w:hAnsi="Calibri"/>
                <w:sz w:val="22"/>
                <w:szCs w:val="22"/>
                <w:lang w:val="da-DK"/>
              </w:rPr>
              <w:t>.</w:t>
            </w:r>
          </w:p>
        </w:tc>
      </w:tr>
      <w:tr w:rsidR="00D17516" w:rsidRPr="009454E0" w14:paraId="3B599897" w14:textId="77777777" w:rsidTr="001342EA">
        <w:trPr>
          <w:trHeight w:val="270"/>
        </w:trPr>
        <w:tc>
          <w:tcPr>
            <w:tcW w:w="8990" w:type="dxa"/>
            <w:gridSpan w:val="3"/>
          </w:tcPr>
          <w:p w14:paraId="443C8942" w14:textId="77777777" w:rsidR="00D17516" w:rsidRDefault="00D17516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</w:p>
          <w:p w14:paraId="616A8104" w14:textId="77777777" w:rsidR="00D17516" w:rsidRDefault="00D17516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</w:p>
          <w:p w14:paraId="45DCD4A3" w14:textId="77777777" w:rsidR="001342EA" w:rsidRDefault="001342EA" w:rsidP="00D17516">
            <w:pPr>
              <w:widowControl w:val="0"/>
              <w:suppressAutoHyphens w:val="0"/>
              <w:jc w:val="both"/>
              <w:rPr>
                <w:rFonts w:ascii="Calibri" w:hAnsi="Calibri"/>
                <w:sz w:val="22"/>
                <w:szCs w:val="22"/>
                <w:lang w:val="da-DK"/>
              </w:rPr>
            </w:pPr>
          </w:p>
          <w:p w14:paraId="119310D5" w14:textId="4C5A78E5" w:rsidR="00D17516" w:rsidRDefault="00D17516" w:rsidP="00D17516">
            <w:pPr>
              <w:widowControl w:val="0"/>
              <w:suppressAutoHyphens w:val="0"/>
              <w:jc w:val="both"/>
              <w:rPr>
                <w:rFonts w:ascii="Calibri" w:hAnsi="Calibri"/>
                <w:sz w:val="22"/>
                <w:szCs w:val="22"/>
                <w:lang w:val="da-DK"/>
              </w:rPr>
            </w:pP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>Egyetértek:</w:t>
            </w:r>
          </w:p>
          <w:p w14:paraId="6A60A1BF" w14:textId="77777777" w:rsidR="00D17516" w:rsidRDefault="00D17516" w:rsidP="00D17516">
            <w:pPr>
              <w:widowControl w:val="0"/>
              <w:suppressAutoHyphens w:val="0"/>
              <w:jc w:val="both"/>
              <w:rPr>
                <w:rFonts w:ascii="Calibri" w:hAnsi="Calibri"/>
                <w:sz w:val="22"/>
                <w:szCs w:val="22"/>
                <w:lang w:val="da-DK"/>
              </w:rPr>
            </w:pPr>
          </w:p>
          <w:p w14:paraId="42908CD1" w14:textId="0A11E203" w:rsidR="00D17516" w:rsidRPr="009454E0" w:rsidRDefault="00D17516" w:rsidP="00D17516">
            <w:pPr>
              <w:widowControl w:val="0"/>
              <w:suppressAutoHyphens w:val="0"/>
              <w:jc w:val="both"/>
              <w:rPr>
                <w:rFonts w:ascii="Calibri" w:hAnsi="Calibri"/>
                <w:sz w:val="22"/>
                <w:szCs w:val="22"/>
                <w:lang w:val="da-DK"/>
              </w:rPr>
            </w:pPr>
            <w:r>
              <w:rPr>
                <w:rFonts w:ascii="Calibri" w:hAnsi="Calibri"/>
                <w:sz w:val="22"/>
                <w:szCs w:val="22"/>
                <w:lang w:val="da-DK"/>
              </w:rPr>
              <w:t xml:space="preserve">                                                   </w:t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 xml:space="preserve">   ________________________</w:t>
            </w:r>
          </w:p>
          <w:p w14:paraId="3E770179" w14:textId="6767E4A9" w:rsidR="00D17516" w:rsidRPr="009454E0" w:rsidRDefault="00D17516" w:rsidP="00D17516">
            <w:pPr>
              <w:widowControl w:val="0"/>
              <w:suppressAutoHyphens w:val="0"/>
              <w:jc w:val="both"/>
              <w:rPr>
                <w:rFonts w:ascii="Calibri" w:hAnsi="Calibri"/>
                <w:sz w:val="22"/>
                <w:szCs w:val="22"/>
                <w:lang w:val="da-DK"/>
              </w:rPr>
            </w:pPr>
            <w:r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>
              <w:rPr>
                <w:rFonts w:ascii="Calibri" w:hAnsi="Calibri"/>
                <w:sz w:val="22"/>
                <w:szCs w:val="22"/>
                <w:lang w:val="da-DK"/>
              </w:rPr>
              <w:t xml:space="preserve">          </w:t>
            </w:r>
            <w:r>
              <w:rPr>
                <w:rFonts w:ascii="Calibri" w:hAnsi="Calibri"/>
                <w:sz w:val="22"/>
                <w:szCs w:val="22"/>
                <w:lang w:val="da-DK"/>
              </w:rPr>
              <w:t>Decsi István</w:t>
            </w:r>
          </w:p>
          <w:p w14:paraId="768046BC" w14:textId="0EDCF56B" w:rsidR="00D17516" w:rsidRPr="009454E0" w:rsidRDefault="00D17516" w:rsidP="00D17516">
            <w:pPr>
              <w:widowControl w:val="0"/>
              <w:suppressAutoHyphens w:val="0"/>
              <w:jc w:val="both"/>
              <w:rPr>
                <w:rFonts w:ascii="Calibri" w:hAnsi="Calibri"/>
                <w:sz w:val="22"/>
                <w:szCs w:val="22"/>
                <w:lang w:val="da-DK"/>
              </w:rPr>
            </w:pP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>
              <w:rPr>
                <w:rFonts w:ascii="Calibri" w:hAnsi="Calibri"/>
                <w:sz w:val="22"/>
                <w:szCs w:val="22"/>
                <w:lang w:val="da-DK"/>
              </w:rPr>
              <w:t xml:space="preserve">             </w:t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>kancellá</w:t>
            </w:r>
            <w:r>
              <w:rPr>
                <w:rFonts w:ascii="Calibri" w:hAnsi="Calibri"/>
                <w:sz w:val="22"/>
                <w:szCs w:val="22"/>
                <w:lang w:val="da-DK"/>
              </w:rPr>
              <w:t>r</w:t>
            </w:r>
          </w:p>
          <w:p w14:paraId="32269AF3" w14:textId="77777777" w:rsidR="00D17516" w:rsidRPr="00195FF2" w:rsidRDefault="00D17516" w:rsidP="00D17516">
            <w:pPr>
              <w:widowControl w:val="0"/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95FF2">
              <w:rPr>
                <w:rFonts w:asciiTheme="minorHAnsi" w:hAnsiTheme="minorHAnsi" w:cstheme="minorHAnsi"/>
                <w:sz w:val="22"/>
                <w:szCs w:val="22"/>
              </w:rPr>
              <w:t>Ellenjegyzők</w:t>
            </w:r>
            <w:proofErr w:type="spellEnd"/>
            <w:r w:rsidRPr="00195FF2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proofErr w:type="gramEnd"/>
          </w:p>
          <w:p w14:paraId="0E133179" w14:textId="77777777" w:rsidR="00D17516" w:rsidRDefault="00D17516" w:rsidP="00D17516">
            <w:pPr>
              <w:widowControl w:val="0"/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E939F3B" w14:textId="77777777" w:rsidR="00D17516" w:rsidRPr="00195FF2" w:rsidRDefault="00D17516" w:rsidP="00D17516">
            <w:pPr>
              <w:widowControl w:val="0"/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5134D9D" w14:textId="087BDC38" w:rsidR="00D17516" w:rsidRPr="00195FF2" w:rsidRDefault="00D17516" w:rsidP="00D17516">
            <w:pPr>
              <w:widowControl w:val="0"/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>_______________________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                   _______________________</w:t>
            </w:r>
          </w:p>
          <w:p w14:paraId="60956650" w14:textId="0123490F" w:rsidR="00D17516" w:rsidRPr="00195FF2" w:rsidRDefault="00D17516" w:rsidP="00D17516">
            <w:pPr>
              <w:widowControl w:val="0"/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 xml:space="preserve">          Péter Marianna</w:t>
            </w: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           </w:t>
            </w: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      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</w:t>
            </w: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 xml:space="preserve">Dr. </w:t>
            </w:r>
            <w:proofErr w:type="spellStart"/>
            <w:r w:rsidRPr="00195FF2">
              <w:rPr>
                <w:rFonts w:asciiTheme="minorHAnsi" w:hAnsiTheme="minorHAnsi" w:cstheme="minorHAnsi"/>
                <w:sz w:val="22"/>
                <w:szCs w:val="22"/>
              </w:rPr>
              <w:t>Tarrósy</w:t>
            </w:r>
            <w:proofErr w:type="spellEnd"/>
            <w:r w:rsidRPr="00195FF2">
              <w:rPr>
                <w:rFonts w:asciiTheme="minorHAnsi" w:hAnsiTheme="minorHAnsi" w:cstheme="minorHAnsi"/>
                <w:sz w:val="22"/>
                <w:szCs w:val="22"/>
              </w:rPr>
              <w:t xml:space="preserve"> István</w:t>
            </w:r>
          </w:p>
          <w:p w14:paraId="5E82E294" w14:textId="654F1E8F" w:rsidR="00D17516" w:rsidRPr="00195FF2" w:rsidRDefault="00D17516" w:rsidP="00D17516">
            <w:pPr>
              <w:widowControl w:val="0"/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 xml:space="preserve">      </w:t>
            </w:r>
            <w:proofErr w:type="spellStart"/>
            <w:proofErr w:type="gramStart"/>
            <w:r w:rsidRPr="00195FF2">
              <w:rPr>
                <w:rFonts w:asciiTheme="minorHAnsi" w:hAnsiTheme="minorHAnsi" w:cstheme="minorHAnsi"/>
                <w:sz w:val="22"/>
                <w:szCs w:val="22"/>
              </w:rPr>
              <w:t>pénzügyi</w:t>
            </w:r>
            <w:proofErr w:type="spellEnd"/>
            <w:proofErr w:type="gramEnd"/>
            <w:r w:rsidRPr="00195FF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95FF2">
              <w:rPr>
                <w:rFonts w:asciiTheme="minorHAnsi" w:hAnsiTheme="minorHAnsi" w:cstheme="minorHAnsi"/>
                <w:sz w:val="22"/>
                <w:szCs w:val="22"/>
              </w:rPr>
              <w:t>ellenjegyző</w:t>
            </w:r>
            <w:proofErr w:type="spellEnd"/>
            <w:r w:rsidRPr="00195FF2">
              <w:rPr>
                <w:rFonts w:asciiTheme="minorHAnsi" w:hAnsiTheme="minorHAnsi" w:cstheme="minorHAnsi"/>
                <w:sz w:val="22"/>
                <w:szCs w:val="22"/>
              </w:rPr>
              <w:t xml:space="preserve">                        </w:t>
            </w: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   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 </w:t>
            </w: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95FF2">
              <w:rPr>
                <w:rFonts w:asciiTheme="minorHAnsi" w:hAnsiTheme="minorHAnsi" w:cstheme="minorHAnsi"/>
                <w:sz w:val="22"/>
                <w:szCs w:val="22"/>
              </w:rPr>
              <w:t>szakmai</w:t>
            </w:r>
            <w:proofErr w:type="spellEnd"/>
            <w:r w:rsidRPr="00195FF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95FF2">
              <w:rPr>
                <w:rFonts w:asciiTheme="minorHAnsi" w:hAnsiTheme="minorHAnsi" w:cstheme="minorHAnsi"/>
                <w:sz w:val="22"/>
                <w:szCs w:val="22"/>
              </w:rPr>
              <w:t>ellenjegyző</w:t>
            </w:r>
            <w:proofErr w:type="spellEnd"/>
            <w:r w:rsidRPr="00195FF2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  <w:p w14:paraId="3C58F270" w14:textId="77777777" w:rsidR="00D17516" w:rsidRPr="009454E0" w:rsidRDefault="00D17516" w:rsidP="00D17516">
            <w:pPr>
              <w:pStyle w:val="Szvegtrzs"/>
              <w:widowControl w:val="0"/>
              <w:suppressAutoHyphens w:val="0"/>
              <w:jc w:val="center"/>
              <w:rPr>
                <w:rFonts w:ascii="Calibri" w:hAnsi="Calibri"/>
                <w:sz w:val="22"/>
                <w:szCs w:val="22"/>
                <w:lang w:val="da-DK"/>
              </w:rPr>
            </w:pPr>
          </w:p>
        </w:tc>
      </w:tr>
    </w:tbl>
    <w:p w14:paraId="30EEBAED" w14:textId="6E9873A6" w:rsidR="0014135D" w:rsidRDefault="0014135D" w:rsidP="0014135D">
      <w:pPr>
        <w:spacing w:line="360" w:lineRule="auto"/>
        <w:jc w:val="both"/>
        <w:outlineLvl w:val="0"/>
        <w:rPr>
          <w:rFonts w:ascii="Calibri" w:hAnsi="Calibri"/>
          <w:sz w:val="22"/>
          <w:szCs w:val="22"/>
          <w:lang w:val="hu-HU"/>
        </w:rPr>
      </w:pPr>
    </w:p>
    <w:p w14:paraId="7351FFB8" w14:textId="77777777" w:rsidR="00D17516" w:rsidRPr="00BB278E" w:rsidRDefault="00D17516" w:rsidP="0014135D">
      <w:pPr>
        <w:spacing w:line="360" w:lineRule="auto"/>
        <w:jc w:val="both"/>
        <w:outlineLvl w:val="0"/>
        <w:rPr>
          <w:rFonts w:ascii="Calibri" w:hAnsi="Calibri"/>
          <w:sz w:val="22"/>
          <w:szCs w:val="22"/>
          <w:lang w:val="hu-HU"/>
        </w:rPr>
      </w:pPr>
    </w:p>
    <w:p w14:paraId="00D95ED8" w14:textId="77777777" w:rsidR="0028319C" w:rsidRPr="00BB278E" w:rsidRDefault="0028319C" w:rsidP="00AA232C">
      <w:pPr>
        <w:pStyle w:val="Cmsor1"/>
        <w:pageBreakBefore/>
        <w:numPr>
          <w:ilvl w:val="0"/>
          <w:numId w:val="0"/>
        </w:numPr>
        <w:spacing w:before="0" w:after="0"/>
        <w:jc w:val="center"/>
        <w:rPr>
          <w:lang w:val="hu-HU"/>
        </w:rPr>
      </w:pPr>
      <w:r w:rsidRPr="00BB278E">
        <w:rPr>
          <w:lang w:val="hu-HU"/>
        </w:rPr>
        <w:lastRenderedPageBreak/>
        <w:t>II. számú Melléklet</w:t>
      </w:r>
    </w:p>
    <w:p w14:paraId="2E1826CA" w14:textId="77777777" w:rsidR="0028319C" w:rsidRPr="00BB278E" w:rsidRDefault="0028319C" w:rsidP="00AA232C">
      <w:pPr>
        <w:tabs>
          <w:tab w:val="left" w:pos="360"/>
        </w:tabs>
        <w:jc w:val="center"/>
        <w:rPr>
          <w:b/>
          <w:sz w:val="24"/>
          <w:szCs w:val="24"/>
          <w:lang w:val="hu-HU"/>
        </w:rPr>
      </w:pPr>
      <w:r w:rsidRPr="00BB278E">
        <w:rPr>
          <w:b/>
          <w:sz w:val="24"/>
          <w:szCs w:val="24"/>
          <w:lang w:val="hu-HU"/>
        </w:rPr>
        <w:t>ÁLTALÁNOS FELTÉTELEK</w:t>
      </w:r>
    </w:p>
    <w:p w14:paraId="6F94CE33" w14:textId="77777777" w:rsidR="0028319C" w:rsidRPr="00BB278E" w:rsidRDefault="0028319C" w:rsidP="00AA232C">
      <w:pPr>
        <w:tabs>
          <w:tab w:val="left" w:pos="360"/>
        </w:tabs>
        <w:jc w:val="center"/>
        <w:rPr>
          <w:rFonts w:ascii="Arial" w:hAnsi="Arial" w:cs="Arial"/>
          <w:lang w:val="hu-HU"/>
        </w:rPr>
      </w:pPr>
    </w:p>
    <w:p w14:paraId="3AB7766C" w14:textId="77777777" w:rsidR="0028319C" w:rsidRPr="00BB278E" w:rsidRDefault="0028319C" w:rsidP="00AA232C">
      <w:pPr>
        <w:tabs>
          <w:tab w:val="left" w:pos="360"/>
        </w:tabs>
        <w:jc w:val="center"/>
        <w:rPr>
          <w:rFonts w:ascii="Arial" w:hAnsi="Arial" w:cs="Arial"/>
          <w:lang w:val="hu-HU"/>
        </w:rPr>
        <w:sectPr w:rsidR="0028319C" w:rsidRPr="00BB278E" w:rsidSect="00B8685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134" w:bottom="1440" w:left="1134" w:header="680" w:footer="720" w:gutter="0"/>
          <w:cols w:space="567"/>
          <w:docGrid w:linePitch="360"/>
        </w:sectPr>
      </w:pPr>
    </w:p>
    <w:p w14:paraId="2B46E115" w14:textId="77777777" w:rsidR="0028319C" w:rsidRPr="00BB278E" w:rsidRDefault="0028319C" w:rsidP="00AA232C">
      <w:pPr>
        <w:pStyle w:val="Listaszerbekezds"/>
        <w:keepNext/>
        <w:numPr>
          <w:ilvl w:val="0"/>
          <w:numId w:val="2"/>
        </w:numPr>
        <w:ind w:left="284" w:hanging="284"/>
        <w:rPr>
          <w:szCs w:val="18"/>
          <w:lang w:val="hu-HU"/>
        </w:rPr>
      </w:pPr>
      <w:r w:rsidRPr="00BB278E">
        <w:rPr>
          <w:b/>
          <w:szCs w:val="18"/>
          <w:lang w:val="hu-HU"/>
        </w:rPr>
        <w:t>Cikk: Felelősség</w:t>
      </w:r>
    </w:p>
    <w:p w14:paraId="59359FEB" w14:textId="77777777" w:rsidR="008C0566" w:rsidRPr="00BB278E" w:rsidRDefault="0028319C" w:rsidP="00AA232C">
      <w:pPr>
        <w:ind w:firstLine="284"/>
        <w:jc w:val="both"/>
        <w:rPr>
          <w:szCs w:val="18"/>
          <w:lang w:val="hu-HU"/>
        </w:rPr>
      </w:pPr>
      <w:r w:rsidRPr="00BB278E">
        <w:rPr>
          <w:szCs w:val="18"/>
          <w:lang w:val="hu-HU"/>
        </w:rPr>
        <w:t>Jelen szerződést aláíró felek felmentik a másik felet a jelen szerződés teljesítése következtében bekövetkező károkért való felelősség(re vonás) alól, hacsak az ilyen károk nem a másik fél, vagy annak munkatársai súlyos és szándékos szerződésszegő magatartásának ered</w:t>
      </w:r>
      <w:r w:rsidRPr="00BB278E">
        <w:rPr>
          <w:szCs w:val="18"/>
          <w:lang w:val="hu-HU"/>
        </w:rPr>
        <w:softHyphen/>
        <w:t>ménye</w:t>
      </w:r>
      <w:r w:rsidRPr="00BB278E">
        <w:rPr>
          <w:szCs w:val="18"/>
          <w:lang w:val="hu-HU"/>
        </w:rPr>
        <w:softHyphen/>
        <w:t>ként következnek be.</w:t>
      </w:r>
    </w:p>
    <w:p w14:paraId="7944EA89" w14:textId="77777777" w:rsidR="0028319C" w:rsidRPr="00BB278E" w:rsidRDefault="0028319C" w:rsidP="00AA232C">
      <w:pPr>
        <w:ind w:firstLine="284"/>
        <w:jc w:val="both"/>
        <w:rPr>
          <w:szCs w:val="18"/>
          <w:lang w:val="hu-HU"/>
        </w:rPr>
      </w:pPr>
      <w:r w:rsidRPr="00BB278E">
        <w:rPr>
          <w:szCs w:val="18"/>
          <w:lang w:val="hu-HU"/>
        </w:rPr>
        <w:t>A Tempus Közalapítvány, az Európai Közösség, illetve ezek munkatársai nem vonható(k) felelősségre a mobilitás időtartama alatt bekövetkező károkat érintő igényekkel kapcsolatban. Következésképpen, a Tempus Közalapítvány és az Európai Közösség, nem fogad be az ilyen igényekhez kapcsolódó kártérítési igényt sem.</w:t>
      </w:r>
    </w:p>
    <w:p w14:paraId="63E686C0" w14:textId="77777777" w:rsidR="008C0566" w:rsidRPr="00BB278E" w:rsidRDefault="008C0566" w:rsidP="00AA232C">
      <w:pPr>
        <w:ind w:firstLine="284"/>
        <w:jc w:val="both"/>
        <w:rPr>
          <w:szCs w:val="18"/>
          <w:lang w:val="hu-HU"/>
        </w:rPr>
      </w:pPr>
    </w:p>
    <w:p w14:paraId="1DCC4CB1" w14:textId="77777777" w:rsidR="0028319C" w:rsidRPr="00BB278E" w:rsidRDefault="0028319C" w:rsidP="00AA232C">
      <w:pPr>
        <w:pStyle w:val="Listaszerbekezds"/>
        <w:keepNext/>
        <w:numPr>
          <w:ilvl w:val="0"/>
          <w:numId w:val="2"/>
        </w:numPr>
        <w:ind w:left="284" w:hanging="284"/>
        <w:rPr>
          <w:b/>
          <w:szCs w:val="18"/>
          <w:lang w:val="hu-HU"/>
        </w:rPr>
      </w:pPr>
      <w:r w:rsidRPr="00BB278E">
        <w:rPr>
          <w:b/>
          <w:szCs w:val="18"/>
          <w:lang w:val="hu-HU"/>
        </w:rPr>
        <w:t>Cikk: A szerződés megszüntetése</w:t>
      </w:r>
    </w:p>
    <w:p w14:paraId="41A6ED14" w14:textId="77777777" w:rsidR="0028319C" w:rsidRPr="00BB278E" w:rsidRDefault="0028319C" w:rsidP="00AA232C">
      <w:pPr>
        <w:ind w:firstLine="284"/>
        <w:jc w:val="both"/>
        <w:rPr>
          <w:szCs w:val="18"/>
          <w:lang w:val="hu-HU"/>
        </w:rPr>
      </w:pPr>
      <w:r w:rsidRPr="00BB278E">
        <w:rPr>
          <w:szCs w:val="18"/>
          <w:lang w:val="hu-HU"/>
        </w:rPr>
        <w:t xml:space="preserve">Abban az esetben, ha a résztvevő a szerződés szerinti valamelyik kötelezettségét nem teljesíti, az irányadó jog szerint alkalmazandó jogkövetkezmények mellett az Intézmény </w:t>
      </w:r>
      <w:r w:rsidR="007D356A" w:rsidRPr="00BB278E">
        <w:rPr>
          <w:szCs w:val="18"/>
          <w:lang w:val="hu-HU"/>
        </w:rPr>
        <w:t xml:space="preserve">minden további jogi megkötés nélkül </w:t>
      </w:r>
      <w:r w:rsidRPr="00BB278E">
        <w:rPr>
          <w:szCs w:val="18"/>
          <w:lang w:val="hu-HU"/>
        </w:rPr>
        <w:t xml:space="preserve">jogosult felmondani vagy felbontani a </w:t>
      </w:r>
      <w:r w:rsidRPr="00BB278E">
        <w:rPr>
          <w:b/>
          <w:szCs w:val="18"/>
          <w:lang w:val="hu-HU"/>
        </w:rPr>
        <w:t>Szerző</w:t>
      </w:r>
      <w:r w:rsidR="007D356A" w:rsidRPr="00BB278E">
        <w:rPr>
          <w:b/>
          <w:szCs w:val="18"/>
          <w:lang w:val="hu-HU"/>
        </w:rPr>
        <w:softHyphen/>
      </w:r>
      <w:r w:rsidRPr="00BB278E">
        <w:rPr>
          <w:b/>
          <w:szCs w:val="18"/>
          <w:lang w:val="hu-HU"/>
        </w:rPr>
        <w:t>dést</w:t>
      </w:r>
      <w:r w:rsidRPr="00BB278E">
        <w:rPr>
          <w:szCs w:val="18"/>
          <w:lang w:val="hu-HU"/>
        </w:rPr>
        <w:t>, amennyiben a résztvevő az ajánlott levélben közölt felszólítás kézhezvételét követő egy hónapon belül sem teszi meg a megfelelő lépéseket.</w:t>
      </w:r>
    </w:p>
    <w:p w14:paraId="3BE1FCBF" w14:textId="77777777" w:rsidR="0028319C" w:rsidRPr="00BB278E" w:rsidRDefault="0028319C" w:rsidP="00AA232C">
      <w:pPr>
        <w:ind w:firstLine="284"/>
        <w:jc w:val="both"/>
        <w:rPr>
          <w:szCs w:val="18"/>
          <w:lang w:val="hu-HU"/>
        </w:rPr>
      </w:pPr>
      <w:r w:rsidRPr="00BB278E">
        <w:rPr>
          <w:szCs w:val="18"/>
          <w:lang w:val="hu-HU"/>
        </w:rPr>
        <w:t>Ha a résztvevő a Szerződést annak befejezését megelőzően felmondja, vagy a Szerződéssel kapcsolatban nem a szabályok szerint jár el, köteles visszafizetni a támogatás részére kifizetett összegét.</w:t>
      </w:r>
    </w:p>
    <w:p w14:paraId="67A9F51D" w14:textId="77777777" w:rsidR="007D356A" w:rsidRPr="00BB278E" w:rsidRDefault="007D356A" w:rsidP="00AA232C">
      <w:pPr>
        <w:ind w:firstLine="284"/>
        <w:jc w:val="both"/>
        <w:rPr>
          <w:szCs w:val="18"/>
          <w:lang w:val="hu-HU"/>
        </w:rPr>
      </w:pPr>
      <w:r w:rsidRPr="00BB278E">
        <w:rPr>
          <w:szCs w:val="18"/>
          <w:lang w:val="hu-HU"/>
        </w:rPr>
        <w:t xml:space="preserve">Amennyiben a résztvevő </w:t>
      </w:r>
      <w:r w:rsidRPr="00BB278E">
        <w:rPr>
          <w:i/>
          <w:szCs w:val="18"/>
          <w:lang w:val="hu-HU"/>
        </w:rPr>
        <w:t>vis maiorra</w:t>
      </w:r>
      <w:r w:rsidRPr="00BB278E">
        <w:rPr>
          <w:szCs w:val="18"/>
          <w:lang w:val="hu-HU"/>
        </w:rPr>
        <w:t xml:space="preserve"> – azaz </w:t>
      </w:r>
      <w:r w:rsidRPr="00BB278E">
        <w:rPr>
          <w:rFonts w:eastAsia="MingLiU"/>
          <w:szCs w:val="18"/>
          <w:lang w:val="hu-HU"/>
        </w:rPr>
        <w:t>a részt</w:t>
      </w:r>
      <w:r w:rsidRPr="00BB278E">
        <w:rPr>
          <w:rFonts w:eastAsia="MingLiU"/>
          <w:szCs w:val="18"/>
          <w:lang w:val="hu-HU"/>
        </w:rPr>
        <w:softHyphen/>
        <w:t>vevő által nem befolyásolható, előre nem látható, kivé</w:t>
      </w:r>
      <w:r w:rsidRPr="00BB278E">
        <w:rPr>
          <w:rFonts w:eastAsia="MingLiU"/>
          <w:szCs w:val="18"/>
          <w:lang w:val="hu-HU"/>
        </w:rPr>
        <w:softHyphen/>
        <w:t xml:space="preserve">teles </w:t>
      </w:r>
      <w:r w:rsidRPr="00BB278E">
        <w:rPr>
          <w:szCs w:val="18"/>
          <w:lang w:val="hu-HU"/>
        </w:rPr>
        <w:t xml:space="preserve">helyzetre vagy eseményre hivatkozva, </w:t>
      </w:r>
      <w:r w:rsidRPr="00BB278E">
        <w:rPr>
          <w:rFonts w:eastAsia="MingLiU"/>
          <w:szCs w:val="18"/>
          <w:lang w:val="hu-HU"/>
        </w:rPr>
        <w:t>amely nem tulajdonítható a saját vagy közreműködőjük, kap</w:t>
      </w:r>
      <w:r w:rsidRPr="00BB278E">
        <w:rPr>
          <w:rFonts w:eastAsia="MingLiU"/>
          <w:szCs w:val="18"/>
          <w:lang w:val="hu-HU"/>
        </w:rPr>
        <w:softHyphen/>
        <w:t>cso</w:t>
      </w:r>
      <w:r w:rsidRPr="00BB278E">
        <w:rPr>
          <w:rFonts w:eastAsia="MingLiU"/>
          <w:szCs w:val="18"/>
          <w:lang w:val="hu-HU"/>
        </w:rPr>
        <w:softHyphen/>
        <w:t>lódó szervezeteik vagy a teljesítésben érintett harmadik személyek hibájának vagy gondatlanságának</w:t>
      </w:r>
      <w:r w:rsidRPr="00BB278E">
        <w:rPr>
          <w:szCs w:val="18"/>
          <w:lang w:val="hu-HU"/>
        </w:rPr>
        <w:t xml:space="preserve"> – hivatkozva szünteti meg a Szerződést, a mobilitási időtartam aktuális helyzetének megfelelően neki járó támogatási ö</w:t>
      </w:r>
      <w:r w:rsidR="006658C9">
        <w:rPr>
          <w:szCs w:val="18"/>
          <w:lang w:val="hu-HU"/>
        </w:rPr>
        <w:t>sszeget jogosult felvenni, a 3.5</w:t>
      </w:r>
      <w:r w:rsidRPr="00BB278E">
        <w:rPr>
          <w:szCs w:val="18"/>
          <w:lang w:val="hu-HU"/>
        </w:rPr>
        <w:t xml:space="preserve"> cikkben meg</w:t>
      </w:r>
      <w:r w:rsidRPr="00BB278E">
        <w:rPr>
          <w:szCs w:val="18"/>
          <w:lang w:val="hu-HU"/>
        </w:rPr>
        <w:softHyphen/>
        <w:t>határozottak szerint. A fennmaradó támogatási összeget vissza kell téríteni.</w:t>
      </w:r>
    </w:p>
    <w:p w14:paraId="7E2D4F8B" w14:textId="77777777" w:rsidR="008C0566" w:rsidRPr="00BB278E" w:rsidRDefault="008C0566" w:rsidP="00AA232C">
      <w:pPr>
        <w:ind w:firstLine="284"/>
        <w:jc w:val="both"/>
        <w:rPr>
          <w:szCs w:val="18"/>
          <w:lang w:val="hu-HU"/>
        </w:rPr>
      </w:pPr>
    </w:p>
    <w:p w14:paraId="2B518AEC" w14:textId="77777777" w:rsidR="007D356A" w:rsidRPr="00BB278E" w:rsidRDefault="007D356A" w:rsidP="00AA232C">
      <w:pPr>
        <w:pStyle w:val="Listaszerbekezds"/>
        <w:keepNext/>
        <w:numPr>
          <w:ilvl w:val="0"/>
          <w:numId w:val="2"/>
        </w:numPr>
        <w:ind w:left="284" w:hanging="284"/>
        <w:rPr>
          <w:b/>
          <w:szCs w:val="18"/>
          <w:lang w:val="hu-HU"/>
        </w:rPr>
      </w:pPr>
      <w:r w:rsidRPr="00BB278E">
        <w:rPr>
          <w:b/>
          <w:szCs w:val="18"/>
          <w:lang w:val="hu-HU"/>
        </w:rPr>
        <w:t>Cikk: Adatvédelem</w:t>
      </w:r>
    </w:p>
    <w:p w14:paraId="724B4A49" w14:textId="77777777" w:rsidR="007D356A" w:rsidRPr="00BB278E" w:rsidRDefault="007D356A" w:rsidP="00AA232C">
      <w:pPr>
        <w:ind w:firstLine="284"/>
        <w:jc w:val="both"/>
        <w:rPr>
          <w:rFonts w:eastAsia="MingLiU"/>
          <w:szCs w:val="18"/>
          <w:lang w:val="hu-HU"/>
        </w:rPr>
      </w:pPr>
      <w:r w:rsidRPr="00BB278E">
        <w:rPr>
          <w:rFonts w:eastAsia="MingLiU"/>
          <w:szCs w:val="18"/>
          <w:lang w:val="hu-HU"/>
        </w:rPr>
        <w:t>A szerződésben szereplő személyes adatok Bizottság általi feldolgozása a személyes adatok közösségi intéz</w:t>
      </w:r>
      <w:r w:rsidRPr="00BB278E">
        <w:rPr>
          <w:rFonts w:eastAsia="MingLiU"/>
          <w:szCs w:val="18"/>
          <w:lang w:val="hu-HU"/>
        </w:rPr>
        <w:softHyphen/>
        <w:t>mények és szervek által történő feldolgozása tekinteté</w:t>
      </w:r>
      <w:r w:rsidRPr="00BB278E">
        <w:rPr>
          <w:rFonts w:eastAsia="MingLiU"/>
          <w:szCs w:val="18"/>
          <w:lang w:val="hu-HU"/>
        </w:rPr>
        <w:softHyphen/>
        <w:t>ben az egyének védelméről, valamint az ilyen adatok szabad áramlásáról szóló, 2000. december 18-i 45/2001/EK európai parlamenti és tanácsi rendelet szerint történik. Ezen adatok feldolgozását az intézmény, a Nemzeti Iroda és az Európai Bizottság kizárólag a Szerződés teljesítése és annak felül</w:t>
      </w:r>
      <w:r w:rsidRPr="00BB278E">
        <w:rPr>
          <w:rFonts w:eastAsia="MingLiU"/>
          <w:szCs w:val="18"/>
          <w:lang w:val="hu-HU"/>
        </w:rPr>
        <w:softHyphen/>
        <w:t>vizsgálata céljából v</w:t>
      </w:r>
      <w:r w:rsidR="007664CD">
        <w:rPr>
          <w:rFonts w:eastAsia="MingLiU"/>
          <w:szCs w:val="18"/>
          <w:lang w:val="hu-HU"/>
        </w:rPr>
        <w:t>égezheti, azonban az adatokat</w:t>
      </w:r>
      <w:r w:rsidRPr="00BB278E">
        <w:rPr>
          <w:rFonts w:eastAsia="MingLiU"/>
          <w:szCs w:val="18"/>
          <w:lang w:val="hu-HU"/>
        </w:rPr>
        <w:t xml:space="preserve"> az EU jogszabályai szerint vizsgálatra és ellenőrzésre jogosult szerveknek (Európai Szám</w:t>
      </w:r>
      <w:r w:rsidRPr="00BB278E">
        <w:rPr>
          <w:rFonts w:eastAsia="MingLiU"/>
          <w:szCs w:val="18"/>
          <w:lang w:val="hu-HU"/>
        </w:rPr>
        <w:softHyphen/>
        <w:t>vevő</w:t>
      </w:r>
      <w:r w:rsidRPr="00BB278E">
        <w:rPr>
          <w:rFonts w:eastAsia="MingLiU"/>
          <w:szCs w:val="18"/>
          <w:lang w:val="hu-HU"/>
        </w:rPr>
        <w:softHyphen/>
        <w:t>szék, Európai Csalás Elleni Hivatal /OLAF/) jogosultak továbbítani.</w:t>
      </w:r>
    </w:p>
    <w:p w14:paraId="4D6DC875" w14:textId="77777777" w:rsidR="007D356A" w:rsidRPr="00BB278E" w:rsidRDefault="007D356A" w:rsidP="00AA232C">
      <w:pPr>
        <w:ind w:firstLine="284"/>
        <w:jc w:val="both"/>
        <w:rPr>
          <w:szCs w:val="18"/>
          <w:lang w:val="hu-HU"/>
        </w:rPr>
      </w:pPr>
      <w:r w:rsidRPr="00BB278E">
        <w:rPr>
          <w:szCs w:val="18"/>
          <w:lang w:val="hu-HU"/>
        </w:rPr>
        <w:t>A résztvevő személyes adataihoz, írásbeli kérelmére, hozzáférést kaphat és a nem megfelelő, hiányos infor</w:t>
      </w:r>
      <w:r w:rsidRPr="00BB278E">
        <w:rPr>
          <w:szCs w:val="18"/>
          <w:lang w:val="hu-HU"/>
        </w:rPr>
        <w:softHyphen/>
        <w:t>mációt kijavíthatja. Személyes adatai fel</w:t>
      </w:r>
      <w:r w:rsidRPr="00BB278E">
        <w:rPr>
          <w:szCs w:val="18"/>
          <w:lang w:val="hu-HU"/>
        </w:rPr>
        <w:softHyphen/>
        <w:t>dolgozásával kapcsolatban az intézményhez és/vagy a Nemzeti Irodá</w:t>
      </w:r>
      <w:r w:rsidRPr="00BB278E">
        <w:rPr>
          <w:szCs w:val="18"/>
          <w:lang w:val="hu-HU"/>
        </w:rPr>
        <w:softHyphen/>
        <w:t>hoz kérdéseket intézhet. A résztvevő ezen adatainak a küldő intézmény, illetve a Nemzeti Iroda általi használa</w:t>
      </w:r>
      <w:r w:rsidRPr="00BB278E">
        <w:rPr>
          <w:szCs w:val="18"/>
          <w:lang w:val="hu-HU"/>
        </w:rPr>
        <w:softHyphen/>
        <w:t>tával kapcsolatban a Nemzeti Adat</w:t>
      </w:r>
      <w:r w:rsidRPr="00BB278E">
        <w:rPr>
          <w:szCs w:val="18"/>
          <w:lang w:val="hu-HU"/>
        </w:rPr>
        <w:softHyphen/>
        <w:t>védelmi és Információ</w:t>
      </w:r>
      <w:r w:rsidRPr="00BB278E">
        <w:rPr>
          <w:szCs w:val="18"/>
          <w:lang w:val="hu-HU"/>
        </w:rPr>
        <w:softHyphen/>
        <w:t>szabadság Hatóságnál, az Európai Bizottság általi használatával kapcsolatban az Európai Adat</w:t>
      </w:r>
      <w:r w:rsidRPr="00BB278E">
        <w:rPr>
          <w:szCs w:val="18"/>
          <w:lang w:val="hu-HU"/>
        </w:rPr>
        <w:softHyphen/>
        <w:t>védelmi Felügyeletnél élhet panasszal.</w:t>
      </w:r>
    </w:p>
    <w:p w14:paraId="07B006C0" w14:textId="77777777" w:rsidR="007D356A" w:rsidRPr="00BB278E" w:rsidRDefault="007D356A" w:rsidP="00AA232C">
      <w:pPr>
        <w:pStyle w:val="Listaszerbekezds"/>
        <w:keepNext/>
        <w:numPr>
          <w:ilvl w:val="0"/>
          <w:numId w:val="2"/>
        </w:numPr>
        <w:ind w:left="284" w:hanging="284"/>
        <w:rPr>
          <w:szCs w:val="18"/>
          <w:lang w:val="hu-HU"/>
        </w:rPr>
      </w:pPr>
      <w:r w:rsidRPr="00BB278E">
        <w:rPr>
          <w:b/>
          <w:szCs w:val="18"/>
          <w:lang w:val="hu-HU"/>
        </w:rPr>
        <w:t>Cikk: Ellenőrzések és vizsgálatok</w:t>
      </w:r>
    </w:p>
    <w:p w14:paraId="06FFA9DA" w14:textId="77777777" w:rsidR="007D356A" w:rsidRPr="00BB278E" w:rsidRDefault="007D356A" w:rsidP="00AA232C">
      <w:pPr>
        <w:ind w:firstLine="284"/>
        <w:jc w:val="both"/>
        <w:rPr>
          <w:szCs w:val="18"/>
          <w:lang w:val="hu-HU"/>
        </w:rPr>
      </w:pPr>
      <w:r w:rsidRPr="00BB278E">
        <w:rPr>
          <w:szCs w:val="18"/>
          <w:lang w:val="hu-HU"/>
        </w:rPr>
        <w:t>A Szerződésben</w:t>
      </w:r>
      <w:r w:rsidR="00461DAE">
        <w:rPr>
          <w:szCs w:val="18"/>
          <w:lang w:val="hu-HU"/>
        </w:rPr>
        <w:t xml:space="preserve"> </w:t>
      </w:r>
      <w:r w:rsidRPr="00BB278E">
        <w:rPr>
          <w:szCs w:val="18"/>
          <w:lang w:val="hu-HU"/>
        </w:rPr>
        <w:t>részes felek kötelesek az Európai Bizottság, a Tempus Közalapítvány, illetve az Európai Bizottság, vagy a Tempus Közalapítvány</w:t>
      </w:r>
      <w:r w:rsidR="00461DAE">
        <w:rPr>
          <w:szCs w:val="18"/>
          <w:lang w:val="hu-HU"/>
        </w:rPr>
        <w:t xml:space="preserve"> </w:t>
      </w:r>
      <w:r w:rsidRPr="00BB278E">
        <w:rPr>
          <w:szCs w:val="18"/>
          <w:lang w:val="hu-HU"/>
        </w:rPr>
        <w:t>által meghatalmazott más külső szerv részére az általuk kért részletes információt átadni annak ellenőrzése érde</w:t>
      </w:r>
      <w:r w:rsidRPr="00BB278E">
        <w:rPr>
          <w:szCs w:val="18"/>
          <w:lang w:val="hu-HU"/>
        </w:rPr>
        <w:softHyphen/>
        <w:t>kében, hogy a mobilitás időszak és a Szerződés megfelelően teljesültek-e.</w:t>
      </w:r>
    </w:p>
    <w:p w14:paraId="1923C938" w14:textId="77777777" w:rsidR="007D356A" w:rsidRPr="00BB278E" w:rsidRDefault="007D356A" w:rsidP="00AA232C">
      <w:pPr>
        <w:ind w:firstLine="284"/>
        <w:jc w:val="both"/>
        <w:rPr>
          <w:szCs w:val="18"/>
          <w:lang w:val="hu-HU"/>
        </w:rPr>
      </w:pPr>
    </w:p>
    <w:p w14:paraId="0CEB2597" w14:textId="77777777" w:rsidR="008C0566" w:rsidRPr="00BB278E" w:rsidRDefault="008C0566" w:rsidP="00AA232C">
      <w:pPr>
        <w:ind w:firstLine="284"/>
        <w:jc w:val="both"/>
        <w:rPr>
          <w:szCs w:val="18"/>
          <w:lang w:val="hu-HU"/>
        </w:rPr>
      </w:pPr>
    </w:p>
    <w:p w14:paraId="340DC6D5" w14:textId="77777777" w:rsidR="008C0566" w:rsidRPr="00BB278E" w:rsidRDefault="008C0566" w:rsidP="00AA232C">
      <w:pPr>
        <w:ind w:firstLine="284"/>
        <w:jc w:val="both"/>
        <w:rPr>
          <w:szCs w:val="18"/>
          <w:lang w:val="hu-HU"/>
        </w:rPr>
      </w:pPr>
    </w:p>
    <w:p w14:paraId="0F919CF8" w14:textId="77777777" w:rsidR="00842294" w:rsidRPr="00BB278E" w:rsidRDefault="00842294" w:rsidP="0028319C">
      <w:pPr>
        <w:spacing w:line="336" w:lineRule="auto"/>
        <w:ind w:firstLine="284"/>
        <w:jc w:val="both"/>
        <w:rPr>
          <w:szCs w:val="18"/>
          <w:lang w:val="hu-HU"/>
        </w:rPr>
      </w:pPr>
    </w:p>
    <w:sectPr w:rsidR="00842294" w:rsidRPr="00BB278E" w:rsidSect="0028319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1906" w:h="16838"/>
      <w:pgMar w:top="1440" w:right="1134" w:bottom="1440" w:left="1134" w:header="720" w:footer="720" w:gutter="0"/>
      <w:cols w:num="2"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AB73F" w14:textId="77777777" w:rsidR="00B26250" w:rsidRDefault="00B26250">
      <w:r>
        <w:separator/>
      </w:r>
    </w:p>
  </w:endnote>
  <w:endnote w:type="continuationSeparator" w:id="0">
    <w:p w14:paraId="2435265E" w14:textId="77777777" w:rsidR="00B26250" w:rsidRDefault="00B26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54232" w14:textId="77777777" w:rsidR="0031714A" w:rsidRDefault="0031714A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</w:rPr>
      <w:id w:val="836971305"/>
      <w:docPartObj>
        <w:docPartGallery w:val="Page Numbers (Bottom of Page)"/>
        <w:docPartUnique/>
      </w:docPartObj>
    </w:sdtPr>
    <w:sdtContent>
      <w:p w14:paraId="6CA39469" w14:textId="195FC97A" w:rsidR="00160E17" w:rsidRPr="00254EDB" w:rsidRDefault="004D3FF9">
        <w:pPr>
          <w:pStyle w:val="llb"/>
          <w:jc w:val="center"/>
          <w:rPr>
            <w:rFonts w:asciiTheme="minorHAnsi" w:hAnsiTheme="minorHAnsi" w:cstheme="minorHAnsi"/>
          </w:rPr>
        </w:pPr>
        <w:r w:rsidRPr="00254EDB">
          <w:rPr>
            <w:rFonts w:asciiTheme="minorHAnsi" w:hAnsiTheme="minorHAnsi" w:cstheme="minorHAnsi"/>
          </w:rPr>
          <w:fldChar w:fldCharType="begin"/>
        </w:r>
        <w:r w:rsidR="00160E17" w:rsidRPr="00254EDB">
          <w:rPr>
            <w:rFonts w:asciiTheme="minorHAnsi" w:hAnsiTheme="minorHAnsi" w:cstheme="minorHAnsi"/>
          </w:rPr>
          <w:instrText>PAGE   \* MERGEFORMAT</w:instrText>
        </w:r>
        <w:r w:rsidRPr="00254EDB">
          <w:rPr>
            <w:rFonts w:asciiTheme="minorHAnsi" w:hAnsiTheme="minorHAnsi" w:cstheme="minorHAnsi"/>
          </w:rPr>
          <w:fldChar w:fldCharType="separate"/>
        </w:r>
        <w:r w:rsidR="00643147" w:rsidRPr="00643147">
          <w:rPr>
            <w:rFonts w:asciiTheme="minorHAnsi" w:hAnsiTheme="minorHAnsi" w:cstheme="minorHAnsi"/>
            <w:noProof/>
            <w:lang w:val="hu-HU"/>
          </w:rPr>
          <w:t>1</w:t>
        </w:r>
        <w:r w:rsidRPr="00254EDB">
          <w:rPr>
            <w:rFonts w:asciiTheme="minorHAnsi" w:hAnsiTheme="minorHAnsi" w:cstheme="minorHAnsi"/>
          </w:rPr>
          <w:fldChar w:fldCharType="end"/>
        </w:r>
      </w:p>
    </w:sdtContent>
  </w:sdt>
  <w:p w14:paraId="5A816A2B" w14:textId="77777777" w:rsidR="00160E17" w:rsidRDefault="00160E17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16C97" w14:textId="77777777" w:rsidR="0031714A" w:rsidRDefault="0031714A">
    <w:pPr>
      <w:pStyle w:val="llb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C6004" w14:textId="77777777" w:rsidR="00160E17" w:rsidRDefault="00160E17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F6489" w14:textId="77777777" w:rsidR="00160E17" w:rsidRDefault="00B84BAB">
    <w:pPr>
      <w:pStyle w:val="llb"/>
      <w:ind w:right="360"/>
    </w:pPr>
    <w:r>
      <w:rPr>
        <w:noProof/>
        <w:lang w:val="hu-HU" w:eastAsia="hu-HU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003FF70" wp14:editId="446B4693">
              <wp:simplePos x="0" y="0"/>
              <wp:positionH relativeFrom="page">
                <wp:posOffset>6776085</wp:posOffset>
              </wp:positionH>
              <wp:positionV relativeFrom="paragraph">
                <wp:posOffset>635</wp:posOffset>
              </wp:positionV>
              <wp:extent cx="63500" cy="146050"/>
              <wp:effectExtent l="0" t="0" r="0" b="0"/>
              <wp:wrapSquare wrapText="largest"/>
              <wp:docPr id="2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500" cy="14605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7F5BE7" w14:textId="77777777" w:rsidR="00160E17" w:rsidRDefault="004D3FF9">
                          <w:pPr>
                            <w:pStyle w:val="llb"/>
                            <w:jc w:val="both"/>
                          </w:pPr>
                          <w:r>
                            <w:rPr>
                              <w:rStyle w:val="Oldalszm"/>
                            </w:rPr>
                            <w:fldChar w:fldCharType="begin"/>
                          </w:r>
                          <w:r w:rsidR="00160E17">
                            <w:rPr>
                              <w:rStyle w:val="Oldalszm"/>
                            </w:rPr>
                            <w:instrText xml:space="preserve"> PAGE </w:instrText>
                          </w:r>
                          <w:r>
                            <w:rPr>
                              <w:rStyle w:val="Oldalszm"/>
                            </w:rPr>
                            <w:fldChar w:fldCharType="separate"/>
                          </w:r>
                          <w:r w:rsidR="00160E17">
                            <w:rPr>
                              <w:rStyle w:val="Oldalszm"/>
                              <w:noProof/>
                            </w:rPr>
                            <w:t>7</w:t>
                          </w:r>
                          <w:r>
                            <w:rPr>
                              <w:rStyle w:val="Oldalszm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03FF70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margin-left:533.55pt;margin-top:.05pt;width:5pt;height:11.5pt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" stroked="f">
              <v:fill opacity="0"/>
              <v:textbox inset="0,0,0,0">
                <w:txbxContent>
                  <w:p w14:paraId="627F5BE7" w14:textId="77777777" w:rsidR="00160E17" w:rsidRDefault="004D3FF9">
                    <w:pPr>
                      <w:pStyle w:val="llb"/>
                      <w:jc w:val="both"/>
                    </w:pPr>
                    <w:r>
                      <w:rPr>
                        <w:rStyle w:val="Oldalszm"/>
                      </w:rPr>
                      <w:fldChar w:fldCharType="begin"/>
                    </w:r>
                    <w:r w:rsidR="00160E17">
                      <w:rPr>
                        <w:rStyle w:val="Oldalszm"/>
                      </w:rPr>
                      <w:instrText xml:space="preserve"> PAGE </w:instrText>
                    </w:r>
                    <w:r>
                      <w:rPr>
                        <w:rStyle w:val="Oldalszm"/>
                      </w:rPr>
                      <w:fldChar w:fldCharType="separate"/>
                    </w:r>
                    <w:r w:rsidR="00160E17">
                      <w:rPr>
                        <w:rStyle w:val="Oldalszm"/>
                        <w:noProof/>
                      </w:rPr>
                      <w:t>7</w:t>
                    </w:r>
                    <w:r>
                      <w:rPr>
                        <w:rStyle w:val="Oldalszm"/>
                      </w:rPr>
                      <w:fldChar w:fldCharType="end"/>
                    </w:r>
                  </w:p>
                </w:txbxContent>
              </v:textbox>
              <w10:wrap type="square" side="largest" anchorx="page"/>
            </v:shape>
          </w:pict>
        </mc:Fallback>
      </mc:AlternateContent>
    </w:r>
    <w:r w:rsidR="00160E17">
      <w:tab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69D02" w14:textId="77777777" w:rsidR="00160E17" w:rsidRDefault="00160E1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A818D" w14:textId="77777777" w:rsidR="00B26250" w:rsidRDefault="00B26250">
      <w:r>
        <w:separator/>
      </w:r>
    </w:p>
  </w:footnote>
  <w:footnote w:type="continuationSeparator" w:id="0">
    <w:p w14:paraId="28E31A55" w14:textId="77777777" w:rsidR="00B26250" w:rsidRDefault="00B262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A1BF6" w14:textId="77777777" w:rsidR="0031714A" w:rsidRDefault="0031714A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87F41" w14:textId="0AA89D58" w:rsidR="0031714A" w:rsidRDefault="0031714A" w:rsidP="0031714A">
    <w:pPr>
      <w:pStyle w:val="lfej"/>
      <w:pBdr>
        <w:bottom w:val="single" w:sz="4" w:space="1" w:color="auto"/>
      </w:pBdr>
      <w:tabs>
        <w:tab w:val="clear" w:pos="8306"/>
        <w:tab w:val="right" w:pos="9639"/>
      </w:tabs>
      <w:spacing w:after="0"/>
      <w:jc w:val="right"/>
      <w:rPr>
        <w:sz w:val="20"/>
      </w:rPr>
    </w:pPr>
    <w:r>
      <w:rPr>
        <w:sz w:val="20"/>
      </w:rPr>
      <w:t>8/2017. számú kancellári utasítás mellékletét képező BLANKETTA</w:t>
    </w:r>
  </w:p>
  <w:p w14:paraId="01A90241" w14:textId="77777777" w:rsidR="0031714A" w:rsidRDefault="0031714A" w:rsidP="00DB2C8E">
    <w:pPr>
      <w:pStyle w:val="lfej"/>
      <w:pBdr>
        <w:bottom w:val="single" w:sz="4" w:space="1" w:color="auto"/>
      </w:pBdr>
      <w:tabs>
        <w:tab w:val="clear" w:pos="8306"/>
        <w:tab w:val="right" w:pos="9639"/>
      </w:tabs>
      <w:spacing w:after="0"/>
      <w:rPr>
        <w:sz w:val="20"/>
      </w:rPr>
    </w:pPr>
  </w:p>
  <w:p w14:paraId="463FD93C" w14:textId="225FA277" w:rsidR="00DB2C8E" w:rsidRPr="003C5386" w:rsidRDefault="00DB2C8E" w:rsidP="00DB2C8E">
    <w:pPr>
      <w:pStyle w:val="lfej"/>
      <w:pBdr>
        <w:bottom w:val="single" w:sz="4" w:space="1" w:color="auto"/>
      </w:pBdr>
      <w:tabs>
        <w:tab w:val="clear" w:pos="8306"/>
        <w:tab w:val="right" w:pos="9639"/>
      </w:tabs>
      <w:spacing w:after="0"/>
      <w:rPr>
        <w:sz w:val="18"/>
        <w:szCs w:val="18"/>
      </w:rPr>
    </w:pPr>
    <w:r w:rsidRPr="003C5386">
      <w:rPr>
        <w:sz w:val="20"/>
      </w:rPr>
      <w:t xml:space="preserve">Pécsi Tudományegyetem </w:t>
    </w:r>
    <w:r w:rsidRPr="003C5386">
      <w:rPr>
        <w:sz w:val="20"/>
      </w:rPr>
      <w:tab/>
    </w:r>
    <w:r w:rsidRPr="003C5386">
      <w:rPr>
        <w:sz w:val="20"/>
      </w:rPr>
      <w:tab/>
    </w:r>
    <w:r>
      <w:rPr>
        <w:sz w:val="18"/>
        <w:szCs w:val="18"/>
      </w:rPr>
      <w:t xml:space="preserve">Szerződésszám: </w:t>
    </w:r>
    <w:permStart w:id="1325336641" w:edGrp="everyone"/>
    <w:r w:rsidR="00D5535D" w:rsidRPr="00D5535D">
      <w:rPr>
        <w:sz w:val="18"/>
        <w:szCs w:val="18"/>
        <w:highlight w:val="yellow"/>
      </w:rPr>
      <w:t>...</w:t>
    </w:r>
    <w:permEnd w:id="1325336641"/>
    <w:r w:rsidR="00D5535D" w:rsidRPr="00D5535D">
      <w:rPr>
        <w:sz w:val="18"/>
        <w:szCs w:val="18"/>
        <w:highlight w:val="yellow"/>
      </w:rPr>
      <w:t>.</w:t>
    </w:r>
  </w:p>
  <w:p w14:paraId="1A7DBFE5" w14:textId="506DB2E1" w:rsidR="00DB2C8E" w:rsidRPr="003C5386" w:rsidRDefault="00DB2C8E" w:rsidP="00DB2C8E">
    <w:pPr>
      <w:pStyle w:val="lfej"/>
      <w:pBdr>
        <w:bottom w:val="single" w:sz="4" w:space="1" w:color="auto"/>
      </w:pBdr>
      <w:tabs>
        <w:tab w:val="clear" w:pos="8306"/>
        <w:tab w:val="right" w:pos="9639"/>
      </w:tabs>
      <w:spacing w:after="0"/>
      <w:jc w:val="left"/>
    </w:pPr>
    <w:r w:rsidRPr="003C5386">
      <w:rPr>
        <w:sz w:val="20"/>
      </w:rPr>
      <w:t xml:space="preserve">HU PECS01 </w:t>
    </w:r>
    <w:r w:rsidRPr="003C5386">
      <w:rPr>
        <w:sz w:val="20"/>
      </w:rPr>
      <w:tab/>
    </w:r>
    <w:r w:rsidRPr="003C5386">
      <w:rPr>
        <w:sz w:val="20"/>
      </w:rPr>
      <w:tab/>
    </w:r>
    <w:r>
      <w:rPr>
        <w:sz w:val="18"/>
        <w:szCs w:val="18"/>
      </w:rPr>
      <w:t xml:space="preserve">Projektszám: </w:t>
    </w:r>
    <w:r w:rsidR="00D5535D" w:rsidRPr="00D5535D">
      <w:rPr>
        <w:sz w:val="18"/>
        <w:szCs w:val="18"/>
        <w:highlight w:val="yellow"/>
      </w:rPr>
      <w:t>.</w:t>
    </w:r>
    <w:permStart w:id="965769385" w:edGrp="everyone"/>
    <w:r w:rsidR="00872635">
      <w:rPr>
        <w:sz w:val="18"/>
        <w:szCs w:val="18"/>
        <w:highlight w:val="yellow"/>
      </w:rPr>
      <w:t>..</w:t>
    </w:r>
    <w:r w:rsidR="00D5535D" w:rsidRPr="00D5535D">
      <w:rPr>
        <w:sz w:val="18"/>
        <w:szCs w:val="18"/>
        <w:highlight w:val="yellow"/>
      </w:rPr>
      <w:t>.</w:t>
    </w:r>
    <w:permEnd w:id="965769385"/>
    <w:r w:rsidR="00D5535D">
      <w:rPr>
        <w:sz w:val="18"/>
        <w:szCs w:val="18"/>
      </w:rPr>
      <w:t>.</w:t>
    </w:r>
  </w:p>
  <w:p w14:paraId="115045C8" w14:textId="77777777" w:rsidR="00B8685C" w:rsidRDefault="002D1435" w:rsidP="00346867">
    <w:pPr>
      <w:pStyle w:val="lfej"/>
      <w:pBdr>
        <w:bottom w:val="single" w:sz="4" w:space="1" w:color="auto"/>
      </w:pBdr>
      <w:tabs>
        <w:tab w:val="clear" w:pos="8306"/>
        <w:tab w:val="right" w:pos="9639"/>
      </w:tabs>
      <w:spacing w:after="0"/>
      <w:jc w:val="left"/>
      <w:rPr>
        <w:color w:val="7F7F7F" w:themeColor="text1" w:themeTint="80"/>
      </w:rPr>
    </w:pPr>
    <w:r>
      <w:rPr>
        <w:color w:val="7F7F7F" w:themeColor="text1" w:themeTint="80"/>
      </w:rPr>
      <w:tab/>
    </w:r>
  </w:p>
  <w:p w14:paraId="4F91D692" w14:textId="77777777" w:rsidR="00B8685C" w:rsidRDefault="00B8685C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FE562" w14:textId="77777777" w:rsidR="0031714A" w:rsidRDefault="0031714A">
    <w:pPr>
      <w:pStyle w:val="lfej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377FC" w14:textId="77777777" w:rsidR="00160E17" w:rsidRDefault="00160E17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5316B" w14:textId="77777777" w:rsidR="00160E17" w:rsidRDefault="00160E17">
    <w:pPr>
      <w:pStyle w:val="lfej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F0D28" w14:textId="77777777" w:rsidR="00160E17" w:rsidRDefault="00160E1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pStyle w:val="Cmsor1"/>
      <w:lvlText w:val="%1.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Cmsor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Cmsor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Cmsor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" w15:restartNumberingAfterBreak="0">
    <w:nsid w:val="1D587EC8"/>
    <w:multiLevelType w:val="hybridMultilevel"/>
    <w:tmpl w:val="2474F5E0"/>
    <w:lvl w:ilvl="0" w:tplc="464679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F777A4"/>
    <w:multiLevelType w:val="singleLevel"/>
    <w:tmpl w:val="488ECCD2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3" w15:restartNumberingAfterBreak="0">
    <w:nsid w:val="75FB7721"/>
    <w:multiLevelType w:val="multilevel"/>
    <w:tmpl w:val="2062D032"/>
    <w:lvl w:ilvl="0">
      <w:start w:val="1"/>
      <w:numFmt w:val="decimal"/>
      <w:pStyle w:val="paragrap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38452028">
    <w:abstractNumId w:val="3"/>
  </w:num>
  <w:num w:numId="2" w16cid:durableId="1647510501">
    <w:abstractNumId w:val="1"/>
  </w:num>
  <w:num w:numId="3" w16cid:durableId="1799882607">
    <w:abstractNumId w:val="0"/>
  </w:num>
  <w:num w:numId="4" w16cid:durableId="17380910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gZPzU+651ABgJH9aa59Nrf789YLbCnyCZnuPcR9YtBDrPPIl9/pN68wnUYHPu3ie5h31fbwGgKru9EOLykg2ow==" w:salt="u3G1tFT1x/DDkqenew8gz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sjAxNLE0MjEzNzRS0lEKTi0uzszPAykwrAUAAJPhNywAAAA="/>
  </w:docVars>
  <w:rsids>
    <w:rsidRoot w:val="008C0566"/>
    <w:rsid w:val="00000C21"/>
    <w:rsid w:val="00004F0E"/>
    <w:rsid w:val="00011BFD"/>
    <w:rsid w:val="000146F5"/>
    <w:rsid w:val="00020070"/>
    <w:rsid w:val="00030E99"/>
    <w:rsid w:val="00060A70"/>
    <w:rsid w:val="00075368"/>
    <w:rsid w:val="00091C53"/>
    <w:rsid w:val="000A42BE"/>
    <w:rsid w:val="000D33A6"/>
    <w:rsid w:val="000D4217"/>
    <w:rsid w:val="000E2C5E"/>
    <w:rsid w:val="000E3147"/>
    <w:rsid w:val="000E365C"/>
    <w:rsid w:val="000F05AA"/>
    <w:rsid w:val="000F7F07"/>
    <w:rsid w:val="0010218C"/>
    <w:rsid w:val="0010351E"/>
    <w:rsid w:val="00103E42"/>
    <w:rsid w:val="00105D62"/>
    <w:rsid w:val="00127B30"/>
    <w:rsid w:val="001342EA"/>
    <w:rsid w:val="001360E7"/>
    <w:rsid w:val="0014135D"/>
    <w:rsid w:val="00141453"/>
    <w:rsid w:val="00144C7E"/>
    <w:rsid w:val="00154BB0"/>
    <w:rsid w:val="00157F94"/>
    <w:rsid w:val="00160E17"/>
    <w:rsid w:val="00161914"/>
    <w:rsid w:val="00162E10"/>
    <w:rsid w:val="00164C39"/>
    <w:rsid w:val="00170CCE"/>
    <w:rsid w:val="001735BB"/>
    <w:rsid w:val="00195CF4"/>
    <w:rsid w:val="00195FF2"/>
    <w:rsid w:val="001A2841"/>
    <w:rsid w:val="001A3B10"/>
    <w:rsid w:val="001B43C6"/>
    <w:rsid w:val="001C116E"/>
    <w:rsid w:val="001C68A5"/>
    <w:rsid w:val="001D25E1"/>
    <w:rsid w:val="001D42EB"/>
    <w:rsid w:val="001D4C38"/>
    <w:rsid w:val="001E7B80"/>
    <w:rsid w:val="001F0070"/>
    <w:rsid w:val="001F2F21"/>
    <w:rsid w:val="001F6BC0"/>
    <w:rsid w:val="002027DE"/>
    <w:rsid w:val="00205F0C"/>
    <w:rsid w:val="00205F8C"/>
    <w:rsid w:val="00232011"/>
    <w:rsid w:val="0024649C"/>
    <w:rsid w:val="00250312"/>
    <w:rsid w:val="002546CD"/>
    <w:rsid w:val="00254EDB"/>
    <w:rsid w:val="00262A48"/>
    <w:rsid w:val="00263471"/>
    <w:rsid w:val="00266AAE"/>
    <w:rsid w:val="00267C73"/>
    <w:rsid w:val="0027111B"/>
    <w:rsid w:val="002730B1"/>
    <w:rsid w:val="0027518B"/>
    <w:rsid w:val="002812C0"/>
    <w:rsid w:val="0028319C"/>
    <w:rsid w:val="00283D50"/>
    <w:rsid w:val="002A3D01"/>
    <w:rsid w:val="002B6166"/>
    <w:rsid w:val="002C74CE"/>
    <w:rsid w:val="002D1435"/>
    <w:rsid w:val="002E036B"/>
    <w:rsid w:val="002E2B35"/>
    <w:rsid w:val="002E52FD"/>
    <w:rsid w:val="002F7B5B"/>
    <w:rsid w:val="00301CE1"/>
    <w:rsid w:val="00311630"/>
    <w:rsid w:val="0031714A"/>
    <w:rsid w:val="0032051C"/>
    <w:rsid w:val="00334953"/>
    <w:rsid w:val="00335536"/>
    <w:rsid w:val="00335608"/>
    <w:rsid w:val="003361CC"/>
    <w:rsid w:val="003431CF"/>
    <w:rsid w:val="00344532"/>
    <w:rsid w:val="00346867"/>
    <w:rsid w:val="0036381D"/>
    <w:rsid w:val="00365876"/>
    <w:rsid w:val="00367763"/>
    <w:rsid w:val="00367D6B"/>
    <w:rsid w:val="00372D23"/>
    <w:rsid w:val="00394DE3"/>
    <w:rsid w:val="00396314"/>
    <w:rsid w:val="0039669D"/>
    <w:rsid w:val="003B01CD"/>
    <w:rsid w:val="003B3855"/>
    <w:rsid w:val="003E2590"/>
    <w:rsid w:val="00404F87"/>
    <w:rsid w:val="0040684F"/>
    <w:rsid w:val="00423FAF"/>
    <w:rsid w:val="0043157D"/>
    <w:rsid w:val="004351B8"/>
    <w:rsid w:val="00444120"/>
    <w:rsid w:val="00445C6B"/>
    <w:rsid w:val="00445FE0"/>
    <w:rsid w:val="004474C4"/>
    <w:rsid w:val="00450EF3"/>
    <w:rsid w:val="00451A71"/>
    <w:rsid w:val="0045396F"/>
    <w:rsid w:val="00461DAE"/>
    <w:rsid w:val="00462B43"/>
    <w:rsid w:val="00490B9A"/>
    <w:rsid w:val="004932BD"/>
    <w:rsid w:val="004A20FC"/>
    <w:rsid w:val="004A2408"/>
    <w:rsid w:val="004A42A6"/>
    <w:rsid w:val="004A4E51"/>
    <w:rsid w:val="004B0AE3"/>
    <w:rsid w:val="004B7A4B"/>
    <w:rsid w:val="004D1E2A"/>
    <w:rsid w:val="004D3FF9"/>
    <w:rsid w:val="004E3DFA"/>
    <w:rsid w:val="004E4EF3"/>
    <w:rsid w:val="004E731C"/>
    <w:rsid w:val="004F0E4F"/>
    <w:rsid w:val="004F10C6"/>
    <w:rsid w:val="00513FB8"/>
    <w:rsid w:val="00530327"/>
    <w:rsid w:val="00531C78"/>
    <w:rsid w:val="00532992"/>
    <w:rsid w:val="0054039C"/>
    <w:rsid w:val="00541E65"/>
    <w:rsid w:val="005630F6"/>
    <w:rsid w:val="005654F9"/>
    <w:rsid w:val="00570E4F"/>
    <w:rsid w:val="00591451"/>
    <w:rsid w:val="005A11E0"/>
    <w:rsid w:val="005A5393"/>
    <w:rsid w:val="005B3D7C"/>
    <w:rsid w:val="005C3265"/>
    <w:rsid w:val="005D1CBE"/>
    <w:rsid w:val="005F07C8"/>
    <w:rsid w:val="005F519E"/>
    <w:rsid w:val="005F5456"/>
    <w:rsid w:val="005F561A"/>
    <w:rsid w:val="00603059"/>
    <w:rsid w:val="00603D7F"/>
    <w:rsid w:val="0060604E"/>
    <w:rsid w:val="00611931"/>
    <w:rsid w:val="0061309D"/>
    <w:rsid w:val="006175DD"/>
    <w:rsid w:val="006260B5"/>
    <w:rsid w:val="00641B67"/>
    <w:rsid w:val="00643147"/>
    <w:rsid w:val="00643852"/>
    <w:rsid w:val="0064619C"/>
    <w:rsid w:val="006476AB"/>
    <w:rsid w:val="00653EDF"/>
    <w:rsid w:val="00664E0B"/>
    <w:rsid w:val="006658C9"/>
    <w:rsid w:val="00681B65"/>
    <w:rsid w:val="00693CD9"/>
    <w:rsid w:val="00693F9F"/>
    <w:rsid w:val="006A008E"/>
    <w:rsid w:val="006A3FD7"/>
    <w:rsid w:val="006A5FBD"/>
    <w:rsid w:val="006B06D0"/>
    <w:rsid w:val="006B2678"/>
    <w:rsid w:val="006C70AE"/>
    <w:rsid w:val="006D6644"/>
    <w:rsid w:val="006F0440"/>
    <w:rsid w:val="006F235B"/>
    <w:rsid w:val="006F37F2"/>
    <w:rsid w:val="006F6352"/>
    <w:rsid w:val="0070702F"/>
    <w:rsid w:val="00714DE8"/>
    <w:rsid w:val="00723190"/>
    <w:rsid w:val="00727832"/>
    <w:rsid w:val="00730794"/>
    <w:rsid w:val="00731FFD"/>
    <w:rsid w:val="00742D25"/>
    <w:rsid w:val="00746566"/>
    <w:rsid w:val="007510D0"/>
    <w:rsid w:val="00754A03"/>
    <w:rsid w:val="00757AF3"/>
    <w:rsid w:val="007615B4"/>
    <w:rsid w:val="00761E78"/>
    <w:rsid w:val="007664CD"/>
    <w:rsid w:val="0079181C"/>
    <w:rsid w:val="00795E32"/>
    <w:rsid w:val="007A0ACA"/>
    <w:rsid w:val="007A24C4"/>
    <w:rsid w:val="007A5B55"/>
    <w:rsid w:val="007A7C2F"/>
    <w:rsid w:val="007B2D34"/>
    <w:rsid w:val="007B7737"/>
    <w:rsid w:val="007B7F08"/>
    <w:rsid w:val="007C790D"/>
    <w:rsid w:val="007D07F8"/>
    <w:rsid w:val="007D356A"/>
    <w:rsid w:val="007D3B74"/>
    <w:rsid w:val="007E25B6"/>
    <w:rsid w:val="007E723C"/>
    <w:rsid w:val="007F6DA4"/>
    <w:rsid w:val="007F76FB"/>
    <w:rsid w:val="008130A5"/>
    <w:rsid w:val="0081546C"/>
    <w:rsid w:val="0081580E"/>
    <w:rsid w:val="00842294"/>
    <w:rsid w:val="00844E97"/>
    <w:rsid w:val="0085175D"/>
    <w:rsid w:val="00856EF9"/>
    <w:rsid w:val="0086163E"/>
    <w:rsid w:val="008670C8"/>
    <w:rsid w:val="00872635"/>
    <w:rsid w:val="00884963"/>
    <w:rsid w:val="00891033"/>
    <w:rsid w:val="0089299F"/>
    <w:rsid w:val="008938AC"/>
    <w:rsid w:val="00896CA1"/>
    <w:rsid w:val="008A17D5"/>
    <w:rsid w:val="008A3026"/>
    <w:rsid w:val="008A3999"/>
    <w:rsid w:val="008A7FC1"/>
    <w:rsid w:val="008B16F8"/>
    <w:rsid w:val="008B441B"/>
    <w:rsid w:val="008B66D1"/>
    <w:rsid w:val="008C0566"/>
    <w:rsid w:val="008C5162"/>
    <w:rsid w:val="008C6843"/>
    <w:rsid w:val="008C742F"/>
    <w:rsid w:val="008F1716"/>
    <w:rsid w:val="008F6C66"/>
    <w:rsid w:val="008F7664"/>
    <w:rsid w:val="009027F3"/>
    <w:rsid w:val="00902D7D"/>
    <w:rsid w:val="0090445B"/>
    <w:rsid w:val="00904B56"/>
    <w:rsid w:val="009050CF"/>
    <w:rsid w:val="00925B68"/>
    <w:rsid w:val="0093131C"/>
    <w:rsid w:val="00934FC0"/>
    <w:rsid w:val="009521B2"/>
    <w:rsid w:val="009561C6"/>
    <w:rsid w:val="00970258"/>
    <w:rsid w:val="00971687"/>
    <w:rsid w:val="00974170"/>
    <w:rsid w:val="00974D20"/>
    <w:rsid w:val="009812F0"/>
    <w:rsid w:val="009A08E6"/>
    <w:rsid w:val="009E3FA7"/>
    <w:rsid w:val="00A061D7"/>
    <w:rsid w:val="00A25F9D"/>
    <w:rsid w:val="00A26C02"/>
    <w:rsid w:val="00A43379"/>
    <w:rsid w:val="00A50A62"/>
    <w:rsid w:val="00A512CB"/>
    <w:rsid w:val="00A546C8"/>
    <w:rsid w:val="00A57BF3"/>
    <w:rsid w:val="00A6288F"/>
    <w:rsid w:val="00A638D4"/>
    <w:rsid w:val="00A65A39"/>
    <w:rsid w:val="00A71F37"/>
    <w:rsid w:val="00A82633"/>
    <w:rsid w:val="00A836CC"/>
    <w:rsid w:val="00A875F9"/>
    <w:rsid w:val="00A9085C"/>
    <w:rsid w:val="00AA03B2"/>
    <w:rsid w:val="00AA232C"/>
    <w:rsid w:val="00AA247F"/>
    <w:rsid w:val="00AE04DD"/>
    <w:rsid w:val="00AF4AA4"/>
    <w:rsid w:val="00B034A2"/>
    <w:rsid w:val="00B05F63"/>
    <w:rsid w:val="00B26250"/>
    <w:rsid w:val="00B263A2"/>
    <w:rsid w:val="00B300DD"/>
    <w:rsid w:val="00B40FEA"/>
    <w:rsid w:val="00B43EBD"/>
    <w:rsid w:val="00B46445"/>
    <w:rsid w:val="00B50ADF"/>
    <w:rsid w:val="00B53617"/>
    <w:rsid w:val="00B56316"/>
    <w:rsid w:val="00B57155"/>
    <w:rsid w:val="00B579FB"/>
    <w:rsid w:val="00B600AB"/>
    <w:rsid w:val="00B72132"/>
    <w:rsid w:val="00B8002D"/>
    <w:rsid w:val="00B801B3"/>
    <w:rsid w:val="00B84BAB"/>
    <w:rsid w:val="00B8685C"/>
    <w:rsid w:val="00B87678"/>
    <w:rsid w:val="00B87E51"/>
    <w:rsid w:val="00B910D2"/>
    <w:rsid w:val="00BA22F3"/>
    <w:rsid w:val="00BB278E"/>
    <w:rsid w:val="00BB3165"/>
    <w:rsid w:val="00BB4511"/>
    <w:rsid w:val="00BB4EF1"/>
    <w:rsid w:val="00BB5121"/>
    <w:rsid w:val="00BC06D6"/>
    <w:rsid w:val="00BD051F"/>
    <w:rsid w:val="00BD788B"/>
    <w:rsid w:val="00BE1147"/>
    <w:rsid w:val="00BE1201"/>
    <w:rsid w:val="00BE544E"/>
    <w:rsid w:val="00BE7CFF"/>
    <w:rsid w:val="00BF19BC"/>
    <w:rsid w:val="00BF3B4B"/>
    <w:rsid w:val="00BF3B87"/>
    <w:rsid w:val="00BF5594"/>
    <w:rsid w:val="00BF5DA3"/>
    <w:rsid w:val="00C05D6D"/>
    <w:rsid w:val="00C12272"/>
    <w:rsid w:val="00C16AFA"/>
    <w:rsid w:val="00C22F5E"/>
    <w:rsid w:val="00C43D97"/>
    <w:rsid w:val="00C6388C"/>
    <w:rsid w:val="00C767FB"/>
    <w:rsid w:val="00C77E2B"/>
    <w:rsid w:val="00C823CC"/>
    <w:rsid w:val="00C82CC9"/>
    <w:rsid w:val="00C90799"/>
    <w:rsid w:val="00CA09B6"/>
    <w:rsid w:val="00CE422D"/>
    <w:rsid w:val="00CF3531"/>
    <w:rsid w:val="00CF5C52"/>
    <w:rsid w:val="00CF7D9F"/>
    <w:rsid w:val="00D06C56"/>
    <w:rsid w:val="00D16CE2"/>
    <w:rsid w:val="00D17516"/>
    <w:rsid w:val="00D17F35"/>
    <w:rsid w:val="00D22185"/>
    <w:rsid w:val="00D2237C"/>
    <w:rsid w:val="00D22A77"/>
    <w:rsid w:val="00D31C7B"/>
    <w:rsid w:val="00D3390B"/>
    <w:rsid w:val="00D36170"/>
    <w:rsid w:val="00D363DA"/>
    <w:rsid w:val="00D42412"/>
    <w:rsid w:val="00D5535D"/>
    <w:rsid w:val="00D55455"/>
    <w:rsid w:val="00D63065"/>
    <w:rsid w:val="00D63181"/>
    <w:rsid w:val="00D64E4F"/>
    <w:rsid w:val="00D825F0"/>
    <w:rsid w:val="00DA2689"/>
    <w:rsid w:val="00DA7F5B"/>
    <w:rsid w:val="00DB2C8E"/>
    <w:rsid w:val="00DD08D2"/>
    <w:rsid w:val="00DD3984"/>
    <w:rsid w:val="00DE5507"/>
    <w:rsid w:val="00DE729A"/>
    <w:rsid w:val="00DE754C"/>
    <w:rsid w:val="00DF2964"/>
    <w:rsid w:val="00DF4E03"/>
    <w:rsid w:val="00E00F18"/>
    <w:rsid w:val="00E01A1C"/>
    <w:rsid w:val="00E04906"/>
    <w:rsid w:val="00E04EC3"/>
    <w:rsid w:val="00E05310"/>
    <w:rsid w:val="00E06C80"/>
    <w:rsid w:val="00E37657"/>
    <w:rsid w:val="00E40965"/>
    <w:rsid w:val="00E40DDE"/>
    <w:rsid w:val="00E51F02"/>
    <w:rsid w:val="00E56B2C"/>
    <w:rsid w:val="00E57C23"/>
    <w:rsid w:val="00E6113C"/>
    <w:rsid w:val="00E72A6B"/>
    <w:rsid w:val="00E80F88"/>
    <w:rsid w:val="00E939C2"/>
    <w:rsid w:val="00E96724"/>
    <w:rsid w:val="00EA16AD"/>
    <w:rsid w:val="00EA51D1"/>
    <w:rsid w:val="00EA544A"/>
    <w:rsid w:val="00EB630B"/>
    <w:rsid w:val="00EB6E89"/>
    <w:rsid w:val="00EC2E74"/>
    <w:rsid w:val="00EC5F57"/>
    <w:rsid w:val="00EE72D0"/>
    <w:rsid w:val="00EF3AC0"/>
    <w:rsid w:val="00EF66B4"/>
    <w:rsid w:val="00F04EA2"/>
    <w:rsid w:val="00F051ED"/>
    <w:rsid w:val="00F071A9"/>
    <w:rsid w:val="00F11CBA"/>
    <w:rsid w:val="00F136C0"/>
    <w:rsid w:val="00F14A36"/>
    <w:rsid w:val="00F14CF0"/>
    <w:rsid w:val="00F15B65"/>
    <w:rsid w:val="00F16C53"/>
    <w:rsid w:val="00F21823"/>
    <w:rsid w:val="00F272B0"/>
    <w:rsid w:val="00F32596"/>
    <w:rsid w:val="00F34A6B"/>
    <w:rsid w:val="00F374F6"/>
    <w:rsid w:val="00F45962"/>
    <w:rsid w:val="00F535B8"/>
    <w:rsid w:val="00F56A25"/>
    <w:rsid w:val="00F56CCB"/>
    <w:rsid w:val="00F5727F"/>
    <w:rsid w:val="00F61786"/>
    <w:rsid w:val="00F61E3E"/>
    <w:rsid w:val="00F6552F"/>
    <w:rsid w:val="00F80189"/>
    <w:rsid w:val="00F80D66"/>
    <w:rsid w:val="00F812C6"/>
    <w:rsid w:val="00F97A6A"/>
    <w:rsid w:val="00FA23E8"/>
    <w:rsid w:val="00FA2704"/>
    <w:rsid w:val="00FB25D0"/>
    <w:rsid w:val="00FB3B22"/>
    <w:rsid w:val="00FB7F6D"/>
    <w:rsid w:val="00FC0B1E"/>
    <w:rsid w:val="00FC3CCE"/>
    <w:rsid w:val="00FC759B"/>
    <w:rsid w:val="00FD346E"/>
    <w:rsid w:val="00FD7009"/>
    <w:rsid w:val="00FD7B82"/>
    <w:rsid w:val="00FE0CAA"/>
    <w:rsid w:val="00FE2E71"/>
    <w:rsid w:val="00FE433B"/>
    <w:rsid w:val="00FF2FAB"/>
    <w:rsid w:val="00FF5784"/>
    <w:rsid w:val="00FF7E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141FAC"/>
  <w15:docId w15:val="{33F47EB7-21D1-4792-A76A-03D213AA6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C0566"/>
    <w:pPr>
      <w:suppressAutoHyphens/>
    </w:pPr>
    <w:rPr>
      <w:rFonts w:ascii="Times New Roman" w:eastAsia="Times New Roman" w:hAnsi="Times New Roman"/>
      <w:lang w:val="fr-FR" w:eastAsia="zh-CN"/>
    </w:rPr>
  </w:style>
  <w:style w:type="paragraph" w:styleId="Cmsor1">
    <w:name w:val="heading 1"/>
    <w:basedOn w:val="Norml"/>
    <w:next w:val="Text1"/>
    <w:link w:val="Cmsor1Char"/>
    <w:qFormat/>
    <w:rsid w:val="005F561A"/>
    <w:pPr>
      <w:keepNext/>
      <w:numPr>
        <w:numId w:val="3"/>
      </w:numPr>
      <w:spacing w:before="240" w:after="240"/>
      <w:jc w:val="both"/>
      <w:outlineLvl w:val="0"/>
    </w:pPr>
    <w:rPr>
      <w:b/>
      <w:smallCaps/>
      <w:sz w:val="24"/>
    </w:rPr>
  </w:style>
  <w:style w:type="paragraph" w:styleId="Cmsor2">
    <w:name w:val="heading 2"/>
    <w:basedOn w:val="Norml"/>
    <w:next w:val="Norml"/>
    <w:link w:val="Cmsor2Char"/>
    <w:qFormat/>
    <w:rsid w:val="005F561A"/>
    <w:pPr>
      <w:keepNext/>
      <w:numPr>
        <w:ilvl w:val="1"/>
        <w:numId w:val="3"/>
      </w:numPr>
      <w:spacing w:after="240"/>
      <w:jc w:val="both"/>
      <w:outlineLvl w:val="1"/>
    </w:pPr>
    <w:rPr>
      <w:b/>
      <w:sz w:val="24"/>
    </w:rPr>
  </w:style>
  <w:style w:type="paragraph" w:styleId="Cmsor3">
    <w:name w:val="heading 3"/>
    <w:basedOn w:val="Norml"/>
    <w:next w:val="Norml"/>
    <w:link w:val="Cmsor3Char"/>
    <w:qFormat/>
    <w:rsid w:val="005F561A"/>
    <w:pPr>
      <w:keepNext/>
      <w:numPr>
        <w:ilvl w:val="2"/>
        <w:numId w:val="3"/>
      </w:numPr>
      <w:spacing w:after="240"/>
      <w:jc w:val="both"/>
      <w:outlineLvl w:val="2"/>
    </w:pPr>
    <w:rPr>
      <w:i/>
      <w:sz w:val="24"/>
    </w:rPr>
  </w:style>
  <w:style w:type="paragraph" w:styleId="Cmsor4">
    <w:name w:val="heading 4"/>
    <w:basedOn w:val="Norml"/>
    <w:next w:val="Norml"/>
    <w:link w:val="Cmsor4Char"/>
    <w:qFormat/>
    <w:rsid w:val="005F561A"/>
    <w:pPr>
      <w:keepNext/>
      <w:numPr>
        <w:ilvl w:val="3"/>
        <w:numId w:val="3"/>
      </w:numPr>
      <w:spacing w:after="240"/>
      <w:jc w:val="both"/>
      <w:outlineLvl w:val="3"/>
    </w:pPr>
    <w:rPr>
      <w:sz w:val="24"/>
    </w:rPr>
  </w:style>
  <w:style w:type="paragraph" w:styleId="Cmsor5">
    <w:name w:val="heading 5"/>
    <w:basedOn w:val="Norml"/>
    <w:next w:val="Norml"/>
    <w:link w:val="Cmsor5Char"/>
    <w:qFormat/>
    <w:rsid w:val="005F561A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 w:cs="Arial"/>
      <w:sz w:val="22"/>
    </w:rPr>
  </w:style>
  <w:style w:type="paragraph" w:styleId="Cmsor6">
    <w:name w:val="heading 6"/>
    <w:basedOn w:val="Norml"/>
    <w:next w:val="Norml"/>
    <w:link w:val="Cmsor6Char"/>
    <w:qFormat/>
    <w:rsid w:val="005F561A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 w:cs="Arial"/>
      <w:i/>
      <w:sz w:val="22"/>
    </w:rPr>
  </w:style>
  <w:style w:type="paragraph" w:styleId="Cmsor7">
    <w:name w:val="heading 7"/>
    <w:basedOn w:val="Norml"/>
    <w:next w:val="Norml"/>
    <w:link w:val="Cmsor7Char"/>
    <w:qFormat/>
    <w:rsid w:val="005F561A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 w:cs="Arial"/>
    </w:rPr>
  </w:style>
  <w:style w:type="paragraph" w:styleId="Cmsor8">
    <w:name w:val="heading 8"/>
    <w:basedOn w:val="Norml"/>
    <w:next w:val="Norml"/>
    <w:link w:val="Cmsor8Char"/>
    <w:qFormat/>
    <w:rsid w:val="005F561A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 w:cs="Arial"/>
      <w:i/>
    </w:rPr>
  </w:style>
  <w:style w:type="paragraph" w:styleId="Cmsor9">
    <w:name w:val="heading 9"/>
    <w:basedOn w:val="Norml"/>
    <w:next w:val="Norml"/>
    <w:link w:val="Cmsor9Char"/>
    <w:qFormat/>
    <w:rsid w:val="005F561A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 w:cs="Arial"/>
      <w:i/>
      <w:sz w:val="1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Oldalszm">
    <w:name w:val="page number"/>
    <w:rsid w:val="008C0566"/>
    <w:rPr>
      <w:rFonts w:cs="Times New Roman"/>
    </w:rPr>
  </w:style>
  <w:style w:type="paragraph" w:customStyle="1" w:styleId="Text1">
    <w:name w:val="Text 1"/>
    <w:basedOn w:val="Norml"/>
    <w:uiPriority w:val="99"/>
    <w:rsid w:val="008C0566"/>
    <w:pPr>
      <w:spacing w:after="240"/>
      <w:ind w:left="483"/>
      <w:jc w:val="both"/>
    </w:pPr>
    <w:rPr>
      <w:sz w:val="24"/>
    </w:rPr>
  </w:style>
  <w:style w:type="paragraph" w:styleId="lfej">
    <w:name w:val="header"/>
    <w:basedOn w:val="Norml"/>
    <w:link w:val="lfejChar"/>
    <w:uiPriority w:val="99"/>
    <w:rsid w:val="008C0566"/>
    <w:pPr>
      <w:tabs>
        <w:tab w:val="center" w:pos="4153"/>
        <w:tab w:val="right" w:pos="8306"/>
      </w:tabs>
      <w:spacing w:after="240"/>
      <w:jc w:val="both"/>
    </w:pPr>
    <w:rPr>
      <w:sz w:val="24"/>
    </w:rPr>
  </w:style>
  <w:style w:type="character" w:customStyle="1" w:styleId="lfejChar">
    <w:name w:val="Élőfej Char"/>
    <w:link w:val="lfej"/>
    <w:uiPriority w:val="99"/>
    <w:rsid w:val="008C0566"/>
    <w:rPr>
      <w:rFonts w:ascii="Times New Roman" w:eastAsia="Times New Roman" w:hAnsi="Times New Roman" w:cs="Times New Roman"/>
      <w:sz w:val="24"/>
      <w:szCs w:val="20"/>
      <w:lang w:val="fr-FR" w:eastAsia="zh-CN"/>
    </w:rPr>
  </w:style>
  <w:style w:type="paragraph" w:styleId="llb">
    <w:name w:val="footer"/>
    <w:basedOn w:val="Norml"/>
    <w:link w:val="llbChar"/>
    <w:uiPriority w:val="99"/>
    <w:rsid w:val="008C0566"/>
    <w:pPr>
      <w:tabs>
        <w:tab w:val="center" w:pos="4153"/>
        <w:tab w:val="right" w:pos="8306"/>
      </w:tabs>
    </w:pPr>
  </w:style>
  <w:style w:type="character" w:customStyle="1" w:styleId="llbChar">
    <w:name w:val="Élőláb Char"/>
    <w:link w:val="llb"/>
    <w:uiPriority w:val="99"/>
    <w:rsid w:val="008C0566"/>
    <w:rPr>
      <w:rFonts w:ascii="Times New Roman" w:eastAsia="Times New Roman" w:hAnsi="Times New Roman" w:cs="Times New Roman"/>
      <w:sz w:val="20"/>
      <w:szCs w:val="20"/>
      <w:lang w:val="fr-FR" w:eastAsia="zh-CN"/>
    </w:rPr>
  </w:style>
  <w:style w:type="paragraph" w:customStyle="1" w:styleId="paragraph">
    <w:name w:val="paragraph"/>
    <w:basedOn w:val="Norml"/>
    <w:rsid w:val="008C0566"/>
    <w:pPr>
      <w:numPr>
        <w:numId w:val="1"/>
      </w:numPr>
      <w:ind w:left="567" w:hanging="567"/>
      <w:jc w:val="both"/>
    </w:pPr>
    <w:rPr>
      <w:sz w:val="24"/>
      <w:szCs w:val="24"/>
      <w:lang w:val="en-GB"/>
    </w:rPr>
  </w:style>
  <w:style w:type="paragraph" w:styleId="Listaszerbekezds">
    <w:name w:val="List Paragraph"/>
    <w:basedOn w:val="Norml"/>
    <w:uiPriority w:val="34"/>
    <w:qFormat/>
    <w:rsid w:val="008C0566"/>
    <w:pPr>
      <w:ind w:left="720"/>
      <w:contextualSpacing/>
    </w:pPr>
  </w:style>
  <w:style w:type="table" w:styleId="Rcsostblzat">
    <w:name w:val="Table Grid"/>
    <w:basedOn w:val="Normltblzat"/>
    <w:uiPriority w:val="39"/>
    <w:rsid w:val="00F051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uiPriority w:val="99"/>
    <w:semiHidden/>
    <w:unhideWhenUsed/>
    <w:rsid w:val="00F051E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F051ED"/>
  </w:style>
  <w:style w:type="character" w:customStyle="1" w:styleId="JegyzetszvegChar">
    <w:name w:val="Jegyzetszöveg Char"/>
    <w:link w:val="Jegyzetszveg"/>
    <w:uiPriority w:val="99"/>
    <w:semiHidden/>
    <w:rsid w:val="00F051ED"/>
    <w:rPr>
      <w:rFonts w:ascii="Times New Roman" w:eastAsia="Times New Roman" w:hAnsi="Times New Roman"/>
      <w:lang w:val="fr-FR" w:eastAsia="zh-CN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F051ED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rsid w:val="00F051ED"/>
    <w:rPr>
      <w:rFonts w:ascii="Times New Roman" w:eastAsia="Times New Roman" w:hAnsi="Times New Roman"/>
      <w:b/>
      <w:bCs/>
      <w:lang w:val="fr-FR" w:eastAsia="zh-CN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051ED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uiPriority w:val="99"/>
    <w:semiHidden/>
    <w:rsid w:val="00F051ED"/>
    <w:rPr>
      <w:rFonts w:ascii="Tahoma" w:eastAsia="Times New Roman" w:hAnsi="Tahoma" w:cs="Tahoma"/>
      <w:sz w:val="16"/>
      <w:szCs w:val="16"/>
      <w:lang w:val="fr-FR" w:eastAsia="zh-CN"/>
    </w:rPr>
  </w:style>
  <w:style w:type="character" w:customStyle="1" w:styleId="Cmsor1Char">
    <w:name w:val="Címsor 1 Char"/>
    <w:basedOn w:val="Bekezdsalapbettpusa"/>
    <w:link w:val="Cmsor1"/>
    <w:rsid w:val="005F561A"/>
    <w:rPr>
      <w:rFonts w:ascii="Times New Roman" w:eastAsia="Times New Roman" w:hAnsi="Times New Roman"/>
      <w:b/>
      <w:smallCaps/>
      <w:sz w:val="24"/>
      <w:lang w:val="fr-FR" w:eastAsia="zh-CN"/>
    </w:rPr>
  </w:style>
  <w:style w:type="character" w:customStyle="1" w:styleId="Cmsor2Char">
    <w:name w:val="Címsor 2 Char"/>
    <w:basedOn w:val="Bekezdsalapbettpusa"/>
    <w:link w:val="Cmsor2"/>
    <w:rsid w:val="005F561A"/>
    <w:rPr>
      <w:rFonts w:ascii="Times New Roman" w:eastAsia="Times New Roman" w:hAnsi="Times New Roman"/>
      <w:b/>
      <w:sz w:val="24"/>
      <w:lang w:val="fr-FR" w:eastAsia="zh-CN"/>
    </w:rPr>
  </w:style>
  <w:style w:type="character" w:customStyle="1" w:styleId="Cmsor3Char">
    <w:name w:val="Címsor 3 Char"/>
    <w:basedOn w:val="Bekezdsalapbettpusa"/>
    <w:link w:val="Cmsor3"/>
    <w:rsid w:val="005F561A"/>
    <w:rPr>
      <w:rFonts w:ascii="Times New Roman" w:eastAsia="Times New Roman" w:hAnsi="Times New Roman"/>
      <w:i/>
      <w:sz w:val="24"/>
      <w:lang w:val="fr-FR" w:eastAsia="zh-CN"/>
    </w:rPr>
  </w:style>
  <w:style w:type="character" w:customStyle="1" w:styleId="Cmsor4Char">
    <w:name w:val="Címsor 4 Char"/>
    <w:basedOn w:val="Bekezdsalapbettpusa"/>
    <w:link w:val="Cmsor4"/>
    <w:rsid w:val="005F561A"/>
    <w:rPr>
      <w:rFonts w:ascii="Times New Roman" w:eastAsia="Times New Roman" w:hAnsi="Times New Roman"/>
      <w:sz w:val="24"/>
      <w:lang w:val="fr-FR" w:eastAsia="zh-CN"/>
    </w:rPr>
  </w:style>
  <w:style w:type="character" w:customStyle="1" w:styleId="Cmsor5Char">
    <w:name w:val="Címsor 5 Char"/>
    <w:basedOn w:val="Bekezdsalapbettpusa"/>
    <w:link w:val="Cmsor5"/>
    <w:rsid w:val="005F561A"/>
    <w:rPr>
      <w:rFonts w:ascii="Arial" w:eastAsia="Times New Roman" w:hAnsi="Arial" w:cs="Arial"/>
      <w:sz w:val="22"/>
      <w:lang w:val="fr-FR" w:eastAsia="zh-CN"/>
    </w:rPr>
  </w:style>
  <w:style w:type="character" w:customStyle="1" w:styleId="Cmsor6Char">
    <w:name w:val="Címsor 6 Char"/>
    <w:basedOn w:val="Bekezdsalapbettpusa"/>
    <w:link w:val="Cmsor6"/>
    <w:rsid w:val="005F561A"/>
    <w:rPr>
      <w:rFonts w:ascii="Arial" w:eastAsia="Times New Roman" w:hAnsi="Arial" w:cs="Arial"/>
      <w:i/>
      <w:sz w:val="22"/>
      <w:lang w:val="fr-FR" w:eastAsia="zh-CN"/>
    </w:rPr>
  </w:style>
  <w:style w:type="character" w:customStyle="1" w:styleId="Cmsor7Char">
    <w:name w:val="Címsor 7 Char"/>
    <w:basedOn w:val="Bekezdsalapbettpusa"/>
    <w:link w:val="Cmsor7"/>
    <w:rsid w:val="005F561A"/>
    <w:rPr>
      <w:rFonts w:ascii="Arial" w:eastAsia="Times New Roman" w:hAnsi="Arial" w:cs="Arial"/>
      <w:lang w:val="fr-FR" w:eastAsia="zh-CN"/>
    </w:rPr>
  </w:style>
  <w:style w:type="character" w:customStyle="1" w:styleId="Cmsor8Char">
    <w:name w:val="Címsor 8 Char"/>
    <w:basedOn w:val="Bekezdsalapbettpusa"/>
    <w:link w:val="Cmsor8"/>
    <w:rsid w:val="005F561A"/>
    <w:rPr>
      <w:rFonts w:ascii="Arial" w:eastAsia="Times New Roman" w:hAnsi="Arial" w:cs="Arial"/>
      <w:i/>
      <w:lang w:val="fr-FR" w:eastAsia="zh-CN"/>
    </w:rPr>
  </w:style>
  <w:style w:type="character" w:customStyle="1" w:styleId="Cmsor9Char">
    <w:name w:val="Címsor 9 Char"/>
    <w:basedOn w:val="Bekezdsalapbettpusa"/>
    <w:link w:val="Cmsor9"/>
    <w:rsid w:val="005F561A"/>
    <w:rPr>
      <w:rFonts w:ascii="Arial" w:eastAsia="Times New Roman" w:hAnsi="Arial" w:cs="Arial"/>
      <w:i/>
      <w:sz w:val="18"/>
      <w:lang w:val="fr-FR" w:eastAsia="zh-CN"/>
    </w:rPr>
  </w:style>
  <w:style w:type="character" w:customStyle="1" w:styleId="JegyzetszvegChar1">
    <w:name w:val="Jegyzetszöveg Char1"/>
    <w:uiPriority w:val="99"/>
    <w:semiHidden/>
    <w:rsid w:val="006B06D0"/>
    <w:rPr>
      <w:lang w:val="fr-FR" w:eastAsia="zh-CN"/>
    </w:rPr>
  </w:style>
  <w:style w:type="paragraph" w:styleId="Szvegtrzs">
    <w:name w:val="Body Text"/>
    <w:basedOn w:val="Norml"/>
    <w:link w:val="SzvegtrzsChar"/>
    <w:uiPriority w:val="99"/>
    <w:rsid w:val="0028319C"/>
    <w:pPr>
      <w:jc w:val="both"/>
    </w:pPr>
    <w:rPr>
      <w:sz w:val="24"/>
    </w:rPr>
  </w:style>
  <w:style w:type="character" w:customStyle="1" w:styleId="SzvegtrzsChar">
    <w:name w:val="Szövegtörzs Char"/>
    <w:basedOn w:val="Bekezdsalapbettpusa"/>
    <w:link w:val="Szvegtrzs"/>
    <w:uiPriority w:val="99"/>
    <w:rsid w:val="0028319C"/>
    <w:rPr>
      <w:rFonts w:ascii="Times New Roman" w:eastAsia="Times New Roman" w:hAnsi="Times New Roman"/>
      <w:sz w:val="24"/>
      <w:lang w:val="fr-FR" w:eastAsia="zh-CN"/>
    </w:rPr>
  </w:style>
  <w:style w:type="paragraph" w:customStyle="1" w:styleId="Szvegtest">
    <w:name w:val="Szövegtest"/>
    <w:basedOn w:val="Szvegtrzs"/>
    <w:uiPriority w:val="99"/>
    <w:rsid w:val="00641B67"/>
    <w:pPr>
      <w:widowControl w:val="0"/>
      <w:suppressAutoHyphens w:val="0"/>
      <w:overflowPunct w:val="0"/>
      <w:autoSpaceDE w:val="0"/>
      <w:autoSpaceDN w:val="0"/>
      <w:adjustRightInd w:val="0"/>
      <w:spacing w:after="120"/>
      <w:textAlignment w:val="baseline"/>
    </w:pPr>
    <w:rPr>
      <w:lang w:val="en-GB" w:eastAsia="hu-HU"/>
    </w:rPr>
  </w:style>
  <w:style w:type="paragraph" w:customStyle="1" w:styleId="BodyText21">
    <w:name w:val="Body Text 21"/>
    <w:basedOn w:val="Norml"/>
    <w:uiPriority w:val="99"/>
    <w:rsid w:val="0014135D"/>
    <w:pPr>
      <w:widowControl w:val="0"/>
      <w:suppressAutoHyphens w:val="0"/>
      <w:spacing w:after="120"/>
      <w:jc w:val="both"/>
    </w:pPr>
    <w:rPr>
      <w:rFonts w:eastAsia="Calibri"/>
      <w:sz w:val="22"/>
      <w:lang w:val="da-DK" w:eastAsia="hu-HU"/>
    </w:rPr>
  </w:style>
  <w:style w:type="character" w:styleId="Hiperhivatkozs">
    <w:name w:val="Hyperlink"/>
    <w:basedOn w:val="Bekezdsalapbettpusa"/>
    <w:uiPriority w:val="99"/>
    <w:unhideWhenUsed/>
    <w:rsid w:val="00C43D97"/>
    <w:rPr>
      <w:color w:val="0000FF" w:themeColor="hyperlink"/>
      <w:u w:val="single"/>
    </w:rPr>
  </w:style>
  <w:style w:type="paragraph" w:customStyle="1" w:styleId="pont-szveggel">
    <w:name w:val="pont - szöveggel"/>
    <w:basedOn w:val="Norml"/>
    <w:link w:val="pont-szveggelChar"/>
    <w:qFormat/>
    <w:rsid w:val="00A26C02"/>
    <w:pPr>
      <w:keepNext/>
      <w:tabs>
        <w:tab w:val="left" w:pos="567"/>
      </w:tabs>
      <w:suppressAutoHyphens w:val="0"/>
      <w:spacing w:before="240" w:after="120" w:line="300" w:lineRule="auto"/>
      <w:ind w:left="567" w:hanging="567"/>
      <w:contextualSpacing/>
      <w:jc w:val="both"/>
    </w:pPr>
    <w:rPr>
      <w:rFonts w:asciiTheme="minorHAnsi" w:hAnsiTheme="minorHAnsi"/>
      <w:snapToGrid w:val="0"/>
      <w:sz w:val="22"/>
      <w:szCs w:val="22"/>
      <w:lang w:val="en-GB" w:eastAsia="en-GB"/>
    </w:rPr>
  </w:style>
  <w:style w:type="character" w:customStyle="1" w:styleId="pont-szveggelChar">
    <w:name w:val="pont - szöveggel Char"/>
    <w:basedOn w:val="Bekezdsalapbettpusa"/>
    <w:link w:val="pont-szveggel"/>
    <w:rsid w:val="00A26C02"/>
    <w:rPr>
      <w:rFonts w:asciiTheme="minorHAnsi" w:eastAsia="Times New Roman" w:hAnsiTheme="minorHAnsi"/>
      <w:snapToGrid w:val="0"/>
      <w:sz w:val="22"/>
      <w:szCs w:val="22"/>
      <w:lang w:val="en-GB" w:eastAsia="en-GB"/>
    </w:rPr>
  </w:style>
  <w:style w:type="paragraph" w:styleId="Vltozat">
    <w:name w:val="Revision"/>
    <w:hidden/>
    <w:uiPriority w:val="99"/>
    <w:semiHidden/>
    <w:rsid w:val="00EB630B"/>
    <w:rPr>
      <w:rFonts w:ascii="Times New Roman" w:eastAsia="Times New Roman" w:hAnsi="Times New Roman"/>
      <w:lang w:val="fr-FR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2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bilitas.pte.hu/szabalyzatok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3E93E54573F7D14FA6A30DA9C609CCE5" ma:contentTypeVersion="12" ma:contentTypeDescription="Új dokumentum létrehozása." ma:contentTypeScope="" ma:versionID="2436f1ab492fd1f864dd346e8ae1b844">
  <xsd:schema xmlns:xsd="http://www.w3.org/2001/XMLSchema" xmlns:xs="http://www.w3.org/2001/XMLSchema" xmlns:p="http://schemas.microsoft.com/office/2006/metadata/properties" xmlns:ns3="6f444d26-ca28-4349-ac90-1f9e90dde2e5" xmlns:ns4="6ad9634c-f77b-45c2-96ec-b383386cdd06" targetNamespace="http://schemas.microsoft.com/office/2006/metadata/properties" ma:root="true" ma:fieldsID="cb8449ab28dd934e3edc3eacf1d788c0" ns3:_="" ns4:_="">
    <xsd:import namespace="6f444d26-ca28-4349-ac90-1f9e90dde2e5"/>
    <xsd:import namespace="6ad9634c-f77b-45c2-96ec-b383386cdd0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44d26-ca28-4349-ac90-1f9e90dde2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9634c-f77b-45c2-96ec-b383386cdd0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C52791-BDDD-4367-915D-D21A440C24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20902E9-9F29-409C-93E3-D21167E82D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F7D394-89E9-4EA6-88FA-4035765FF1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A11EADA-7475-49F7-A6BD-985F5243F9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444d26-ca28-4349-ac90-1f9e90dde2e5"/>
    <ds:schemaRef ds:uri="6ad9634c-f77b-45c2-96ec-b383386cd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2005</Words>
  <Characters>13838</Characters>
  <Application>Microsoft Office Word</Application>
  <DocSecurity>8</DocSecurity>
  <Lines>115</Lines>
  <Paragraphs>3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Szerződésszám: 16/1/KA103/022500 HU PECS01 Projektszám: 2016-1-HU01-KA103-022500</vt:lpstr>
    </vt:vector>
  </TitlesOfParts>
  <Company/>
  <LinksUpToDate>false</LinksUpToDate>
  <CharactersWithSpaces>15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erződésszám: 16/1/KA103/022500 HU PECS01 Projektszám: 2016-1-HU01-KA103-022500</dc:title>
  <dc:creator>Admin</dc:creator>
  <cp:lastModifiedBy>Dr. Szentes Dóra</cp:lastModifiedBy>
  <cp:revision>4</cp:revision>
  <cp:lastPrinted>2016-07-06T06:40:00Z</cp:lastPrinted>
  <dcterms:created xsi:type="dcterms:W3CDTF">2024-02-01T09:30:00Z</dcterms:created>
  <dcterms:modified xsi:type="dcterms:W3CDTF">2024-02-01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93E54573F7D14FA6A30DA9C609CCE5</vt:lpwstr>
  </property>
</Properties>
</file>